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4AC8D" w14:textId="7CCA1DA2" w:rsidR="0069665F" w:rsidRPr="00DD466C" w:rsidRDefault="0069665F" w:rsidP="00DD466C">
      <w:pPr>
        <w:pStyle w:val="CustomRptHeading"/>
        <w:tabs>
          <w:tab w:val="center" w:pos="4680"/>
          <w:tab w:val="left" w:pos="8520"/>
        </w:tabs>
      </w:pPr>
      <w:r w:rsidRPr="00DD466C">
        <w:fldChar w:fldCharType="begin">
          <w:ffData>
            <w:name w:val="Text2"/>
            <w:enabled/>
            <w:calcOnExit w:val="0"/>
            <w:textInput>
              <w:default w:val="Multi-County EMS Agency"/>
            </w:textInput>
          </w:ffData>
        </w:fldChar>
      </w:r>
      <w:bookmarkStart w:id="0" w:name="Text2"/>
      <w:r w:rsidRPr="00DD466C">
        <w:instrText xml:space="preserve"> FORMTEXT </w:instrText>
      </w:r>
      <w:r w:rsidRPr="00DD466C">
        <w:fldChar w:fldCharType="separate"/>
      </w:r>
      <w:r w:rsidRPr="00DD466C">
        <w:t>Multi</w:t>
      </w:r>
      <w:r w:rsidR="000963D5" w:rsidRPr="00DD466C">
        <w:t>c</w:t>
      </w:r>
      <w:r w:rsidRPr="00DD466C">
        <w:t>ounty EMS Agenc</w:t>
      </w:r>
      <w:r w:rsidR="00082577" w:rsidRPr="00DD466C">
        <w:t>y Name</w:t>
      </w:r>
      <w:r w:rsidRPr="00DD466C">
        <w:fldChar w:fldCharType="end"/>
      </w:r>
      <w:bookmarkEnd w:id="0"/>
    </w:p>
    <w:p w14:paraId="54E4AC8E" w14:textId="77777777" w:rsidR="007B2B37" w:rsidRPr="00DD466C" w:rsidRDefault="007B2B37" w:rsidP="007B2B37">
      <w:pPr>
        <w:spacing w:after="0" w:line="240" w:lineRule="auto"/>
        <w:jc w:val="center"/>
        <w:rPr>
          <w:rFonts w:ascii="Arial" w:hAnsi="Arial" w:cs="Arial"/>
          <w:b/>
          <w:sz w:val="24"/>
          <w:szCs w:val="24"/>
        </w:rPr>
      </w:pPr>
    </w:p>
    <w:p w14:paraId="54E4AC8F" w14:textId="08DAA839" w:rsidR="00FF2E3E" w:rsidRPr="00DD466C" w:rsidRDefault="005E61A5" w:rsidP="00FF2E3E">
      <w:pPr>
        <w:pStyle w:val="CustomRptHeading"/>
        <w:rPr>
          <w:rStyle w:val="CustomRptHeadingChar"/>
          <w:rFonts w:eastAsiaTheme="minorHAnsi"/>
          <w:b/>
        </w:rPr>
      </w:pPr>
      <w:r w:rsidRPr="00DD466C">
        <w:t xml:space="preserve">Agreement </w:t>
      </w:r>
      <w:r w:rsidR="00FF2E3E" w:rsidRPr="00DD466C">
        <w:t>#</w:t>
      </w:r>
      <w:r w:rsidR="005B1120" w:rsidRPr="00DD466C">
        <w:rPr>
          <w:rStyle w:val="CustomRptHeadingChar"/>
          <w:rFonts w:eastAsiaTheme="minorHAnsi"/>
          <w:b/>
          <w:u w:val="single"/>
        </w:rPr>
        <w:fldChar w:fldCharType="begin">
          <w:ffData>
            <w:name w:val="Text8"/>
            <w:enabled/>
            <w:calcOnExit w:val="0"/>
            <w:textInput>
              <w:maxLength w:val="10"/>
            </w:textInput>
          </w:ffData>
        </w:fldChar>
      </w:r>
      <w:bookmarkStart w:id="1" w:name="Text8"/>
      <w:r w:rsidR="005B1120" w:rsidRPr="00DD466C">
        <w:rPr>
          <w:rStyle w:val="CustomRptHeadingChar"/>
          <w:rFonts w:eastAsiaTheme="minorHAnsi"/>
          <w:b/>
          <w:u w:val="single"/>
        </w:rPr>
        <w:instrText xml:space="preserve"> FORMTEXT </w:instrText>
      </w:r>
      <w:r w:rsidR="005B1120" w:rsidRPr="00DD466C">
        <w:rPr>
          <w:rStyle w:val="CustomRptHeadingChar"/>
          <w:rFonts w:eastAsiaTheme="minorHAnsi"/>
          <w:b/>
          <w:u w:val="single"/>
        </w:rPr>
      </w:r>
      <w:r w:rsidR="005B1120" w:rsidRPr="00DD466C">
        <w:rPr>
          <w:rStyle w:val="CustomRptHeadingChar"/>
          <w:rFonts w:eastAsiaTheme="minorHAnsi"/>
          <w:b/>
          <w:u w:val="single"/>
        </w:rPr>
        <w:fldChar w:fldCharType="separate"/>
      </w:r>
      <w:r w:rsidR="0081424B">
        <w:rPr>
          <w:rFonts w:eastAsiaTheme="minorHAnsi"/>
        </w:rPr>
        <w:t>C22-016</w:t>
      </w:r>
      <w:r w:rsidR="005B1120" w:rsidRPr="00DD466C">
        <w:rPr>
          <w:rStyle w:val="CustomRptHeadingChar"/>
          <w:rFonts w:eastAsiaTheme="minorHAnsi"/>
          <w:b/>
          <w:u w:val="single"/>
        </w:rPr>
        <w:fldChar w:fldCharType="end"/>
      </w:r>
      <w:bookmarkEnd w:id="1"/>
    </w:p>
    <w:p w14:paraId="54E4AC90" w14:textId="77777777" w:rsidR="007B2B37" w:rsidRPr="00DD466C" w:rsidRDefault="007B2B37" w:rsidP="007B2B37">
      <w:pPr>
        <w:spacing w:after="0" w:line="240" w:lineRule="auto"/>
        <w:jc w:val="center"/>
        <w:rPr>
          <w:rFonts w:ascii="Arial" w:eastAsia="Times New Roman" w:hAnsi="Arial" w:cs="Arial"/>
          <w:b/>
          <w:bCs/>
          <w:color w:val="000000"/>
          <w:sz w:val="24"/>
          <w:szCs w:val="24"/>
        </w:rPr>
      </w:pPr>
    </w:p>
    <w:p w14:paraId="54E4AC91" w14:textId="50B2600C" w:rsidR="00340F52" w:rsidRPr="00DD466C" w:rsidRDefault="00CE6764" w:rsidP="006E538C">
      <w:pPr>
        <w:tabs>
          <w:tab w:val="center" w:pos="4680"/>
          <w:tab w:val="right" w:pos="9360"/>
        </w:tabs>
        <w:spacing w:after="0" w:line="240" w:lineRule="auto"/>
        <w:jc w:val="center"/>
        <w:rPr>
          <w:rFonts w:ascii="Arial" w:eastAsia="Times New Roman" w:hAnsi="Arial" w:cs="Arial"/>
          <w:b/>
          <w:bCs/>
          <w:color w:val="000000"/>
          <w:sz w:val="24"/>
          <w:szCs w:val="24"/>
        </w:rPr>
      </w:pPr>
      <w:sdt>
        <w:sdtPr>
          <w:rPr>
            <w:rFonts w:ascii="Arial" w:eastAsia="Times New Roman" w:hAnsi="Arial" w:cs="Arial"/>
            <w:b/>
            <w:bCs/>
            <w:color w:val="000000"/>
            <w:sz w:val="24"/>
            <w:szCs w:val="24"/>
          </w:rPr>
          <w:alias w:val="Quarter"/>
          <w:tag w:val="Quarter"/>
          <w:id w:val="1450127005"/>
          <w:lock w:val="sdtLocked"/>
          <w:placeholder>
            <w:docPart w:val="64C7A036F6A448408F6D733F1FC44044"/>
          </w:placeholder>
          <w:comboBox>
            <w:listItem w:value="Choose an item."/>
            <w:listItem w:displayText="1st" w:value="1st"/>
            <w:listItem w:displayText="2nd" w:value="2nd"/>
            <w:listItem w:displayText="3rd" w:value="3rd"/>
            <w:listItem w:displayText="4th" w:value="4th"/>
          </w:comboBox>
        </w:sdtPr>
        <w:sdtEndPr/>
        <w:sdtContent>
          <w:r w:rsidR="005134D5">
            <w:rPr>
              <w:rFonts w:ascii="Arial" w:eastAsia="Times New Roman" w:hAnsi="Arial" w:cs="Arial"/>
              <w:b/>
              <w:bCs/>
              <w:color w:val="000000"/>
              <w:sz w:val="24"/>
              <w:szCs w:val="24"/>
            </w:rPr>
            <w:t>4th</w:t>
          </w:r>
        </w:sdtContent>
      </w:sdt>
      <w:r w:rsidR="006E538C" w:rsidRPr="00DD466C">
        <w:rPr>
          <w:rFonts w:ascii="Arial" w:eastAsia="Times New Roman" w:hAnsi="Arial" w:cs="Arial"/>
          <w:b/>
          <w:bCs/>
          <w:color w:val="000000"/>
          <w:sz w:val="24"/>
          <w:szCs w:val="24"/>
        </w:rPr>
        <w:t xml:space="preserve"> </w:t>
      </w:r>
      <w:r w:rsidR="00340F52" w:rsidRPr="00DD466C">
        <w:rPr>
          <w:rFonts w:ascii="Arial" w:eastAsia="Times New Roman" w:hAnsi="Arial" w:cs="Arial"/>
          <w:b/>
          <w:bCs/>
          <w:color w:val="000000"/>
          <w:sz w:val="24"/>
          <w:szCs w:val="24"/>
        </w:rPr>
        <w:t xml:space="preserve">Quarter </w:t>
      </w:r>
      <w:r w:rsidR="00C013FA" w:rsidRPr="00DD466C">
        <w:rPr>
          <w:rFonts w:ascii="Arial" w:eastAsia="Times New Roman" w:hAnsi="Arial" w:cs="Arial"/>
          <w:b/>
          <w:bCs/>
          <w:color w:val="000000"/>
          <w:sz w:val="24"/>
          <w:szCs w:val="24"/>
        </w:rPr>
        <w:t xml:space="preserve">Task </w:t>
      </w:r>
      <w:r w:rsidR="00340F52" w:rsidRPr="00DD466C">
        <w:rPr>
          <w:rFonts w:ascii="Arial" w:eastAsia="Times New Roman" w:hAnsi="Arial" w:cs="Arial"/>
          <w:b/>
          <w:bCs/>
          <w:color w:val="000000"/>
          <w:sz w:val="24"/>
          <w:szCs w:val="24"/>
        </w:rPr>
        <w:t>Report</w:t>
      </w:r>
    </w:p>
    <w:p w14:paraId="54E4AC92" w14:textId="35D492BA" w:rsidR="00340F52" w:rsidRPr="00DD466C" w:rsidRDefault="00CE6764" w:rsidP="0061001B">
      <w:pPr>
        <w:pStyle w:val="CustomRptHeading"/>
      </w:pPr>
      <w:sdt>
        <w:sdtPr>
          <w:alias w:val="Report Dates Covered by this Quarter"/>
          <w:tag w:val="Dates of Quarter the Report Covers"/>
          <w:id w:val="1393385796"/>
          <w:lock w:val="sdtLocked"/>
          <w:placeholder>
            <w:docPart w:val="8F20EDAFB4944DB1A57FE7B1148C9344"/>
          </w:placeholder>
          <w:comboBox>
            <w:listItem w:value="Choose an item."/>
            <w:listItem w:displayText="July 1 - September 30," w:value="July 1 - September 30,"/>
            <w:listItem w:displayText="October 1 - December 31," w:value="October 1 - December 31,"/>
            <w:listItem w:displayText="January 1 - March 31," w:value="January 1 - March 31,"/>
            <w:listItem w:displayText="April 1 - June 30," w:value="April 1 - June 30,"/>
          </w:comboBox>
        </w:sdtPr>
        <w:sdtEndPr/>
        <w:sdtContent>
          <w:r w:rsidR="00D64CE4">
            <w:t>April 1 - June 30,</w:t>
          </w:r>
        </w:sdtContent>
      </w:sdt>
      <w:r w:rsidR="008B754C" w:rsidRPr="00DD466C">
        <w:t xml:space="preserve"> 20</w:t>
      </w:r>
      <w:r w:rsidR="00742DDF" w:rsidRPr="00DD466C">
        <w:rPr>
          <w:rStyle w:val="CustomRptHeadingChar"/>
          <w:rFonts w:eastAsiaTheme="minorHAnsi"/>
          <w:b/>
          <w:u w:val="single"/>
        </w:rPr>
        <w:fldChar w:fldCharType="begin">
          <w:ffData>
            <w:name w:val="Text11"/>
            <w:enabled/>
            <w:calcOnExit w:val="0"/>
            <w:textInput>
              <w:type w:val="number"/>
              <w:maxLength w:val="2"/>
              <w:format w:val="0"/>
            </w:textInput>
          </w:ffData>
        </w:fldChar>
      </w:r>
      <w:bookmarkStart w:id="2" w:name="Text11"/>
      <w:r w:rsidR="00742DDF" w:rsidRPr="00DD466C">
        <w:rPr>
          <w:rStyle w:val="CustomRptHeadingChar"/>
          <w:rFonts w:eastAsiaTheme="minorHAnsi"/>
          <w:b/>
          <w:u w:val="single"/>
        </w:rPr>
        <w:instrText xml:space="preserve"> FORMTEXT </w:instrText>
      </w:r>
      <w:r w:rsidR="00742DDF" w:rsidRPr="00DD466C">
        <w:rPr>
          <w:rStyle w:val="CustomRptHeadingChar"/>
          <w:rFonts w:eastAsiaTheme="minorHAnsi"/>
          <w:b/>
          <w:u w:val="single"/>
        </w:rPr>
      </w:r>
      <w:r w:rsidR="00742DDF" w:rsidRPr="00DD466C">
        <w:rPr>
          <w:rStyle w:val="CustomRptHeadingChar"/>
          <w:rFonts w:eastAsiaTheme="minorHAnsi"/>
          <w:b/>
          <w:u w:val="single"/>
        </w:rPr>
        <w:fldChar w:fldCharType="separate"/>
      </w:r>
      <w:r w:rsidR="007E7280">
        <w:rPr>
          <w:rFonts w:eastAsiaTheme="minorHAnsi"/>
        </w:rPr>
        <w:t>2</w:t>
      </w:r>
      <w:r w:rsidR="00C52D0E">
        <w:rPr>
          <w:rFonts w:eastAsiaTheme="minorHAnsi"/>
        </w:rPr>
        <w:t>3</w:t>
      </w:r>
      <w:r w:rsidR="00742DDF" w:rsidRPr="00DD466C">
        <w:rPr>
          <w:rStyle w:val="CustomRptHeadingChar"/>
          <w:rFonts w:eastAsiaTheme="minorHAnsi"/>
          <w:b/>
          <w:u w:val="single"/>
        </w:rPr>
        <w:fldChar w:fldCharType="end"/>
      </w:r>
      <w:bookmarkEnd w:id="2"/>
    </w:p>
    <w:p w14:paraId="54E4AC93" w14:textId="77777777" w:rsidR="00EB1F56" w:rsidRPr="00DD466C" w:rsidRDefault="00EB1F56" w:rsidP="00EB1F56">
      <w:pPr>
        <w:spacing w:after="0" w:line="240" w:lineRule="auto"/>
        <w:jc w:val="center"/>
        <w:rPr>
          <w:rFonts w:ascii="Arial" w:hAnsi="Arial" w:cs="Arial"/>
          <w:b/>
          <w:sz w:val="24"/>
          <w:szCs w:val="24"/>
        </w:rPr>
      </w:pPr>
    </w:p>
    <w:p w14:paraId="54E4AC94" w14:textId="77777777" w:rsidR="00D2177B" w:rsidRPr="00441345" w:rsidRDefault="00D2177B" w:rsidP="00D2177B">
      <w:pPr>
        <w:pBdr>
          <w:top w:val="single" w:sz="12" w:space="1" w:color="auto"/>
        </w:pBdr>
        <w:spacing w:after="0" w:line="240" w:lineRule="auto"/>
        <w:jc w:val="center"/>
        <w:rPr>
          <w:rFonts w:ascii="Arial" w:eastAsia="Calibri" w:hAnsi="Arial" w:cs="Arial"/>
          <w:b/>
        </w:rPr>
      </w:pPr>
    </w:p>
    <w:p w14:paraId="54E4AC96" w14:textId="42D48FC0" w:rsidR="001D3492" w:rsidRPr="00441345" w:rsidRDefault="001D3492" w:rsidP="001D3492">
      <w:pPr>
        <w:shd w:val="clear" w:color="auto" w:fill="FFFFFF" w:themeFill="background1"/>
        <w:rPr>
          <w:rFonts w:ascii="Arial" w:hAnsi="Arial" w:cs="Arial"/>
          <w:bCs/>
          <w:color w:val="000000"/>
        </w:rPr>
      </w:pPr>
      <w:r w:rsidRPr="00441345">
        <w:rPr>
          <w:rFonts w:ascii="Arial" w:hAnsi="Arial" w:cs="Arial"/>
          <w:bCs/>
          <w:color w:val="000000"/>
        </w:rPr>
        <w:t>Quarterly Reports are due to EMSA by the 15</w:t>
      </w:r>
      <w:r w:rsidRPr="00441345">
        <w:rPr>
          <w:rFonts w:ascii="Arial" w:hAnsi="Arial" w:cs="Arial"/>
          <w:bCs/>
          <w:color w:val="000000"/>
          <w:vertAlign w:val="superscript"/>
        </w:rPr>
        <w:t>th</w:t>
      </w:r>
      <w:r w:rsidRPr="00441345">
        <w:rPr>
          <w:rFonts w:ascii="Arial" w:hAnsi="Arial" w:cs="Arial"/>
          <w:bCs/>
          <w:color w:val="000000"/>
        </w:rPr>
        <w:t xml:space="preserve"> calendar day of the month following the end of each quarter.  The fourth quarter report is due by </w:t>
      </w:r>
      <w:r w:rsidR="00AD4D1B" w:rsidRPr="00441345">
        <w:rPr>
          <w:rFonts w:ascii="Arial" w:hAnsi="Arial" w:cs="Arial"/>
          <w:bCs/>
          <w:color w:val="000000"/>
        </w:rPr>
        <w:t>August 1</w:t>
      </w:r>
      <w:r w:rsidR="00AD4D1B" w:rsidRPr="00441345">
        <w:rPr>
          <w:rFonts w:ascii="Arial" w:hAnsi="Arial" w:cs="Arial"/>
          <w:bCs/>
          <w:color w:val="000000"/>
          <w:vertAlign w:val="superscript"/>
        </w:rPr>
        <w:t>st</w:t>
      </w:r>
      <w:r w:rsidR="00AD4D1B" w:rsidRPr="00441345">
        <w:rPr>
          <w:rFonts w:ascii="Arial" w:hAnsi="Arial" w:cs="Arial"/>
          <w:bCs/>
          <w:color w:val="000000"/>
        </w:rPr>
        <w:t xml:space="preserve"> and</w:t>
      </w:r>
      <w:r w:rsidRPr="00441345">
        <w:rPr>
          <w:rFonts w:ascii="Arial" w:hAnsi="Arial" w:cs="Arial"/>
          <w:bCs/>
          <w:color w:val="000000"/>
        </w:rPr>
        <w:t xml:space="preserve"> must include a Supplemental Year-End Data Report.</w:t>
      </w:r>
    </w:p>
    <w:p w14:paraId="54E4AC97" w14:textId="77777777" w:rsidR="00D2177B" w:rsidRPr="00441345" w:rsidRDefault="001D3492" w:rsidP="001D3492">
      <w:pPr>
        <w:spacing w:after="0" w:line="240" w:lineRule="auto"/>
        <w:rPr>
          <w:rFonts w:ascii="Arial" w:eastAsia="Times New Roman" w:hAnsi="Arial" w:cs="Arial"/>
          <w:b/>
          <w:u w:val="single"/>
        </w:rPr>
      </w:pPr>
      <w:r w:rsidRPr="00441345">
        <w:rPr>
          <w:rFonts w:ascii="Arial" w:hAnsi="Arial" w:cs="Arial"/>
          <w:bCs/>
          <w:color w:val="000000"/>
        </w:rPr>
        <w:t xml:space="preserve">Quarterly Reports must contain a detailed description of work performed, the duties of all parties, and a summary of activities that have been accomplished during the quarter to meet the </w:t>
      </w:r>
      <w:r w:rsidR="008E305A" w:rsidRPr="00441345">
        <w:rPr>
          <w:rFonts w:ascii="Arial" w:hAnsi="Arial" w:cs="Arial"/>
          <w:bCs/>
          <w:color w:val="000000"/>
        </w:rPr>
        <w:t xml:space="preserve">following </w:t>
      </w:r>
      <w:r w:rsidRPr="00441345">
        <w:rPr>
          <w:rFonts w:ascii="Arial" w:hAnsi="Arial" w:cs="Arial"/>
          <w:bCs/>
          <w:color w:val="000000"/>
        </w:rPr>
        <w:t>eight EMS system components.</w:t>
      </w:r>
    </w:p>
    <w:p w14:paraId="54E4AC98" w14:textId="77777777" w:rsidR="00D2177B" w:rsidRPr="00441345" w:rsidRDefault="00D2177B" w:rsidP="00D2177B">
      <w:pPr>
        <w:spacing w:after="0" w:line="240" w:lineRule="auto"/>
        <w:rPr>
          <w:rFonts w:ascii="Arial" w:eastAsia="Times New Roman" w:hAnsi="Arial" w:cs="Arial"/>
          <w:b/>
          <w:u w:val="single"/>
        </w:rPr>
      </w:pPr>
    </w:p>
    <w:p w14:paraId="54E4AC99"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1 - System Organization and Management</w:t>
      </w:r>
    </w:p>
    <w:p w14:paraId="54E4AC9A" w14:textId="77777777" w:rsidR="00D2177B" w:rsidRPr="00441345" w:rsidRDefault="00D2177B" w:rsidP="00D2177B">
      <w:pPr>
        <w:spacing w:after="0" w:line="240" w:lineRule="auto"/>
        <w:rPr>
          <w:rFonts w:ascii="Arial" w:eastAsia="Times New Roman" w:hAnsi="Arial" w:cs="Arial"/>
          <w:b/>
        </w:rPr>
      </w:pPr>
    </w:p>
    <w:p w14:paraId="54E4AC9B"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 - To develop and maintain an effective management system to meet the emergency medical needs and expectations of the total population served.</w:t>
      </w:r>
    </w:p>
    <w:p w14:paraId="54E4AC9C" w14:textId="77777777" w:rsidR="00D2177B" w:rsidRPr="00441345" w:rsidRDefault="00D2177B" w:rsidP="00D2177B">
      <w:pPr>
        <w:spacing w:after="0" w:line="240" w:lineRule="auto"/>
        <w:rPr>
          <w:rFonts w:ascii="Arial" w:eastAsia="Times New Roman" w:hAnsi="Arial" w:cs="Arial"/>
          <w:b/>
        </w:rPr>
      </w:pPr>
    </w:p>
    <w:p w14:paraId="54E4AC9D" w14:textId="77777777" w:rsidR="00D2177B" w:rsidRPr="00441345" w:rsidRDefault="00D2177B" w:rsidP="00D2177B">
      <w:pPr>
        <w:tabs>
          <w:tab w:val="left" w:pos="90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9E" w14:textId="77777777" w:rsidR="00D2177B" w:rsidRPr="00441345" w:rsidRDefault="00D2177B" w:rsidP="00D2177B">
      <w:pPr>
        <w:spacing w:after="0" w:line="240" w:lineRule="auto"/>
        <w:ind w:left="720" w:hanging="720"/>
        <w:rPr>
          <w:rFonts w:ascii="Arial" w:eastAsia="Times New Roman" w:hAnsi="Arial" w:cs="Arial"/>
        </w:rPr>
      </w:pPr>
    </w:p>
    <w:p w14:paraId="54E4AC9F" w14:textId="7324BB18" w:rsidR="00D2177B" w:rsidRPr="00441345" w:rsidRDefault="00D2177B" w:rsidP="002F763E">
      <w:pPr>
        <w:numPr>
          <w:ilvl w:val="2"/>
          <w:numId w:val="6"/>
        </w:numPr>
        <w:spacing w:after="0" w:line="240" w:lineRule="auto"/>
        <w:ind w:left="720"/>
        <w:rPr>
          <w:rFonts w:ascii="Arial" w:eastAsia="Times New Roman" w:hAnsi="Arial" w:cs="Arial"/>
        </w:rPr>
      </w:pPr>
      <w:r w:rsidRPr="00441345">
        <w:rPr>
          <w:rFonts w:ascii="Arial" w:eastAsia="Times New Roman" w:hAnsi="Arial" w:cs="Arial"/>
        </w:rPr>
        <w:t>Staff development, training, and management</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1"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5D08FA0B" w14:textId="20A4D936" w:rsidR="00915A80" w:rsidRDefault="00D2177B" w:rsidP="00214A9B">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B3101" w:rsidRPr="00CB3101">
              <w:t>North Coast EMS personnel participated</w:t>
            </w:r>
            <w:r w:rsidR="00BC4726">
              <w:t>, usually virtually,</w:t>
            </w:r>
            <w:r w:rsidR="00CB3101" w:rsidRPr="00CB3101">
              <w:t xml:space="preserve"> in the following state EMS</w:t>
            </w:r>
            <w:r w:rsidR="00BC4726">
              <w:t xml:space="preserve"> committee</w:t>
            </w:r>
            <w:r w:rsidR="00CB3101" w:rsidRPr="00CB3101">
              <w:t xml:space="preserve"> </w:t>
            </w:r>
            <w:r w:rsidR="002C70A7">
              <w:t xml:space="preserve">meetings and other </w:t>
            </w:r>
            <w:r w:rsidR="00CB3101" w:rsidRPr="00CB3101">
              <w:t xml:space="preserve">activities:  EMSA/LEMSA, </w:t>
            </w:r>
            <w:r w:rsidR="002C70A7">
              <w:t xml:space="preserve">EMSA/Region, </w:t>
            </w:r>
            <w:r w:rsidR="00CB3101" w:rsidRPr="00CB3101">
              <w:t>EMSC Tech</w:t>
            </w:r>
            <w:r w:rsidR="002C70A7">
              <w:t>ni</w:t>
            </w:r>
            <w:r w:rsidR="00CB3101" w:rsidRPr="00CB3101">
              <w:t xml:space="preserve">cal, EMSA Trauma Regulation Workgroup, </w:t>
            </w:r>
            <w:r w:rsidR="00BC4726">
              <w:t>EMSAAC Behavioral Health</w:t>
            </w:r>
            <w:r w:rsidR="00CB3101" w:rsidRPr="00CB3101">
              <w:t xml:space="preserve">, TPOXX Data Collection, </w:t>
            </w:r>
            <w:r w:rsidR="002C70A7">
              <w:t xml:space="preserve">V3.5 CEMSIS, </w:t>
            </w:r>
            <w:r w:rsidR="00CB3101" w:rsidRPr="00CB3101">
              <w:t>LEMSA Quarterl</w:t>
            </w:r>
            <w:r w:rsidR="00BC4726">
              <w:t>y</w:t>
            </w:r>
            <w:r w:rsidR="00CB3101" w:rsidRPr="00CB3101">
              <w:t xml:space="preserve">, Partnership Health Plan Public Health, EMSAAC Legislative, CDPH HPP Disaster Audit </w:t>
            </w:r>
            <w:r w:rsidR="00BC4726">
              <w:t>Follow-up</w:t>
            </w:r>
            <w:r w:rsidR="00CB3101" w:rsidRPr="00CB3101">
              <w:t>, Regional MHOAC</w:t>
            </w:r>
            <w:r w:rsidR="00BC4726">
              <w:t>,</w:t>
            </w:r>
            <w:r w:rsidR="00CB3101" w:rsidRPr="00CB3101">
              <w:t xml:space="preserve"> </w:t>
            </w:r>
            <w:r w:rsidR="00BC4726">
              <w:t>Level IV Traum</w:t>
            </w:r>
            <w:r w:rsidR="002C70A7">
              <w:t>a</w:t>
            </w:r>
            <w:r w:rsidR="00BC4726">
              <w:t xml:space="preserve"> Center</w:t>
            </w:r>
            <w:r w:rsidR="002C70A7">
              <w:t>, EMSAAC Conference</w:t>
            </w:r>
            <w:r w:rsidR="00CB3101" w:rsidRPr="00CB3101">
              <w:t>; and, in the following local EMS meetings and other activities: Humboldt/Del Norte Medical Advisory Committee (MAC), Lake County Emergency Medical Care Committee (EMCC), Lake County Inter-facility Transfer/Priority 1, Lake Health Care Coalition, 5150 Hold, Del Norte, Humboldt &amp; Lake HPP, Humboldt- Del Norte Redwood Coalit</w:t>
            </w:r>
            <w:r w:rsidR="002C70A7">
              <w:t xml:space="preserve">ion, EMS Provider Health Maintenance, </w:t>
            </w:r>
            <w:r w:rsidR="00CB3101" w:rsidRPr="00CB3101">
              <w:t xml:space="preserve">EndPoint EMS, MRCH/SJH </w:t>
            </w:r>
            <w:r w:rsidR="007228A5">
              <w:t xml:space="preserve">IFT </w:t>
            </w:r>
            <w:r w:rsidR="00CB3101" w:rsidRPr="00CB3101">
              <w:t xml:space="preserve">Discussions, STEMI/Stroke, Regional Trauma Advisory, </w:t>
            </w:r>
            <w:r w:rsidR="002C70A7">
              <w:t>Del Norte County Board of Su</w:t>
            </w:r>
            <w:r w:rsidR="00031A56">
              <w:t>p</w:t>
            </w:r>
            <w:r w:rsidR="002C70A7">
              <w:t>ervisors Re: Del Norte Ambulance EOA Request,   Calls with Derek Cole, Ron Sand</w:t>
            </w:r>
            <w:r w:rsidR="00031A56">
              <w:t>l</w:t>
            </w:r>
            <w:r w:rsidR="002C70A7">
              <w:t xml:space="preserve">er, Supervisors Short and Starkey, Supervisor Green, Supervisor Sabatier's Lake IFT, </w:t>
            </w:r>
            <w:r w:rsidR="00CB3101" w:rsidRPr="00CB3101">
              <w:t xml:space="preserve">Staff and Contractor Communications (Medical Director, Regional EMS Coordinator, Fiscal Manager, Trauma, EOA, STEMI/Stroke, Behavioral Health, IT, EMSC, HPP Lisaisons), Humboldt County Child Death Review Team, </w:t>
            </w:r>
            <w:r w:rsidR="00031A56">
              <w:t xml:space="preserve">Humboldt County Suicide Review Team, </w:t>
            </w:r>
            <w:r w:rsidR="00CB3101" w:rsidRPr="00CB3101">
              <w:t xml:space="preserve">Humboldt County Child Passenger Safety, Humboldt, Del Norte </w:t>
            </w:r>
            <w:r w:rsidR="002C70A7">
              <w:t xml:space="preserve">&amp; Lake County </w:t>
            </w:r>
            <w:r w:rsidR="00CB3101" w:rsidRPr="00CB3101">
              <w:t>Fire Chiefs Association,</w:t>
            </w:r>
            <w:r w:rsidR="0096254F">
              <w:t xml:space="preserve">  Medical Director of Controlled Substance discussion for Lake County,</w:t>
            </w:r>
            <w:r w:rsidR="002C70A7">
              <w:t xml:space="preserve"> MRSE TXX </w:t>
            </w:r>
            <w:r w:rsidR="007228A5">
              <w:t xml:space="preserve">- </w:t>
            </w:r>
            <w:r w:rsidR="002C70A7">
              <w:t>Lake County, MRSE TXX</w:t>
            </w:r>
            <w:r w:rsidR="00CB3101" w:rsidRPr="00CB3101">
              <w:t xml:space="preserve"> </w:t>
            </w:r>
            <w:r w:rsidR="002C70A7">
              <w:t xml:space="preserve">Planning - Humboldt Del Norte, Natalie Duke Counsel Re: Brown Act, Sutter-Coast Trauma, Staff Lunch, Xferal Demonstrations, Joint Powers Governing Board, Del Norte County BOS, Drs. Fratkin, Griffin and Karp; </w:t>
            </w:r>
            <w:r w:rsidR="00CB3101" w:rsidRPr="00CB3101">
              <w:t xml:space="preserve">and other meetings.  All five </w:t>
            </w:r>
            <w:r w:rsidR="00AA2E04">
              <w:t xml:space="preserve">Annual </w:t>
            </w:r>
            <w:r w:rsidR="00CB3101" w:rsidRPr="00CB3101">
              <w:t xml:space="preserve">EMS Plan Updates were </w:t>
            </w:r>
            <w:r w:rsidR="00AA2E04">
              <w:t>submitted to</w:t>
            </w:r>
            <w:r w:rsidR="00CB3101" w:rsidRPr="00CB3101">
              <w:t xml:space="preserve"> EMSA (Regional EMS, Trauma, STEMI, EMSC and QI)</w:t>
            </w:r>
            <w:r w:rsidR="00770885">
              <w:t xml:space="preserve"> and the Fiscal Audit was completed with the same finding as before (that we do not have enough staff to segregate internal fiscal management duties but Fiscal oversight is sufficient).</w:t>
            </w:r>
          </w:p>
          <w:p w14:paraId="4A7BBE4F" w14:textId="77777777" w:rsidR="00915A80" w:rsidRDefault="00915A80" w:rsidP="00214A9B">
            <w:pPr>
              <w:spacing w:after="0" w:line="240" w:lineRule="auto"/>
            </w:pPr>
          </w:p>
          <w:p w14:paraId="54E4ACA0" w14:textId="37E6618E" w:rsidR="00D2177B" w:rsidRPr="00441345" w:rsidRDefault="00F519C9" w:rsidP="00915A80">
            <w:pPr>
              <w:spacing w:after="0" w:line="240" w:lineRule="auto"/>
              <w:rPr>
                <w:rFonts w:ascii="Arial" w:eastAsia="Calibri" w:hAnsi="Arial" w:cs="Arial"/>
              </w:rPr>
            </w:pPr>
            <w:r>
              <w:t xml:space="preserve">Please note that the </w:t>
            </w:r>
            <w:r w:rsidR="005134D5">
              <w:t xml:space="preserve">previously </w:t>
            </w:r>
            <w:r>
              <w:t>targeted full-time RN position was unfeasible.  The JPA Governing Board approved the budget with modest staff salary incresases  which left $15,000 for the proposed postion at $40/hour, far too low to hire a full or part time RN.</w:t>
            </w:r>
            <w:r w:rsidR="00AA2E04">
              <w:t xml:space="preserve"> We previously  contracted </w:t>
            </w:r>
            <w:r>
              <w:t xml:space="preserve"> </w:t>
            </w:r>
            <w:r w:rsidR="00AA2E04">
              <w:t xml:space="preserve">with Morgan Fox to fill the Lake County EMS and HPP Liaison position.  </w:t>
            </w:r>
            <w:r w:rsidR="00915A80">
              <w:t xml:space="preserve">Also, at this time, all employee positions </w:t>
            </w:r>
            <w:r w:rsidR="00AA2E04">
              <w:t>continue to be</w:t>
            </w:r>
            <w:r w:rsidR="00915A80">
              <w:t xml:space="preserve"> filled as follows: Larry Karsteadt, Executive Director, Wendy Chapman Associate Director, Kayce Hurd EMT-P Regional EMS/Disaster Coordinator, Lee Hawkins Fiscal Manager and Nicole Mobley Executive Assistant (all are fulltime).</w:t>
            </w:r>
            <w:r>
              <w:t xml:space="preserve"> </w:t>
            </w:r>
            <w:r w:rsidR="00D2177B" w:rsidRPr="00441345">
              <w:rPr>
                <w:rFonts w:ascii="Arial" w:eastAsia="Times New Roman" w:hAnsi="Arial" w:cs="Arial"/>
              </w:rPr>
              <w:fldChar w:fldCharType="end"/>
            </w:r>
          </w:p>
        </w:tc>
      </w:tr>
    </w:tbl>
    <w:p w14:paraId="54E4ACA2" w14:textId="77777777" w:rsidR="00D2177B" w:rsidRPr="00441345" w:rsidRDefault="00D2177B" w:rsidP="004C39FE">
      <w:pPr>
        <w:spacing w:after="0" w:line="240" w:lineRule="auto"/>
        <w:rPr>
          <w:rFonts w:ascii="Arial" w:eastAsia="Times New Roman" w:hAnsi="Arial" w:cs="Arial"/>
        </w:rPr>
      </w:pPr>
    </w:p>
    <w:p w14:paraId="54E4ACA3"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Allocating and maintaining office space, office equipment, and office supplie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5"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A4" w14:textId="77467B05" w:rsidR="00D2177B" w:rsidRPr="00441345" w:rsidRDefault="00D2177B" w:rsidP="004C39F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routinely maintains office space, equipment and supplies.  </w:t>
            </w:r>
            <w:r w:rsidRPr="00441345">
              <w:rPr>
                <w:rFonts w:ascii="Arial" w:eastAsia="Times New Roman" w:hAnsi="Arial" w:cs="Arial"/>
              </w:rPr>
              <w:fldChar w:fldCharType="end"/>
            </w:r>
          </w:p>
        </w:tc>
      </w:tr>
    </w:tbl>
    <w:p w14:paraId="54E4ACA6" w14:textId="77777777" w:rsidR="00D2177B" w:rsidRPr="00441345" w:rsidRDefault="00D2177B" w:rsidP="004C39FE">
      <w:pPr>
        <w:spacing w:after="0" w:line="240" w:lineRule="auto"/>
        <w:rPr>
          <w:rFonts w:ascii="Arial" w:eastAsia="Times New Roman" w:hAnsi="Arial" w:cs="Arial"/>
        </w:rPr>
      </w:pPr>
    </w:p>
    <w:p w14:paraId="54E4ACA7" w14:textId="77777777" w:rsidR="00D2177B" w:rsidRPr="00441345" w:rsidRDefault="00D2177B" w:rsidP="00485B07">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t>Executing and maintaining contracts with member counties, service providers, consultants, and contractual staff</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A9" w14:textId="77777777" w:rsidTr="00485B07">
        <w:tc>
          <w:tcPr>
            <w:tcW w:w="5000" w:type="pct"/>
            <w:tcBorders>
              <w:top w:val="double" w:sz="4" w:space="0" w:color="auto"/>
              <w:left w:val="double" w:sz="4" w:space="0" w:color="auto"/>
              <w:bottom w:val="double" w:sz="4" w:space="0" w:color="auto"/>
              <w:right w:val="double" w:sz="4" w:space="0" w:color="auto"/>
            </w:tcBorders>
            <w:shd w:val="clear" w:color="auto" w:fill="auto"/>
          </w:tcPr>
          <w:p w14:paraId="15D4B0E2" w14:textId="531053B0" w:rsidR="0086473D" w:rsidRDefault="00D2177B" w:rsidP="004C39FE">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F5821" w:rsidRPr="006F5821">
              <w:t xml:space="preserve">We executed, continued administrative contracts with: EMSA General Fund, JPA member counties, the HPP disaster medical grant with CDPH, Dr. Karp as Regional Medical Director, Rita Henderson as EDAP and Trauma Nurse Contractor, ePCR IT programmer Jay Myhre, Ezequiel Sandoval - Office IT, Moss Levy and Hartzhiems - Fiscal Audit, Stayce Curry - Behavioral Health/5150 contractor, Dennis Louy, Patrick Lynch and Morgan Fox as County HPP Liaisons for Del Norte,  Humboldt and Lake County respectively, Selinda Shontz – STEMI and Stroke,  Pam Mather - EOAs and CQI, ICEMA – Image Trend management; Coastal Valley's EMS re: C.A.R.E.S. and Endpoint EMS.  All contractors are part-time, independent, may engage in other contracts and provide expert services otherwise not available to North Coast EMS staff.  North Coast EMS continued to receive from, and distribute by request, Pediatric Maddy Funds in all three counties.  We continued contracts with and/or approvals of: seven designated Paramedic Base and Receiving Hospitals, 14 Paramedic Service Providers, numerous First Responder agencies, three Emergency Medical Dispatch Centers, </w:t>
            </w:r>
            <w:r w:rsidR="00C35066">
              <w:t xml:space="preserve">five </w:t>
            </w:r>
            <w:r w:rsidR="006F5821" w:rsidRPr="006F5821">
              <w:t xml:space="preserve">EDAPs, four Trauma Centers and one STEMI Receiving Center.  This quarter, all five Annual EMS Plan Updates were </w:t>
            </w:r>
            <w:r w:rsidR="00560B2E">
              <w:t xml:space="preserve">approved by the JPA Board and submitted to </w:t>
            </w:r>
            <w:r w:rsidR="006F5821" w:rsidRPr="006F5821">
              <w:t>EMSA: the Regional EMS Plan, the Trauma Plan with the state required Fiscal Utilization Report; the EMSC Plan with the EDAP Trust Fund Report; the STEMI Plan and the QIP Plan.</w:t>
            </w:r>
            <w:r w:rsidR="00E27B74">
              <w:t xml:space="preserve">  </w:t>
            </w:r>
          </w:p>
          <w:p w14:paraId="611F9E4E" w14:textId="77777777" w:rsidR="0086473D" w:rsidRDefault="0086473D" w:rsidP="004C39FE">
            <w:pPr>
              <w:spacing w:after="0" w:line="240" w:lineRule="auto"/>
            </w:pPr>
          </w:p>
          <w:p w14:paraId="5DB6A848" w14:textId="38EFB8EB" w:rsidR="00FF7586" w:rsidRDefault="00E27B74" w:rsidP="004C39FE">
            <w:pPr>
              <w:spacing w:after="0" w:line="240" w:lineRule="auto"/>
            </w:pPr>
            <w:r>
              <w:t xml:space="preserve">Development of the planned Stroke System was delayed because St. Joseph Hospital is considering becoming a certified Stroke Center within the next year and all parties agreed to hold off on our Stroke System development process until the certification decision is clearer. </w:t>
            </w:r>
            <w:r w:rsidR="00BC5270">
              <w:t xml:space="preserve"> Existing staff and contractors continued to administer the Regional, Trauma, STEMI and EMSC Systems pursuant to state regulations and other duties dispite the inability to hire an RN</w:t>
            </w:r>
            <w:r w:rsidR="00D337AE">
              <w:t>.  The fiscal deficit between trauma center fees and costs</w:t>
            </w:r>
            <w:r w:rsidR="00031250">
              <w:t xml:space="preserve"> </w:t>
            </w:r>
            <w:r w:rsidR="00D337AE">
              <w:t>continues</w:t>
            </w:r>
            <w:r w:rsidR="00C35066">
              <w:t xml:space="preserve"> and was reassessed </w:t>
            </w:r>
            <w:r w:rsidR="00D337AE">
              <w:t xml:space="preserve"> as part of the </w:t>
            </w:r>
            <w:r w:rsidR="00C35066">
              <w:t xml:space="preserve">recently submitted </w:t>
            </w:r>
            <w:r w:rsidR="00D337AE">
              <w:t>Annual Trauma Plan Update</w:t>
            </w:r>
            <w:r w:rsidR="00BC5270">
              <w:t>.</w:t>
            </w:r>
          </w:p>
          <w:p w14:paraId="3F249C81" w14:textId="77777777" w:rsidR="00FF7586" w:rsidRDefault="00FF7586" w:rsidP="004C39FE">
            <w:pPr>
              <w:spacing w:after="0" w:line="240" w:lineRule="auto"/>
            </w:pPr>
          </w:p>
          <w:p w14:paraId="66A80733" w14:textId="60C79001" w:rsidR="005924D1" w:rsidRDefault="00FF7586" w:rsidP="004C39FE">
            <w:pPr>
              <w:spacing w:after="0" w:line="240" w:lineRule="auto"/>
            </w:pPr>
            <w:r>
              <w:t>Site surveys to Trauma Centers an</w:t>
            </w:r>
            <w:r w:rsidR="003653BB">
              <w:t>d</w:t>
            </w:r>
            <w:r>
              <w:t xml:space="preserve"> EDAPs are planned for those hospitals in need of surveys.</w:t>
            </w:r>
            <w:r w:rsidR="0075273E">
              <w:t xml:space="preserve">  We also are planning to reinstitutue paramedic base hospital surveys next fiscal year.</w:t>
            </w:r>
            <w:r w:rsidR="006F5821" w:rsidRPr="006F5821">
              <w:t xml:space="preserve"> </w:t>
            </w:r>
            <w:r w:rsidR="008F7A74">
              <w:t xml:space="preserve">  Currently, compliance is assessed routinely through our extensive Quality Improvement Program (see the </w:t>
            </w:r>
            <w:r w:rsidR="003653BB">
              <w:t>recently submitted</w:t>
            </w:r>
            <w:r w:rsidR="008F7A74">
              <w:t xml:space="preserve"> Annual QIP Update).</w:t>
            </w:r>
          </w:p>
          <w:p w14:paraId="54E4ACA8" w14:textId="0E2A9770" w:rsidR="00D2177B" w:rsidRPr="00441345" w:rsidRDefault="00D2177B" w:rsidP="004C39FE">
            <w:pPr>
              <w:spacing w:after="0" w:line="240" w:lineRule="auto"/>
              <w:rPr>
                <w:rFonts w:ascii="Arial" w:eastAsia="Calibri" w:hAnsi="Arial" w:cs="Arial"/>
              </w:rPr>
            </w:pPr>
            <w:r w:rsidRPr="00441345">
              <w:rPr>
                <w:rFonts w:ascii="Arial" w:eastAsia="Times New Roman" w:hAnsi="Arial" w:cs="Arial"/>
              </w:rPr>
              <w:fldChar w:fldCharType="end"/>
            </w:r>
          </w:p>
        </w:tc>
      </w:tr>
    </w:tbl>
    <w:p w14:paraId="54E4ACAA" w14:textId="77777777" w:rsidR="00D2177B" w:rsidRPr="00441345" w:rsidRDefault="00D2177B" w:rsidP="004C39FE">
      <w:pPr>
        <w:spacing w:after="0" w:line="240" w:lineRule="auto"/>
        <w:rPr>
          <w:rFonts w:ascii="Arial" w:eastAsia="Times New Roman" w:hAnsi="Arial" w:cs="Arial"/>
        </w:rPr>
      </w:pPr>
    </w:p>
    <w:p w14:paraId="54E4ACAB" w14:textId="2DEAE6FE" w:rsidR="00D2177B" w:rsidRPr="00441345" w:rsidRDefault="00D2177B" w:rsidP="00BE1211">
      <w:pPr>
        <w:numPr>
          <w:ilvl w:val="0"/>
          <w:numId w:val="2"/>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 xml:space="preserve">Attending or participating in a minimum of 3 EMSA/LEMSA meetings annually (following advance notice and reasonable justification provided by the LEMSA, EMSA will </w:t>
      </w:r>
      <w:proofErr w:type="gramStart"/>
      <w:r w:rsidRPr="00441345">
        <w:rPr>
          <w:rFonts w:ascii="Arial" w:eastAsia="Times New Roman" w:hAnsi="Arial" w:cs="Arial"/>
        </w:rPr>
        <w:t>make a determination</w:t>
      </w:r>
      <w:proofErr w:type="gramEnd"/>
      <w:r w:rsidRPr="00441345">
        <w:rPr>
          <w:rFonts w:ascii="Arial" w:eastAsia="Times New Roman" w:hAnsi="Arial" w:cs="Arial"/>
        </w:rPr>
        <w:t xml:space="preserve"> on the flexibility of the attendance requirement on a case-by-case basis, and in the event the quarterly EMSA/LEMSA meeting is canceled, attendance at the meeting will not be counted for/against the LEMSA)</w:t>
      </w:r>
    </w:p>
    <w:tbl>
      <w:tblPr>
        <w:tblW w:w="4589"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63"/>
      </w:tblGrid>
      <w:tr w:rsidR="006B0CFA" w:rsidRPr="00441345" w14:paraId="5CFAE32B" w14:textId="77777777" w:rsidTr="006B0CFA">
        <w:tc>
          <w:tcPr>
            <w:tcW w:w="5000" w:type="pct"/>
            <w:tcBorders>
              <w:top w:val="double" w:sz="4" w:space="0" w:color="auto"/>
              <w:left w:val="double" w:sz="4" w:space="0" w:color="auto"/>
              <w:bottom w:val="double" w:sz="4" w:space="0" w:color="auto"/>
              <w:right w:val="double" w:sz="4" w:space="0" w:color="auto"/>
            </w:tcBorders>
            <w:shd w:val="clear" w:color="auto" w:fill="auto"/>
          </w:tcPr>
          <w:p w14:paraId="2E17AAA9" w14:textId="00025857" w:rsidR="006B0CFA" w:rsidRPr="00441345" w:rsidRDefault="006B0CFA" w:rsidP="00D337AE">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This quarter North Coast EMS attended the state level meetings listed above  This quarter, we participated in all EMSA/LEMSA associated meetings</w:t>
            </w:r>
            <w:r w:rsidR="00F658CB">
              <w:t xml:space="preserve"> and Wendy Chapman attended the EMSAAC Conference in San Diego. </w:t>
            </w:r>
            <w:r w:rsidRPr="00441345">
              <w:rPr>
                <w:rFonts w:ascii="Arial" w:eastAsia="Times New Roman" w:hAnsi="Arial" w:cs="Arial"/>
              </w:rPr>
              <w:fldChar w:fldCharType="end"/>
            </w:r>
          </w:p>
        </w:tc>
      </w:tr>
    </w:tbl>
    <w:p w14:paraId="3A1BAE43" w14:textId="77777777" w:rsidR="006B0CFA" w:rsidRPr="00441345" w:rsidRDefault="006B0CFA" w:rsidP="006B0CFA">
      <w:pPr>
        <w:spacing w:after="0" w:line="240" w:lineRule="auto"/>
        <w:ind w:left="720"/>
        <w:rPr>
          <w:rFonts w:ascii="Arial" w:eastAsia="Times New Roman" w:hAnsi="Arial" w:cs="Arial"/>
        </w:rPr>
      </w:pPr>
    </w:p>
    <w:p w14:paraId="54E4ACAE" w14:textId="7C569FC4" w:rsidR="00D2177B" w:rsidRPr="00441345" w:rsidRDefault="00B52B60" w:rsidP="00BE121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w:t>
      </w:r>
      <w:r w:rsidR="00C337FA" w:rsidRPr="00441345">
        <w:rPr>
          <w:rFonts w:ascii="Arial" w:hAnsi="Arial" w:cs="Arial"/>
          <w:color w:val="000000"/>
        </w:rPr>
        <w:t>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4C46DC" w:rsidRPr="00441345" w14:paraId="51DC064C"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153B129C" w14:textId="585389CA" w:rsidR="00AE6041" w:rsidRDefault="004C46DC" w:rsidP="001A21C7">
            <w:pPr>
              <w:spacing w:after="0" w:line="240" w:lineRule="auto"/>
              <w:ind w:left="360" w:hanging="360"/>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40DF1">
              <w:t xml:space="preserve">The </w:t>
            </w:r>
            <w:r w:rsidR="00CA44AB" w:rsidRPr="00CA44AB">
              <w:t xml:space="preserve">North Coast EMS </w:t>
            </w:r>
            <w:r w:rsidR="00C40DF1">
              <w:t xml:space="preserve">State General Fund allocation was increassed </w:t>
            </w:r>
            <w:r w:rsidR="007667EE">
              <w:t xml:space="preserve">this FIscal Year </w:t>
            </w:r>
            <w:r w:rsidR="00C40DF1">
              <w:t xml:space="preserve">by the EMSA and the executed contract includes the </w:t>
            </w:r>
            <w:r w:rsidR="00CA44AB" w:rsidRPr="00CA44AB">
              <w:t>workload gaps identified</w:t>
            </w:r>
            <w:r w:rsidR="00C40DF1">
              <w:t xml:space="preserve"> in</w:t>
            </w:r>
            <w:r w:rsidR="00CA44AB" w:rsidRPr="00CA44AB">
              <w:t xml:space="preserve"> the BCP.  </w:t>
            </w:r>
            <w:r w:rsidR="00EB32A4">
              <w:t>Gap one was the need for increased staff salaries, and t</w:t>
            </w:r>
            <w:r w:rsidR="00C40DF1">
              <w:t xml:space="preserve">he JPA Governing Board </w:t>
            </w:r>
            <w:r w:rsidR="00EB32A4">
              <w:t xml:space="preserve">previously </w:t>
            </w:r>
            <w:r w:rsidR="00C40DF1">
              <w:t>approved staff salary increases</w:t>
            </w:r>
            <w:r w:rsidR="00EB32A4">
              <w:t xml:space="preserve">.  Gap 2 was fulfilled by an ongoing contract </w:t>
            </w:r>
            <w:r w:rsidR="00C40DF1">
              <w:t xml:space="preserve">with Morgan Fox as the Lake County </w:t>
            </w:r>
            <w:r w:rsidR="00CA44AB" w:rsidRPr="00CA44AB">
              <w:t>HPP</w:t>
            </w:r>
            <w:r w:rsidR="00C40DF1">
              <w:t xml:space="preserve"> </w:t>
            </w:r>
            <w:r w:rsidR="00CA44AB" w:rsidRPr="00CA44AB">
              <w:t>and EMS</w:t>
            </w:r>
            <w:r w:rsidR="00C40DF1">
              <w:t xml:space="preserve"> Liaison.</w:t>
            </w:r>
            <w:r w:rsidR="00E4041A">
              <w:t xml:space="preserve">  Morgan was the only applicant and she has an excellent background in Disaster planning and coordination.  We will continue to work with her and Lake County representatives to identify her EMS role in Lake County, but it generally includes attending EMS and Disaster meetings, working with the entire EMS community, and coordinating with North Coast EMS to optiize her EMS contributions.</w:t>
            </w:r>
          </w:p>
          <w:p w14:paraId="759B8CD5" w14:textId="5634598D" w:rsidR="00AE6041" w:rsidRDefault="00AE6041" w:rsidP="001A21C7">
            <w:pPr>
              <w:spacing w:after="0" w:line="240" w:lineRule="auto"/>
              <w:ind w:left="360" w:hanging="360"/>
            </w:pPr>
          </w:p>
          <w:p w14:paraId="3F545ADD" w14:textId="77777777" w:rsidR="00BC5270" w:rsidRDefault="00BC5270" w:rsidP="001A21C7">
            <w:pPr>
              <w:spacing w:after="0" w:line="240" w:lineRule="auto"/>
              <w:ind w:left="360" w:hanging="360"/>
            </w:pPr>
          </w:p>
          <w:p w14:paraId="44A2EA05" w14:textId="76198FC1" w:rsidR="00AE6041" w:rsidRDefault="007667EE" w:rsidP="001A21C7">
            <w:pPr>
              <w:spacing w:after="0" w:line="240" w:lineRule="auto"/>
              <w:ind w:left="360" w:hanging="360"/>
            </w:pPr>
            <w:r>
              <w:t>Kayce Hurd complete</w:t>
            </w:r>
            <w:r w:rsidR="00C01262">
              <w:t>d</w:t>
            </w:r>
            <w:r>
              <w:t xml:space="preserve"> the draft </w:t>
            </w:r>
            <w:r w:rsidR="00FE576A">
              <w:t xml:space="preserve">update </w:t>
            </w:r>
            <w:r>
              <w:t xml:space="preserve">of </w:t>
            </w:r>
            <w:r w:rsidR="00FE576A">
              <w:t xml:space="preserve">the Regional MCI Plan.  </w:t>
            </w:r>
            <w:r>
              <w:t>Following internal review, we will send it to the Region for input.</w:t>
            </w:r>
          </w:p>
          <w:p w14:paraId="1F4C6C1B" w14:textId="6B76B8F8" w:rsidR="004C46DC" w:rsidRPr="00441345" w:rsidRDefault="004C46DC" w:rsidP="001A21C7">
            <w:pPr>
              <w:spacing w:after="0" w:line="240" w:lineRule="auto"/>
              <w:ind w:left="360" w:hanging="360"/>
              <w:rPr>
                <w:rFonts w:ascii="Arial" w:eastAsia="Calibri" w:hAnsi="Arial" w:cs="Arial"/>
              </w:rPr>
            </w:pPr>
            <w:r w:rsidRPr="00441345">
              <w:rPr>
                <w:rFonts w:ascii="Arial" w:eastAsia="Times New Roman" w:hAnsi="Arial" w:cs="Arial"/>
              </w:rPr>
              <w:fldChar w:fldCharType="end"/>
            </w:r>
          </w:p>
        </w:tc>
      </w:tr>
    </w:tbl>
    <w:p w14:paraId="7C16C712" w14:textId="77777777" w:rsidR="0096200C" w:rsidRPr="00441345" w:rsidRDefault="0096200C" w:rsidP="0096200C">
      <w:pPr>
        <w:tabs>
          <w:tab w:val="left" w:pos="1260"/>
        </w:tabs>
        <w:spacing w:after="0" w:line="240" w:lineRule="auto"/>
        <w:rPr>
          <w:rFonts w:ascii="Arial" w:eastAsia="Times New Roman" w:hAnsi="Arial" w:cs="Arial"/>
        </w:rPr>
      </w:pPr>
    </w:p>
    <w:p w14:paraId="54E4ACAF" w14:textId="115E8BEE" w:rsidR="00D2177B" w:rsidRPr="00441345" w:rsidRDefault="00D2177B" w:rsidP="00D2177B">
      <w:pPr>
        <w:spacing w:after="0" w:line="240" w:lineRule="auto"/>
        <w:rPr>
          <w:rFonts w:ascii="Arial" w:eastAsia="Times New Roman" w:hAnsi="Arial" w:cs="Arial"/>
          <w:b/>
          <w:bCs/>
          <w:color w:val="000000"/>
          <w:u w:val="single"/>
        </w:rPr>
      </w:pPr>
      <w:r w:rsidRPr="00441345">
        <w:rPr>
          <w:rFonts w:ascii="Arial" w:eastAsia="Times New Roman" w:hAnsi="Arial" w:cs="Arial"/>
          <w:b/>
          <w:bCs/>
          <w:color w:val="000000"/>
          <w:u w:val="single"/>
        </w:rPr>
        <w:t xml:space="preserve">Component 2 - </w:t>
      </w:r>
      <w:r w:rsidR="00AD0793" w:rsidRPr="00441345">
        <w:rPr>
          <w:rFonts w:ascii="Arial" w:eastAsia="Times New Roman" w:hAnsi="Arial" w:cs="Arial"/>
          <w:b/>
          <w:bCs/>
          <w:color w:val="000000"/>
          <w:u w:val="single"/>
        </w:rPr>
        <w:t>Manpower</w:t>
      </w:r>
      <w:r w:rsidRPr="00441345">
        <w:rPr>
          <w:rFonts w:ascii="Arial" w:eastAsia="Times New Roman" w:hAnsi="Arial" w:cs="Arial"/>
          <w:b/>
          <w:bCs/>
          <w:color w:val="000000"/>
          <w:u w:val="single"/>
        </w:rPr>
        <w:t xml:space="preserve"> and Training</w:t>
      </w:r>
    </w:p>
    <w:p w14:paraId="54E4ACB0" w14:textId="77777777" w:rsidR="00D2177B" w:rsidRPr="00441345" w:rsidRDefault="00D2177B" w:rsidP="00D2177B">
      <w:pPr>
        <w:spacing w:after="0" w:line="240" w:lineRule="auto"/>
        <w:rPr>
          <w:rFonts w:ascii="Arial" w:eastAsia="Times New Roman" w:hAnsi="Arial" w:cs="Arial"/>
          <w:b/>
          <w:bCs/>
          <w:color w:val="000000"/>
        </w:rPr>
      </w:pPr>
    </w:p>
    <w:p w14:paraId="54E4ACB1" w14:textId="77777777" w:rsidR="00D2177B" w:rsidRPr="00441345" w:rsidRDefault="00D2177B" w:rsidP="00D2177B">
      <w:pPr>
        <w:spacing w:after="0" w:line="240" w:lineRule="auto"/>
        <w:rPr>
          <w:rFonts w:ascii="Arial" w:eastAsia="Times New Roman" w:hAnsi="Arial" w:cs="Arial"/>
          <w:b/>
          <w:bCs/>
          <w:color w:val="000000"/>
        </w:rPr>
      </w:pPr>
      <w:r w:rsidRPr="00441345">
        <w:rPr>
          <w:rFonts w:ascii="Arial" w:eastAsia="Times New Roman" w:hAnsi="Arial" w:cs="Arial"/>
          <w:color w:val="000000"/>
        </w:rPr>
        <w:t>Objective</w:t>
      </w:r>
      <w:r w:rsidRPr="00441345">
        <w:rPr>
          <w:rFonts w:ascii="Arial" w:eastAsia="Times New Roman" w:hAnsi="Arial" w:cs="Arial"/>
          <w:bCs/>
          <w:color w:val="000000"/>
        </w:rPr>
        <w:t xml:space="preserve"> - </w:t>
      </w:r>
      <w:r w:rsidRPr="00441345">
        <w:rPr>
          <w:rFonts w:ascii="Arial" w:eastAsia="Times New Roman" w:hAnsi="Arial" w:cs="Arial"/>
          <w:color w:val="000000"/>
        </w:rPr>
        <w:t>To ensure LEMSA authorized personnel functioning within the EMS system are properly trained, licensed/certified/authorized and/or accredited to safely provide medical care to the public.</w:t>
      </w:r>
    </w:p>
    <w:p w14:paraId="54E4ACB2"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p>
    <w:p w14:paraId="54E4ACB3" w14:textId="77777777" w:rsidR="00D2177B" w:rsidRPr="00441345" w:rsidRDefault="00D2177B" w:rsidP="00D2177B">
      <w:pPr>
        <w:tabs>
          <w:tab w:val="left" w:pos="900"/>
        </w:tabs>
        <w:spacing w:after="0" w:line="240" w:lineRule="auto"/>
        <w:ind w:left="720" w:hanging="720"/>
        <w:rPr>
          <w:rFonts w:ascii="Arial" w:eastAsia="Times New Roman" w:hAnsi="Arial" w:cs="Arial"/>
          <w:bCs/>
          <w:color w:val="000000"/>
        </w:rPr>
      </w:pPr>
      <w:r w:rsidRPr="00441345">
        <w:rPr>
          <w:rFonts w:ascii="Arial" w:eastAsia="Times New Roman" w:hAnsi="Arial" w:cs="Arial"/>
          <w:bCs/>
          <w:color w:val="000000"/>
        </w:rPr>
        <w:t>Tasks:</w:t>
      </w:r>
      <w:r w:rsidRPr="00441345">
        <w:rPr>
          <w:rFonts w:ascii="Arial" w:eastAsia="Times New Roman" w:hAnsi="Arial" w:cs="Arial"/>
          <w:bCs/>
          <w:color w:val="000000"/>
        </w:rPr>
        <w:tab/>
      </w:r>
      <w:r w:rsidRPr="00441345">
        <w:rPr>
          <w:rFonts w:ascii="Arial" w:eastAsia="Times New Roman" w:hAnsi="Arial" w:cs="Arial"/>
          <w:bCs/>
          <w:color w:val="000000"/>
        </w:rPr>
        <w:tab/>
        <w:t>The responsibilities of the EMS agency, at a minimum, include:</w:t>
      </w:r>
    </w:p>
    <w:p w14:paraId="54E4ACB4" w14:textId="77777777" w:rsidR="00D2177B" w:rsidRPr="00441345" w:rsidRDefault="00D2177B" w:rsidP="00D2177B">
      <w:pPr>
        <w:spacing w:after="0" w:line="240" w:lineRule="auto"/>
        <w:ind w:left="720" w:hanging="720"/>
        <w:rPr>
          <w:rFonts w:ascii="Arial" w:eastAsia="Times New Roman" w:hAnsi="Arial" w:cs="Arial"/>
          <w:bCs/>
          <w:color w:val="000000"/>
        </w:rPr>
      </w:pPr>
    </w:p>
    <w:p w14:paraId="54E4ACB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Ongoing assessment of local training program needs</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1A21C7" w:rsidRPr="00441345" w14:paraId="440C60A2" w14:textId="77777777" w:rsidTr="001A21C7">
        <w:tc>
          <w:tcPr>
            <w:tcW w:w="5000" w:type="pct"/>
            <w:tcBorders>
              <w:top w:val="double" w:sz="4" w:space="0" w:color="auto"/>
              <w:left w:val="double" w:sz="4" w:space="0" w:color="auto"/>
              <w:bottom w:val="double" w:sz="4" w:space="0" w:color="auto"/>
              <w:right w:val="double" w:sz="4" w:space="0" w:color="auto"/>
            </w:tcBorders>
            <w:shd w:val="clear" w:color="auto" w:fill="auto"/>
          </w:tcPr>
          <w:p w14:paraId="6A9DD54A" w14:textId="7C2B3FEE" w:rsidR="001A21C7" w:rsidRPr="00441345" w:rsidRDefault="001A21C7"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mechanisms for determining training program needs, including: meetings where EMS system and training needs are or can be discussed; staff attendance at state and federal meetings where state and national standards and best practices may be reviewed; communications with regional EMS instructors; review of QIP reports from base hospitals and providers as staff time allows; input from stateholders, etc.  Contractor Curry continued to take the lead on development or distribution of tools to support the management of 5150 and psychiatric patients.  We </w:t>
            </w:r>
            <w:r w:rsidR="005101DC">
              <w:t>co-coordinated a statewide EMSAAC Behavioral Health call to assess comon issues and best practices.  A</w:t>
            </w:r>
            <w:r w:rsidR="009636D6" w:rsidRPr="009636D6">
              <w:t xml:space="preserve">lso </w:t>
            </w:r>
            <w:r w:rsidR="005101DC">
              <w:t xml:space="preserve">continued to </w:t>
            </w:r>
            <w:r w:rsidR="009636D6" w:rsidRPr="009636D6">
              <w:t xml:space="preserve">particpate in discussions with SJH, EPD and others specific to development of an AeRTeam response in Eureka with a medical component and are actively involved with </w:t>
            </w:r>
            <w:r w:rsidR="005101DC">
              <w:t>similar programs in Del Norte and Lake Counties</w:t>
            </w:r>
            <w:r w:rsidR="000C6D5E">
              <w:t xml:space="preserve">. </w:t>
            </w:r>
            <w:r w:rsidR="004B02F9">
              <w:t xml:space="preserve">  This included promotion of crisis management training and medical responder wellness maintenance programs for health care workers.  </w:t>
            </w:r>
            <w:r w:rsidR="000C6D5E">
              <w:t xml:space="preserve"> </w:t>
            </w:r>
            <w:r w:rsidRPr="00441345">
              <w:rPr>
                <w:rFonts w:ascii="Arial" w:eastAsia="Times New Roman" w:hAnsi="Arial" w:cs="Arial"/>
              </w:rPr>
              <w:fldChar w:fldCharType="end"/>
            </w:r>
          </w:p>
        </w:tc>
      </w:tr>
    </w:tbl>
    <w:p w14:paraId="54E4ACB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9"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lastRenderedPageBreak/>
        <w:t>Authorizing and approving training programs and curriculum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A" w14:textId="5C502345"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approved training programs that have been verified to meet or exceed state minimum standards, including curriculum and instructor requirements. These programs include: Public Safety, First Responder, EMT-I, Paramedic, Continuing education, etc.  </w:t>
            </w:r>
            <w:r w:rsidRPr="00441345">
              <w:rPr>
                <w:rFonts w:ascii="Arial" w:eastAsia="Times New Roman" w:hAnsi="Arial" w:cs="Arial"/>
              </w:rPr>
              <w:fldChar w:fldCharType="end"/>
            </w:r>
          </w:p>
        </w:tc>
      </w:tr>
    </w:tbl>
    <w:p w14:paraId="54E4ACB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B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training programs and classes as need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BF"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BE" w14:textId="1447BA8D"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B00EA6">
              <w:t>No classes were hosted this quarter</w:t>
            </w:r>
            <w:r w:rsidR="00A07CAD">
              <w:t xml:space="preserve"> under the General Fund contract.  We hosted or participated in MRSE and other disaster  training programs as part of the CDPH HPP grant</w:t>
            </w:r>
            <w:r w:rsidR="00B00EA6">
              <w:t xml:space="preserve">. </w:t>
            </w:r>
            <w:r w:rsidR="00A07CAD">
              <w:t xml:space="preserve">  See HPP Year-End Report for more information.</w:t>
            </w:r>
            <w:r w:rsidRPr="00441345">
              <w:rPr>
                <w:rFonts w:ascii="Arial" w:eastAsia="Times New Roman" w:hAnsi="Arial" w:cs="Arial"/>
              </w:rPr>
              <w:fldChar w:fldCharType="end"/>
            </w:r>
          </w:p>
        </w:tc>
      </w:tr>
    </w:tbl>
    <w:p w14:paraId="54E4ACC0"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1"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Providing ongoing certification/authorization/accreditation or personnel approval of local scope of practice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3"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2" w14:textId="757AB800"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issues numerous EMT-I certifications, paramedic accreditations and MICN authorizations annually.  We have policies specific to BLS and ALS scope of practice and numerous continuously updated protocols and policies specific to the EMT-I and EMT-P scope of practice.  </w:t>
            </w:r>
            <w:r w:rsidRPr="00441345">
              <w:rPr>
                <w:rFonts w:ascii="Arial" w:eastAsia="Times New Roman" w:hAnsi="Arial" w:cs="Arial"/>
              </w:rPr>
              <w:fldChar w:fldCharType="end"/>
            </w:r>
          </w:p>
        </w:tc>
      </w:tr>
    </w:tbl>
    <w:p w14:paraId="54E4ACC4"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5"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Developing and maintaining treatment protocols for all certification level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7"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6" w14:textId="16B24519" w:rsidR="00D2177B" w:rsidRPr="00441345" w:rsidRDefault="00D2177B" w:rsidP="002862B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has numerous policies specific to the BLS and ALS scope of practice and continuously updates protocols and policies specific to the EMT-I and EMT-P scope of practice.  We continued to update, add and modify policies and protocols in concert with the Policy Review Committee.  </w:t>
            </w:r>
            <w:r w:rsidR="006F5D0A">
              <w:t xml:space="preserve">We decided to discontinue use of the Policy Review Committee process next fiscal year and return to regionwide distribution of new or modified draft policies.  </w:t>
            </w:r>
            <w:r w:rsidRPr="00441345">
              <w:rPr>
                <w:rFonts w:ascii="Arial" w:eastAsia="Times New Roman" w:hAnsi="Arial" w:cs="Arial"/>
              </w:rPr>
              <w:fldChar w:fldCharType="end"/>
            </w:r>
          </w:p>
        </w:tc>
      </w:tr>
    </w:tbl>
    <w:p w14:paraId="54E4ACC8"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9" w14:textId="1F7FA6B2"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 xml:space="preserve">Maintaining communication link with </w:t>
      </w:r>
      <w:r w:rsidR="000E6C3D" w:rsidRPr="00441345">
        <w:rPr>
          <w:rFonts w:ascii="Arial" w:eastAsia="Times New Roman" w:hAnsi="Arial" w:cs="Arial"/>
          <w:bCs/>
          <w:color w:val="000000"/>
        </w:rPr>
        <w:t>QI</w:t>
      </w:r>
      <w:r w:rsidRPr="00441345">
        <w:rPr>
          <w:rFonts w:ascii="Arial" w:eastAsia="Times New Roman" w:hAnsi="Arial" w:cs="Arial"/>
          <w:bCs/>
          <w:color w:val="000000"/>
        </w:rPr>
        <w:t xml:space="preserve"> program to assess performance of field </w:t>
      </w:r>
      <w:proofErr w:type="gramStart"/>
      <w:r w:rsidRPr="00441345">
        <w:rPr>
          <w:rFonts w:ascii="Arial" w:eastAsia="Times New Roman" w:hAnsi="Arial" w:cs="Arial"/>
          <w:bCs/>
          <w:color w:val="000000"/>
        </w:rPr>
        <w:t>personnel</w:t>
      </w:r>
      <w:proofErr w:type="gramEnd"/>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B" w14:textId="77777777" w:rsidTr="00263B4A">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A" w14:textId="12092F17"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North Coast EMS has extensive QI policies and submitted the Annual QIP Plan Update to the EMSA</w:t>
            </w:r>
            <w:r w:rsidR="00700CF8">
              <w:t xml:space="preserve"> this quarter</w:t>
            </w:r>
            <w:r w:rsidR="009636D6" w:rsidRPr="009636D6">
              <w:t xml:space="preserve">.  We previously approved all base hospital and ALS Providers QIP Plans and require all approved ALS providers and designated base hospitals to submit periodic QIP reports summarizing activities in each of the QIP regulation required categories.  We also select a focused review topic each quarter as staff time allows. </w:t>
            </w:r>
            <w:r w:rsidRPr="00441345">
              <w:rPr>
                <w:rFonts w:ascii="Arial" w:eastAsia="Times New Roman" w:hAnsi="Arial" w:cs="Arial"/>
              </w:rPr>
              <w:fldChar w:fldCharType="end"/>
            </w:r>
          </w:p>
        </w:tc>
      </w:tr>
    </w:tbl>
    <w:p w14:paraId="54E4ACCC" w14:textId="77777777" w:rsidR="00D2177B" w:rsidRPr="00441345" w:rsidRDefault="00D2177B" w:rsidP="0091459D">
      <w:pPr>
        <w:spacing w:after="0" w:line="240" w:lineRule="auto"/>
        <w:ind w:left="720" w:hanging="360"/>
        <w:rPr>
          <w:rFonts w:ascii="Arial" w:eastAsia="Times New Roman" w:hAnsi="Arial" w:cs="Arial"/>
          <w:bCs/>
          <w:color w:val="000000"/>
        </w:rPr>
      </w:pPr>
    </w:p>
    <w:p w14:paraId="54E4ACCD" w14:textId="77777777" w:rsidR="00D2177B" w:rsidRPr="00441345" w:rsidRDefault="00D2177B" w:rsidP="0091459D">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 xml:space="preserve">Conducting investigations and </w:t>
      </w:r>
      <w:proofErr w:type="gramStart"/>
      <w:r w:rsidRPr="00441345">
        <w:rPr>
          <w:rFonts w:ascii="Arial" w:eastAsia="Times New Roman" w:hAnsi="Arial" w:cs="Arial"/>
          <w:bCs/>
          <w:color w:val="000000"/>
        </w:rPr>
        <w:t>taking action</w:t>
      </w:r>
      <w:proofErr w:type="gramEnd"/>
      <w:r w:rsidRPr="00441345">
        <w:rPr>
          <w:rFonts w:ascii="Arial" w:eastAsia="Times New Roman" w:hAnsi="Arial" w:cs="Arial"/>
          <w:bCs/>
          <w:color w:val="000000"/>
        </w:rPr>
        <w:t xml:space="preserve"> against certification when indicated</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D2177B" w:rsidRPr="00441345" w14:paraId="54E4ACCF" w14:textId="77777777" w:rsidTr="00615126">
        <w:tc>
          <w:tcPr>
            <w:tcW w:w="5000" w:type="pct"/>
            <w:tcBorders>
              <w:top w:val="double" w:sz="4" w:space="0" w:color="auto"/>
              <w:left w:val="double" w:sz="4" w:space="0" w:color="auto"/>
              <w:bottom w:val="double" w:sz="4" w:space="0" w:color="auto"/>
              <w:right w:val="double" w:sz="4" w:space="0" w:color="auto"/>
            </w:tcBorders>
            <w:shd w:val="clear" w:color="auto" w:fill="auto"/>
          </w:tcPr>
          <w:p w14:paraId="54E4ACCE" w14:textId="5B6071CB" w:rsidR="00D2177B" w:rsidRPr="00441345" w:rsidRDefault="00D2177B" w:rsidP="0036616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did not take any actions against a certificate holder and participated in a few case reviews this quarter.  Regional EMS Coordinator continues the process to review PCRs and maintain the case review log to ensure loop closure. </w:t>
            </w:r>
            <w:r w:rsidRPr="00441345">
              <w:rPr>
                <w:rFonts w:ascii="Arial" w:eastAsia="Times New Roman" w:hAnsi="Arial" w:cs="Arial"/>
              </w:rPr>
              <w:fldChar w:fldCharType="end"/>
            </w:r>
          </w:p>
        </w:tc>
      </w:tr>
    </w:tbl>
    <w:p w14:paraId="54E4ACD0" w14:textId="77777777" w:rsidR="00D2177B" w:rsidRPr="00441345" w:rsidRDefault="00D2177B" w:rsidP="0091459D">
      <w:pPr>
        <w:spacing w:after="0" w:line="240" w:lineRule="auto"/>
        <w:ind w:left="720" w:hanging="360"/>
        <w:rPr>
          <w:rFonts w:ascii="Arial" w:eastAsia="Times New Roman" w:hAnsi="Arial" w:cs="Arial"/>
          <w:bCs/>
          <w:color w:val="000000"/>
        </w:rPr>
      </w:pPr>
    </w:p>
    <w:p w14:paraId="1A3BD25E" w14:textId="36DBEC5F" w:rsidR="00263B4A" w:rsidRPr="00441345" w:rsidRDefault="00D2177B" w:rsidP="00B96607">
      <w:pPr>
        <w:numPr>
          <w:ilvl w:val="0"/>
          <w:numId w:val="2"/>
        </w:numPr>
        <w:tabs>
          <w:tab w:val="clear" w:pos="720"/>
        </w:tabs>
        <w:spacing w:after="0" w:line="240" w:lineRule="auto"/>
        <w:rPr>
          <w:rFonts w:ascii="Arial" w:eastAsia="Times New Roman" w:hAnsi="Arial" w:cs="Arial"/>
          <w:bCs/>
          <w:color w:val="000000"/>
        </w:rPr>
      </w:pPr>
      <w:r w:rsidRPr="00441345">
        <w:rPr>
          <w:rFonts w:ascii="Arial" w:eastAsia="Times New Roman" w:hAnsi="Arial" w:cs="Arial"/>
          <w:bCs/>
          <w:color w:val="000000"/>
        </w:rPr>
        <w:t>Authorizing, maintaining, and evaluating EMS continuing education programs</w:t>
      </w:r>
    </w:p>
    <w:tbl>
      <w:tblPr>
        <w:tblpPr w:leftFromText="180" w:rightFromText="180" w:vertAnchor="text" w:horzAnchor="margin" w:tblpXSpec="right" w:tblpY="33"/>
        <w:tblW w:w="45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4"/>
      </w:tblGrid>
      <w:tr w:rsidR="008F655C" w:rsidRPr="00441345" w14:paraId="02CB9E08" w14:textId="77777777" w:rsidTr="008F655C">
        <w:tc>
          <w:tcPr>
            <w:tcW w:w="5000" w:type="pct"/>
            <w:tcBorders>
              <w:top w:val="double" w:sz="4" w:space="0" w:color="auto"/>
              <w:left w:val="double" w:sz="4" w:space="0" w:color="auto"/>
              <w:bottom w:val="double" w:sz="4" w:space="0" w:color="auto"/>
              <w:right w:val="double" w:sz="4" w:space="0" w:color="auto"/>
            </w:tcBorders>
            <w:shd w:val="clear" w:color="auto" w:fill="auto"/>
          </w:tcPr>
          <w:p w14:paraId="622F2CEA" w14:textId="4381171C" w:rsidR="00031A56" w:rsidRDefault="008F655C" w:rsidP="0036616D">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North Coast EMS has approximately 33 approved CEU providers and policies are in place to authorize new and review existing providers if needed.</w:t>
            </w:r>
          </w:p>
          <w:p w14:paraId="707942F5" w14:textId="77777777" w:rsidR="00031A56" w:rsidRDefault="00031A56" w:rsidP="0036616D">
            <w:pPr>
              <w:spacing w:after="0" w:line="240" w:lineRule="auto"/>
            </w:pPr>
          </w:p>
          <w:p w14:paraId="5ADBF634" w14:textId="77777777" w:rsidR="00031A56" w:rsidRDefault="00031A56" w:rsidP="0036616D">
            <w:pPr>
              <w:spacing w:after="0" w:line="240" w:lineRule="auto"/>
            </w:pPr>
          </w:p>
          <w:p w14:paraId="664F1453" w14:textId="46DB01AC" w:rsidR="008F655C" w:rsidRPr="00441345" w:rsidRDefault="009636D6" w:rsidP="0036616D">
            <w:pPr>
              <w:spacing w:after="0" w:line="240" w:lineRule="auto"/>
              <w:rPr>
                <w:rFonts w:ascii="Arial" w:eastAsia="Calibri" w:hAnsi="Arial" w:cs="Arial"/>
              </w:rPr>
            </w:pPr>
            <w:r w:rsidRPr="009636D6">
              <w:t xml:space="preserve">  </w:t>
            </w:r>
            <w:r w:rsidR="008F655C" w:rsidRPr="00441345">
              <w:rPr>
                <w:rFonts w:ascii="Arial" w:eastAsia="Times New Roman" w:hAnsi="Arial" w:cs="Arial"/>
              </w:rPr>
              <w:fldChar w:fldCharType="end"/>
            </w:r>
          </w:p>
        </w:tc>
      </w:tr>
    </w:tbl>
    <w:p w14:paraId="07E5AEDE" w14:textId="11722B94" w:rsidR="00B96607" w:rsidRPr="00441345" w:rsidRDefault="00B96607" w:rsidP="00263B4A">
      <w:pPr>
        <w:spacing w:after="0" w:line="240" w:lineRule="auto"/>
        <w:ind w:left="720"/>
        <w:rPr>
          <w:rFonts w:ascii="Arial" w:eastAsia="Times New Roman" w:hAnsi="Arial" w:cs="Arial"/>
          <w:bCs/>
          <w:color w:val="000000"/>
        </w:rPr>
      </w:pPr>
    </w:p>
    <w:p w14:paraId="63FE97B1" w14:textId="77777777" w:rsidR="00B96607" w:rsidRPr="00441345" w:rsidRDefault="00B96607" w:rsidP="00263B4A">
      <w:pPr>
        <w:spacing w:after="0" w:line="240" w:lineRule="auto"/>
        <w:ind w:left="720"/>
        <w:rPr>
          <w:rFonts w:ascii="Arial" w:eastAsia="Times New Roman" w:hAnsi="Arial" w:cs="Arial"/>
          <w:bCs/>
          <w:color w:val="000000"/>
        </w:rPr>
      </w:pPr>
    </w:p>
    <w:p w14:paraId="1699B9FB" w14:textId="77777777" w:rsidR="000F5CBF" w:rsidRPr="00441345" w:rsidRDefault="000F5CBF" w:rsidP="0091459D">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lastRenderedPageBreak/>
        <w:t>Workload gap(s) identified in BCP 4120-022-BCP-2022-A1</w:t>
      </w:r>
    </w:p>
    <w:tbl>
      <w:tblPr>
        <w:tblW w:w="4126"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9"/>
      </w:tblGrid>
      <w:tr w:rsidR="000F5CBF" w:rsidRPr="00441345" w14:paraId="3A8B53ED" w14:textId="77777777" w:rsidTr="00434C87">
        <w:tc>
          <w:tcPr>
            <w:tcW w:w="5000" w:type="pct"/>
            <w:tcBorders>
              <w:top w:val="double" w:sz="4" w:space="0" w:color="auto"/>
              <w:left w:val="double" w:sz="4" w:space="0" w:color="auto"/>
              <w:bottom w:val="double" w:sz="4" w:space="0" w:color="auto"/>
              <w:right w:val="double" w:sz="4" w:space="0" w:color="auto"/>
            </w:tcBorders>
            <w:shd w:val="clear" w:color="auto" w:fill="auto"/>
          </w:tcPr>
          <w:p w14:paraId="22809971" w14:textId="4B880FBC" w:rsidR="000F5CBF" w:rsidRPr="00441345" w:rsidRDefault="000F5CBF" w:rsidP="00434C87">
            <w:pPr>
              <w:spacing w:after="0" w:line="240" w:lineRule="auto"/>
              <w:ind w:left="360" w:hanging="360"/>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D42FF1">
              <w:t>T</w:t>
            </w:r>
            <w:r w:rsidR="00D42FF1" w:rsidRPr="00D42FF1">
              <w:t xml:space="preserve">he North Coast EMS State General Fund allocation was increassed by the EMSA and the executed contract includes the workload gaps identified in the BCP.  </w:t>
            </w:r>
            <w:r w:rsidR="00652F6B">
              <w:t>T</w:t>
            </w:r>
            <w:r w:rsidR="00D42FF1" w:rsidRPr="00D42FF1">
              <w:t xml:space="preserve">he JPA Governing Board </w:t>
            </w:r>
            <w:r w:rsidR="00652F6B">
              <w:t xml:space="preserve">previously </w:t>
            </w:r>
            <w:r w:rsidR="00D42FF1" w:rsidRPr="00D42FF1">
              <w:t xml:space="preserve">approved </w:t>
            </w:r>
            <w:r w:rsidR="00652F6B">
              <w:t xml:space="preserve">the identified gap in staff salaries </w:t>
            </w:r>
            <w:r w:rsidR="00D42FF1" w:rsidRPr="00D42FF1">
              <w:t xml:space="preserve">and we </w:t>
            </w:r>
            <w:r w:rsidR="00652F6B">
              <w:t xml:space="preserve">previously </w:t>
            </w:r>
            <w:r w:rsidR="00D42FF1" w:rsidRPr="00D42FF1">
              <w:t>contracted with Morgan Fox as the Lake County HPP and EMS Liaison.</w:t>
            </w:r>
            <w:r w:rsidR="00CA4372">
              <w:t xml:space="preserve">  Specific to Manpower and Training, she will work with North Coast EMS to help coordinate local Triage Tuesday trainings and continue to identify her EMS role, is attending all disaster and EMS meetings, routinely communicating with North Coast EMS representatives, and is currently meeting with key fire, hopsital and Public Health personnel in Lake County. </w:t>
            </w:r>
            <w:r w:rsidR="009603E7">
              <w:t xml:space="preserve"> See above.</w:t>
            </w:r>
            <w:r w:rsidR="00CA4372">
              <w:t xml:space="preserve"> </w:t>
            </w:r>
            <w:r w:rsidRPr="00441345">
              <w:rPr>
                <w:rFonts w:ascii="Arial" w:eastAsia="Times New Roman" w:hAnsi="Arial" w:cs="Arial"/>
              </w:rPr>
              <w:fldChar w:fldCharType="end"/>
            </w:r>
          </w:p>
        </w:tc>
      </w:tr>
    </w:tbl>
    <w:p w14:paraId="54E4ACD4" w14:textId="77777777" w:rsidR="00D2177B" w:rsidRPr="00441345" w:rsidRDefault="00D2177B" w:rsidP="00D2177B">
      <w:pPr>
        <w:spacing w:after="0" w:line="240" w:lineRule="auto"/>
        <w:rPr>
          <w:rFonts w:ascii="Arial" w:eastAsia="Times New Roman" w:hAnsi="Arial" w:cs="Arial"/>
          <w:bCs/>
          <w:color w:val="000000"/>
        </w:rPr>
      </w:pPr>
    </w:p>
    <w:p w14:paraId="54E4ACD5" w14:textId="77777777"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 xml:space="preserve">Component 3 - Communications </w:t>
      </w:r>
    </w:p>
    <w:p w14:paraId="54E4ACD6" w14:textId="77777777" w:rsidR="00D2177B" w:rsidRPr="00441345" w:rsidRDefault="00D2177B" w:rsidP="00D2177B">
      <w:pPr>
        <w:spacing w:after="0" w:line="240" w:lineRule="auto"/>
        <w:rPr>
          <w:rFonts w:ascii="Arial" w:eastAsia="Times New Roman" w:hAnsi="Arial" w:cs="Arial"/>
          <w:b/>
        </w:rPr>
      </w:pPr>
    </w:p>
    <w:p w14:paraId="54E4ACD7"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color w:val="000000"/>
        </w:rPr>
        <w:t>Objective</w:t>
      </w:r>
      <w:r w:rsidRPr="00441345">
        <w:rPr>
          <w:rFonts w:ascii="Arial" w:eastAsia="Times New Roman" w:hAnsi="Arial" w:cs="Arial"/>
        </w:rPr>
        <w:t xml:space="preserve"> - </w:t>
      </w:r>
      <w:r w:rsidRPr="00441345">
        <w:rPr>
          <w:rFonts w:ascii="Arial" w:eastAsia="Times New Roman" w:hAnsi="Arial" w:cs="Arial"/>
          <w:color w:val="000000"/>
        </w:rPr>
        <w:t>To develop and maintain an effective communications system that meets the needs of the EMS system.</w:t>
      </w:r>
    </w:p>
    <w:p w14:paraId="54E4ACD8" w14:textId="77777777" w:rsidR="00D2177B" w:rsidRPr="00441345" w:rsidRDefault="00D2177B" w:rsidP="00D2177B">
      <w:pPr>
        <w:spacing w:after="0" w:line="240" w:lineRule="auto"/>
        <w:rPr>
          <w:rFonts w:ascii="Arial" w:eastAsia="Times New Roman" w:hAnsi="Arial" w:cs="Arial"/>
          <w:b/>
        </w:rPr>
      </w:pPr>
    </w:p>
    <w:p w14:paraId="54E4ACD9"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 xml:space="preserve">The responsibilities of the EMS agency, at a minimum, include: </w:t>
      </w:r>
    </w:p>
    <w:p w14:paraId="54E4ACDA" w14:textId="77777777" w:rsidR="00D2177B" w:rsidRPr="00441345" w:rsidRDefault="00D2177B" w:rsidP="00D2177B">
      <w:pPr>
        <w:spacing w:after="0" w:line="240" w:lineRule="auto"/>
        <w:rPr>
          <w:rFonts w:ascii="Arial" w:eastAsia="Times New Roman" w:hAnsi="Arial" w:cs="Arial"/>
        </w:rPr>
      </w:pPr>
    </w:p>
    <w:p w14:paraId="54E4ACDB"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 xml:space="preserve">On-going assessment of communications status and </w:t>
      </w:r>
      <w:proofErr w:type="gramStart"/>
      <w:r w:rsidRPr="00441345">
        <w:rPr>
          <w:rFonts w:ascii="Arial" w:eastAsia="Times New Roman" w:hAnsi="Arial" w:cs="Arial"/>
        </w:rPr>
        <w:t>need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D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DC" w14:textId="5A829529"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 xml:space="preserve">North Coast EMS previously approved, jointly with Napa County, the Emergency Medical Dispatch program at CALFIRE ECC in St. Helena, which is the 9-1-1 dispatch center for Lake County.  Other EMD providers include Eureka Police Department and CALFRE ECC for Humboldt/Del Norte Counties. We also previously approved the air medical dispatch plan for Lake County to utilize a single dispatch frequency by REACH Flight Guard upon activation by the St. Helena ECC.  The CALFIRE ECC in Fortuna is approved as the Del Norte and Humboldt air medical dispatch center.  </w:t>
            </w:r>
            <w:r w:rsidRPr="00441345">
              <w:rPr>
                <w:rFonts w:ascii="Arial" w:eastAsia="Times New Roman" w:hAnsi="Arial" w:cs="Arial"/>
              </w:rPr>
              <w:fldChar w:fldCharType="end"/>
            </w:r>
          </w:p>
        </w:tc>
      </w:tr>
    </w:tbl>
    <w:p w14:paraId="54E4ACDE" w14:textId="77777777" w:rsidR="00D2177B" w:rsidRPr="00441345" w:rsidRDefault="00D2177B" w:rsidP="00D2177B">
      <w:pPr>
        <w:tabs>
          <w:tab w:val="num" w:pos="1080"/>
        </w:tabs>
        <w:spacing w:after="0" w:line="240" w:lineRule="auto"/>
        <w:rPr>
          <w:rFonts w:ascii="Arial" w:eastAsia="Times New Roman" w:hAnsi="Arial" w:cs="Arial"/>
        </w:rPr>
      </w:pPr>
    </w:p>
    <w:p w14:paraId="54E4ACDF"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ssuring appropriate maintenance of EMS related communications syste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1"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0" w14:textId="23E1901B"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9636D6" w:rsidRPr="009636D6">
              <w:t>We plan to continue to work with each county, hospitals and providers to help ensure future Med Net and/or field to hospital Communication Systems integrity.  The JPA Board also approved use of a portion of the Med-Net Mt-Top Repeater Trust to help replace repeaters in Lake County</w:t>
            </w:r>
            <w:r w:rsidR="00070A59">
              <w:t xml:space="preserve">, and Sutter-Lakeside Hospital previously approved use of a portion of their EDAp Trust Fund amount cover the remainded of these costs.  </w:t>
            </w:r>
            <w:r w:rsidR="009636D6" w:rsidRPr="009636D6">
              <w:t xml:space="preserve">   </w:t>
            </w:r>
            <w:r w:rsidRPr="00441345">
              <w:rPr>
                <w:rFonts w:ascii="Arial" w:eastAsia="Times New Roman" w:hAnsi="Arial" w:cs="Arial"/>
              </w:rPr>
              <w:fldChar w:fldCharType="end"/>
            </w:r>
          </w:p>
        </w:tc>
      </w:tr>
    </w:tbl>
    <w:p w14:paraId="54E4ACE2" w14:textId="77777777" w:rsidR="00D2177B" w:rsidRPr="00441345" w:rsidRDefault="00D2177B" w:rsidP="00D2177B">
      <w:pPr>
        <w:tabs>
          <w:tab w:val="num" w:pos="1080"/>
        </w:tabs>
        <w:spacing w:after="0" w:line="240" w:lineRule="auto"/>
        <w:rPr>
          <w:rFonts w:ascii="Arial" w:eastAsia="Times New Roman" w:hAnsi="Arial" w:cs="Arial"/>
        </w:rPr>
      </w:pPr>
    </w:p>
    <w:p w14:paraId="54E4ACE3" w14:textId="77777777" w:rsidR="00D2177B" w:rsidRPr="00441345" w:rsidRDefault="00D2177B" w:rsidP="00F10281">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Approving ambulance dispatch cent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5"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4" w14:textId="779BE3AA" w:rsidR="00D2177B" w:rsidRPr="00441345" w:rsidRDefault="00D2177B" w:rsidP="00D2177B">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three counties have centralized and North Coast EMS approved dispatch centers for ambulances.   City Ambulance of Eureka is the primary ground ambulance dispatch center in Humboldt County, although Hoopa {K’ima:w} Ambulance may occassionally be dispatched through a separate process.  The Del Norte County Sheriffs Dispatch Center is continues to be responsible for receiving the 9-1-1 call, but if an ambulance is needed, DNA utilizes the Oregon based EMD dispatch center.  Lake County utilizes the CALFIRE ECC in Napa County for ambulance dispatch.   CALFIRE ECC in Fortuna and CALFIRE ECC in Napa County are the North Coast EMS approved air medical dispatch centers in Del Norte/Humboldt and Lake respectfully, the latter in conjunction with Napa County EMS.  </w:t>
            </w:r>
            <w:r w:rsidRPr="00441345">
              <w:rPr>
                <w:rFonts w:ascii="Arial" w:eastAsia="Times New Roman" w:hAnsi="Arial" w:cs="Arial"/>
              </w:rPr>
              <w:fldChar w:fldCharType="end"/>
            </w:r>
          </w:p>
        </w:tc>
      </w:tr>
    </w:tbl>
    <w:p w14:paraId="54E4ACE6" w14:textId="77777777" w:rsidR="00D2177B" w:rsidRPr="00441345" w:rsidRDefault="00D2177B" w:rsidP="00D2177B">
      <w:pPr>
        <w:tabs>
          <w:tab w:val="num" w:pos="1350"/>
        </w:tabs>
        <w:spacing w:after="0" w:line="240" w:lineRule="auto"/>
        <w:rPr>
          <w:rFonts w:ascii="Arial" w:eastAsia="Times New Roman" w:hAnsi="Arial" w:cs="Arial"/>
        </w:rPr>
      </w:pPr>
    </w:p>
    <w:p w14:paraId="54E4ACE7" w14:textId="77777777" w:rsidR="00D2177B" w:rsidRPr="00441345" w:rsidRDefault="00D2177B" w:rsidP="00477AED">
      <w:pPr>
        <w:numPr>
          <w:ilvl w:val="0"/>
          <w:numId w:val="3"/>
        </w:numPr>
        <w:tabs>
          <w:tab w:val="clear" w:pos="720"/>
        </w:tabs>
        <w:spacing w:after="0" w:line="240" w:lineRule="auto"/>
        <w:rPr>
          <w:rFonts w:ascii="Arial" w:eastAsia="Times New Roman" w:hAnsi="Arial" w:cs="Arial"/>
        </w:rPr>
      </w:pPr>
      <w:r w:rsidRPr="00441345">
        <w:rPr>
          <w:rFonts w:ascii="Arial" w:eastAsia="Times New Roman" w:hAnsi="Arial" w:cs="Arial"/>
        </w:rPr>
        <w:t>Providing acceptable procedures and communications for the purpose of dispatch and on-line medical contro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9"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6E013094" w14:textId="5497ABA1" w:rsidR="00E434C6" w:rsidRDefault="00D2177B" w:rsidP="00D2177B">
            <w:pPr>
              <w:spacing w:after="0" w:line="240" w:lineRule="auto"/>
            </w:pPr>
            <w:r w:rsidRPr="00441345">
              <w:rPr>
                <w:rFonts w:ascii="Arial" w:eastAsia="Times New Roman" w:hAnsi="Arial" w:cs="Arial"/>
              </w:rPr>
              <w:lastRenderedPageBreak/>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Communications procedures and medical control policies have been in place for decades and are updated as needed.  As the EMD oversight body, we are available to QI any and all EMD related issues.</w:t>
            </w:r>
          </w:p>
          <w:p w14:paraId="54E4ACE8" w14:textId="0532194C" w:rsidR="00D2177B" w:rsidRPr="00441345" w:rsidRDefault="000C560C" w:rsidP="00D2177B">
            <w:pPr>
              <w:spacing w:after="0" w:line="240" w:lineRule="auto"/>
              <w:rPr>
                <w:rFonts w:ascii="Arial" w:eastAsia="Calibri" w:hAnsi="Arial" w:cs="Arial"/>
              </w:rPr>
            </w:pPr>
            <w:r w:rsidRPr="000C560C">
              <w:t xml:space="preserve"> </w:t>
            </w:r>
            <w:r w:rsidR="00D2177B" w:rsidRPr="00441345">
              <w:rPr>
                <w:rFonts w:ascii="Arial" w:eastAsia="Times New Roman" w:hAnsi="Arial" w:cs="Arial"/>
              </w:rPr>
              <w:fldChar w:fldCharType="end"/>
            </w:r>
          </w:p>
        </w:tc>
      </w:tr>
    </w:tbl>
    <w:p w14:paraId="54E4ACEA" w14:textId="77777777" w:rsidR="00D2177B" w:rsidRPr="00441345" w:rsidRDefault="00D2177B" w:rsidP="00D2177B">
      <w:pPr>
        <w:tabs>
          <w:tab w:val="num" w:pos="1080"/>
          <w:tab w:val="num" w:pos="1350"/>
        </w:tabs>
        <w:spacing w:after="0" w:line="240" w:lineRule="auto"/>
        <w:rPr>
          <w:rFonts w:ascii="Arial" w:eastAsia="Times New Roman" w:hAnsi="Arial" w:cs="Arial"/>
        </w:rPr>
      </w:pPr>
    </w:p>
    <w:p w14:paraId="54E4ACEB" w14:textId="77777777" w:rsidR="00D2177B" w:rsidRPr="00441345" w:rsidRDefault="00D2177B" w:rsidP="00477AED">
      <w:pPr>
        <w:numPr>
          <w:ilvl w:val="0"/>
          <w:numId w:val="3"/>
        </w:numPr>
        <w:tabs>
          <w:tab w:val="clear" w:pos="720"/>
        </w:tabs>
        <w:spacing w:after="0" w:line="240" w:lineRule="auto"/>
        <w:rPr>
          <w:rFonts w:ascii="Arial" w:eastAsia="Times New Roman" w:hAnsi="Arial" w:cs="Arial"/>
          <w:b/>
        </w:rPr>
      </w:pPr>
      <w:r w:rsidRPr="00441345">
        <w:rPr>
          <w:rFonts w:ascii="Arial" w:eastAsia="Times New Roman" w:hAnsi="Arial" w:cs="Arial"/>
        </w:rPr>
        <w:t>Approving emergency medical dispatch (EMD) training and/or operational program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ED" w14:textId="77777777" w:rsidTr="00477AE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EC" w14:textId="109A9DA3" w:rsidR="00D2177B" w:rsidRPr="00441345" w:rsidRDefault="00D2177B" w:rsidP="000C560C">
            <w:pPr>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North Coast EMS continues to approve the EMD training programs at the Eureka Police Department, the CALFIRE ECC in Fortuna and the CALFIRE St Helena ECC (jointly with Napa County EMS).</w:t>
            </w:r>
            <w:r w:rsidRPr="00441345">
              <w:rPr>
                <w:rFonts w:ascii="Arial" w:eastAsia="Times New Roman" w:hAnsi="Arial" w:cs="Arial"/>
              </w:rPr>
              <w:fldChar w:fldCharType="end"/>
            </w:r>
          </w:p>
        </w:tc>
      </w:tr>
    </w:tbl>
    <w:p w14:paraId="54E4ACEE" w14:textId="7BD22151" w:rsidR="00D2177B" w:rsidRPr="00441345" w:rsidRDefault="00D2177B" w:rsidP="00D2177B">
      <w:pPr>
        <w:tabs>
          <w:tab w:val="left" w:pos="1080"/>
        </w:tabs>
        <w:spacing w:after="0" w:line="240" w:lineRule="auto"/>
        <w:rPr>
          <w:rFonts w:ascii="Arial" w:eastAsia="Times New Roman" w:hAnsi="Arial" w:cs="Arial"/>
          <w:b/>
        </w:rPr>
      </w:pPr>
    </w:p>
    <w:p w14:paraId="3A5FE79D" w14:textId="77777777" w:rsidR="00F10281" w:rsidRPr="00441345" w:rsidRDefault="00F10281" w:rsidP="00F10281">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10281" w:rsidRPr="00441345" w14:paraId="581DF1D3" w14:textId="77777777" w:rsidTr="00C9211D">
        <w:tc>
          <w:tcPr>
            <w:tcW w:w="5000" w:type="pct"/>
            <w:tcBorders>
              <w:top w:val="double" w:sz="4" w:space="0" w:color="auto"/>
              <w:left w:val="double" w:sz="4" w:space="0" w:color="auto"/>
              <w:bottom w:val="double" w:sz="4" w:space="0" w:color="auto"/>
              <w:right w:val="double" w:sz="4" w:space="0" w:color="auto"/>
            </w:tcBorders>
            <w:shd w:val="clear" w:color="auto" w:fill="auto"/>
          </w:tcPr>
          <w:p w14:paraId="0C4542BD" w14:textId="7A1AB7D6" w:rsidR="00F10281" w:rsidRPr="00441345" w:rsidRDefault="00F10281" w:rsidP="0049010D">
            <w:pPr>
              <w:spacing w:after="0" w:line="240" w:lineRule="auto"/>
              <w:ind w:left="360" w:hanging="360"/>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49010D" w:rsidRPr="0049010D">
              <w:t>The North Coast EMS State General Fund allocation was increased by the EMSA and the executed contract includes the workload gaps identified in the BCP.  Since then, the JPA Governing Board approved staff salary increases and we contracted with Morgan Fox as the Lake County HPP and EMS Liaison</w:t>
            </w:r>
            <w:r w:rsidR="00D44ACA">
              <w:t xml:space="preserve"> as reported above</w:t>
            </w:r>
            <w:r w:rsidR="0049010D">
              <w:t>.</w:t>
            </w:r>
            <w:r w:rsidR="00227301">
              <w:t xml:space="preserve">  The Agency </w:t>
            </w:r>
            <w:r w:rsidR="00D44ACA">
              <w:t xml:space="preserve">reimbursed or will </w:t>
            </w:r>
            <w:r w:rsidR="00227301">
              <w:t>reimburse Med-Net Mt Top Repeater moneys from the Med-Net Trust Fund to help cover Med-Net Repeater replacement costs</w:t>
            </w:r>
            <w:r w:rsidR="00D44ACA">
              <w:t xml:space="preserve"> in Lake County</w:t>
            </w:r>
            <w:r w:rsidR="00227301">
              <w:t>, which will</w:t>
            </w:r>
            <w:r w:rsidR="00275625">
              <w:t xml:space="preserve"> help ensure that the Med-Net System is</w:t>
            </w:r>
            <w:r w:rsidR="00227301">
              <w:t xml:space="preserve"> </w:t>
            </w:r>
            <w:r w:rsidR="00275625">
              <w:t xml:space="preserve">fully functional and that there are no </w:t>
            </w:r>
            <w:r w:rsidR="00D44ACA">
              <w:t xml:space="preserve">communication </w:t>
            </w:r>
            <w:r w:rsidR="00275625">
              <w:t>gaps.</w:t>
            </w:r>
            <w:r w:rsidRPr="00441345">
              <w:rPr>
                <w:rFonts w:ascii="Arial" w:eastAsia="Times New Roman" w:hAnsi="Arial" w:cs="Arial"/>
              </w:rPr>
              <w:fldChar w:fldCharType="end"/>
            </w:r>
          </w:p>
        </w:tc>
      </w:tr>
    </w:tbl>
    <w:p w14:paraId="4755269F" w14:textId="28B787E4" w:rsidR="00477269" w:rsidRPr="00441345" w:rsidRDefault="00477269" w:rsidP="00D2177B">
      <w:pPr>
        <w:tabs>
          <w:tab w:val="left" w:pos="1080"/>
        </w:tabs>
        <w:spacing w:after="0" w:line="240" w:lineRule="auto"/>
        <w:rPr>
          <w:rFonts w:ascii="Arial" w:eastAsia="Times New Roman" w:hAnsi="Arial" w:cs="Arial"/>
          <w:b/>
        </w:rPr>
      </w:pPr>
    </w:p>
    <w:p w14:paraId="54E4ACEF" w14:textId="46A4120A" w:rsidR="00D2177B" w:rsidRPr="00441345" w:rsidRDefault="00D2177B" w:rsidP="00D2177B">
      <w:pPr>
        <w:spacing w:after="0" w:line="240" w:lineRule="auto"/>
        <w:rPr>
          <w:rFonts w:ascii="Arial" w:eastAsia="Times New Roman" w:hAnsi="Arial" w:cs="Arial"/>
          <w:b/>
          <w:u w:val="single"/>
        </w:rPr>
      </w:pPr>
      <w:r w:rsidRPr="00441345">
        <w:rPr>
          <w:rFonts w:ascii="Arial" w:eastAsia="Times New Roman" w:hAnsi="Arial" w:cs="Arial"/>
          <w:b/>
          <w:u w:val="single"/>
        </w:rPr>
        <w:t>Component 4 - Transportation</w:t>
      </w:r>
    </w:p>
    <w:p w14:paraId="54E4ACF0"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b/>
        </w:rPr>
      </w:pPr>
    </w:p>
    <w:p w14:paraId="54E4ACF1" w14:textId="77777777" w:rsidR="00D2177B" w:rsidRPr="00441345" w:rsidRDefault="00D2177B" w:rsidP="00D2177B">
      <w:pPr>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develop and maintain an effective EMS response and ambulance transportation system that meets the needs of the population served.</w:t>
      </w:r>
    </w:p>
    <w:p w14:paraId="54E4ACF2" w14:textId="77777777" w:rsidR="00D2177B" w:rsidRPr="00441345" w:rsidRDefault="00D2177B" w:rsidP="00D2177B">
      <w:pPr>
        <w:tabs>
          <w:tab w:val="left" w:pos="1080"/>
          <w:tab w:val="left" w:pos="1170"/>
          <w:tab w:val="left" w:pos="1350"/>
        </w:tabs>
        <w:spacing w:after="0" w:line="240" w:lineRule="auto"/>
        <w:rPr>
          <w:rFonts w:ascii="Arial" w:eastAsia="Times New Roman" w:hAnsi="Arial" w:cs="Arial"/>
          <w:b/>
        </w:rPr>
      </w:pPr>
    </w:p>
    <w:p w14:paraId="54E4ACF3" w14:textId="77777777" w:rsidR="00D2177B" w:rsidRPr="00441345" w:rsidRDefault="00D2177B" w:rsidP="00D2177B">
      <w:pPr>
        <w:tabs>
          <w:tab w:val="left" w:pos="900"/>
          <w:tab w:val="left" w:pos="1170"/>
          <w:tab w:val="left" w:pos="1350"/>
        </w:tabs>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CF4" w14:textId="77777777" w:rsidR="00D2177B" w:rsidRPr="00441345" w:rsidRDefault="00D2177B" w:rsidP="00D2177B">
      <w:pPr>
        <w:tabs>
          <w:tab w:val="left" w:pos="1080"/>
          <w:tab w:val="left" w:pos="1170"/>
          <w:tab w:val="left" w:pos="1350"/>
        </w:tabs>
        <w:spacing w:after="0" w:line="240" w:lineRule="auto"/>
        <w:ind w:left="720" w:hanging="720"/>
        <w:rPr>
          <w:rFonts w:ascii="Arial" w:eastAsia="Times New Roman" w:hAnsi="Arial" w:cs="Arial"/>
        </w:rPr>
      </w:pPr>
    </w:p>
    <w:p w14:paraId="54E4ACF5" w14:textId="77777777" w:rsidR="00D2177B" w:rsidRPr="00441345" w:rsidRDefault="00D2177B" w:rsidP="00CF1BF9">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signating EMS responders including first responders, Limited Advanced Life Support (LALS)/Advanced Life Support (ALS) providers, ambulance providers, and Prehospital EMS Aircraft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7" w14:textId="77777777" w:rsidTr="00410C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6" w14:textId="59A4C066"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designates First Responder training programs (see 2.1 above).  The Humboldt and Lake County County Board of Supervisors </w:t>
            </w:r>
            <w:r w:rsidR="00177B68">
              <w:t xml:space="preserve">long ago </w:t>
            </w:r>
            <w:r w:rsidR="000C560C" w:rsidRPr="000C560C">
              <w:t xml:space="preserve">adopted ambulance ordinances that allow Public Health to issue permits or contracts with ambulance providers.  Del Norte County has a contract with DNA.  All ambulance providers, four non-transporting providers and one air medical provider are North Coast EMS approved ALS Providers.  North Coast EMS has policies and ongoing MOUs specific to in- and out-of-area EMS helicopters., although state paramedic regulations allow cross jurisdictional use of paramedics for mutual aid purposes and we have continuing reciprocity agreements with all or most surrounding LEMSAs. </w:t>
            </w:r>
            <w:r w:rsidR="00AB5FDD">
              <w:t xml:space="preserve"> We are in the process of designating two new ALS Providers in Del Norte County.</w:t>
            </w:r>
            <w:r w:rsidR="000C560C" w:rsidRPr="000C560C">
              <w:t xml:space="preserve"> </w:t>
            </w:r>
            <w:r w:rsidRPr="00441345">
              <w:rPr>
                <w:rFonts w:ascii="Arial" w:eastAsia="Times New Roman" w:hAnsi="Arial" w:cs="Arial"/>
              </w:rPr>
              <w:fldChar w:fldCharType="end"/>
            </w:r>
          </w:p>
        </w:tc>
      </w:tr>
    </w:tbl>
    <w:p w14:paraId="54E4ACF8" w14:textId="77777777" w:rsidR="00D2177B" w:rsidRPr="00441345" w:rsidRDefault="00D2177B" w:rsidP="00865066">
      <w:pPr>
        <w:tabs>
          <w:tab w:val="num" w:pos="1080"/>
        </w:tabs>
        <w:spacing w:after="0" w:line="240" w:lineRule="auto"/>
        <w:rPr>
          <w:rFonts w:ascii="Arial" w:eastAsia="Times New Roman" w:hAnsi="Arial" w:cs="Arial"/>
        </w:rPr>
      </w:pPr>
    </w:p>
    <w:p w14:paraId="54E4ACF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Monitoring local ordinances related to </w:t>
      </w:r>
      <w:proofErr w:type="gramStart"/>
      <w:r w:rsidRPr="00441345">
        <w:rPr>
          <w:rFonts w:ascii="Arial" w:eastAsia="Times New Roman" w:hAnsi="Arial" w:cs="Arial"/>
        </w:rPr>
        <w:t>EM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B" w14:textId="77777777" w:rsidTr="00BC60C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CFA" w14:textId="4D81C350"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Humboldt and Lake County ambulance ordinances are approved by the respective Boards of Supervisors and </w:t>
            </w:r>
            <w:r w:rsidR="007A3B46">
              <w:t xml:space="preserve">both the revision process and </w:t>
            </w:r>
            <w:r w:rsidR="000C560C" w:rsidRPr="000C560C">
              <w:t xml:space="preserve">enforcement </w:t>
            </w:r>
            <w:r w:rsidR="007A3B46">
              <w:t>are</w:t>
            </w:r>
            <w:r w:rsidR="000C560C" w:rsidRPr="000C560C">
              <w:t xml:space="preserve"> the responsibilit</w:t>
            </w:r>
            <w:r w:rsidR="007A3B46">
              <w:t>ies</w:t>
            </w:r>
            <w:r w:rsidR="000C560C" w:rsidRPr="000C560C">
              <w:t xml:space="preserve"> of the Public Health Departments</w:t>
            </w:r>
            <w:r w:rsidR="007A3B46">
              <w:t xml:space="preserve">.  By statute, </w:t>
            </w:r>
            <w:r w:rsidR="000C560C" w:rsidRPr="000C560C">
              <w:t xml:space="preserve">North Coast EMS </w:t>
            </w:r>
            <w:r w:rsidR="007A3B46">
              <w:t>is advisory to the Ordinance development and revision processes</w:t>
            </w:r>
            <w:r w:rsidR="000C560C" w:rsidRPr="000C560C">
              <w:t>. The North Coast EMS participated in all previous ordinance updates.</w:t>
            </w:r>
            <w:r w:rsidRPr="00441345">
              <w:rPr>
                <w:rFonts w:ascii="Arial" w:eastAsia="Times New Roman" w:hAnsi="Arial" w:cs="Arial"/>
              </w:rPr>
              <w:fldChar w:fldCharType="end"/>
            </w:r>
          </w:p>
        </w:tc>
      </w:tr>
    </w:tbl>
    <w:p w14:paraId="54E4ACFC" w14:textId="77777777" w:rsidR="00D2177B" w:rsidRPr="00441345" w:rsidRDefault="00D2177B" w:rsidP="00865066">
      <w:pPr>
        <w:tabs>
          <w:tab w:val="num" w:pos="1080"/>
        </w:tabs>
        <w:spacing w:after="0" w:line="240" w:lineRule="auto"/>
        <w:rPr>
          <w:rFonts w:ascii="Arial" w:eastAsia="Times New Roman" w:hAnsi="Arial" w:cs="Arial"/>
        </w:rPr>
      </w:pPr>
    </w:p>
    <w:p w14:paraId="54E4ACFD"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Establishing policies and procedures to the system for the transportation of patients to trauma centers and/or specialty care hospital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CFF" w14:textId="77777777" w:rsidTr="00865066">
        <w:tc>
          <w:tcPr>
            <w:tcW w:w="8730" w:type="dxa"/>
            <w:tcBorders>
              <w:top w:val="double" w:sz="4" w:space="0" w:color="auto"/>
              <w:left w:val="double" w:sz="4" w:space="0" w:color="auto"/>
              <w:bottom w:val="double" w:sz="4" w:space="0" w:color="auto"/>
              <w:right w:val="double" w:sz="4" w:space="0" w:color="auto"/>
            </w:tcBorders>
            <w:shd w:val="clear" w:color="auto" w:fill="auto"/>
          </w:tcPr>
          <w:p w14:paraId="54E4ACFE" w14:textId="16BE3AF6"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North Coast EMS has established and periodically updates policies and procedures for the transportation of patients to trauma and other specialty centers.  North Coast EMS currently has four designated trauma centers, one in Del Norte County that receives all injured patients, two in Humboldt County with triage and destination criteria, and one in Lake County with triage criteria identical to Coastal Valley's EMS.   We also have a STEMI destination policy that sends all transported Humboldt County STEMI patients directly to the designated STEMI Receiving Center in Eureka.  Substantive policy changes are reviewed through our Policy Review Committee process</w:t>
            </w:r>
            <w:r w:rsidR="00866281">
              <w:t>, or in the future, through our regional policy distribution process,</w:t>
            </w:r>
            <w:r w:rsidR="000C560C" w:rsidRPr="000C560C">
              <w:t xml:space="preserve"> prior to adoption.  </w:t>
            </w:r>
            <w:r w:rsidRPr="00441345">
              <w:rPr>
                <w:rFonts w:ascii="Arial" w:eastAsia="Times New Roman" w:hAnsi="Arial" w:cs="Arial"/>
              </w:rPr>
              <w:fldChar w:fldCharType="end"/>
            </w:r>
          </w:p>
        </w:tc>
      </w:tr>
    </w:tbl>
    <w:p w14:paraId="54E4AD00" w14:textId="77777777" w:rsidR="00D2177B" w:rsidRPr="00441345" w:rsidRDefault="00D2177B" w:rsidP="00865066">
      <w:pPr>
        <w:tabs>
          <w:tab w:val="num" w:pos="1080"/>
        </w:tabs>
        <w:spacing w:after="0" w:line="240" w:lineRule="auto"/>
        <w:rPr>
          <w:rFonts w:ascii="Arial" w:eastAsia="Times New Roman" w:hAnsi="Arial" w:cs="Arial"/>
        </w:rPr>
      </w:pPr>
    </w:p>
    <w:p w14:paraId="54E4AD01"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mplementing and maintaining contracts with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3"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2" w14:textId="0A1F9882" w:rsidR="00D2177B" w:rsidRPr="00441345" w:rsidRDefault="00D2177B" w:rsidP="00865066">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All North Coast EMS authorized ALS Providers have executed contracts. </w:t>
            </w:r>
            <w:r w:rsidRPr="00441345">
              <w:rPr>
                <w:rFonts w:ascii="Arial" w:eastAsia="Times New Roman" w:hAnsi="Arial" w:cs="Arial"/>
              </w:rPr>
              <w:fldChar w:fldCharType="end"/>
            </w:r>
          </w:p>
        </w:tc>
      </w:tr>
    </w:tbl>
    <w:p w14:paraId="54E4AD04" w14:textId="77777777" w:rsidR="00D2177B" w:rsidRPr="00441345" w:rsidRDefault="00D2177B" w:rsidP="00865066">
      <w:pPr>
        <w:tabs>
          <w:tab w:val="num" w:pos="1080"/>
        </w:tabs>
        <w:spacing w:after="0" w:line="240" w:lineRule="auto"/>
        <w:rPr>
          <w:rFonts w:ascii="Arial" w:eastAsia="Times New Roman" w:hAnsi="Arial" w:cs="Arial"/>
        </w:rPr>
      </w:pPr>
    </w:p>
    <w:p w14:paraId="54E4AD05"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reating exclusive operating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7" w14:textId="77777777" w:rsidTr="00865066">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6" w14:textId="062EA909" w:rsidR="00D2177B" w:rsidRPr="00441345" w:rsidRDefault="00D2177B" w:rsidP="00C9211D">
            <w:pPr>
              <w:spacing w:after="0" w:line="240" w:lineRule="auto"/>
              <w:ind w:left="342" w:hanging="360"/>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t xml:space="preserve">       </w:t>
            </w:r>
            <w:r w:rsidR="000C560C" w:rsidRPr="000C560C">
              <w:t>EOA contractor Pam Mather and North Coast EMS finalized contracts with CAE and AMRA and implemented the EOA grandfathering process pursuant to EMSA approval of the Humboldt County Transportation Plan effective 1/1/2022. We have entered the montioring phase of these EOAs and submitted a</w:t>
            </w:r>
            <w:r w:rsidR="00344D9C">
              <w:t xml:space="preserve"> compliance </w:t>
            </w:r>
            <w:r w:rsidR="000C560C" w:rsidRPr="000C560C">
              <w:t>update</w:t>
            </w:r>
            <w:r w:rsidR="00344D9C">
              <w:t xml:space="preserve"> report</w:t>
            </w:r>
            <w:r w:rsidR="000C560C" w:rsidRPr="000C560C">
              <w:t xml:space="preserve"> to the JPA Board this quarter.  We also continued to assess the Del Norte Ambulance EOA grandfathering request</w:t>
            </w:r>
            <w:r w:rsidR="00344D9C">
              <w:t>.  The Del Norte Couty BOA recommended that we proceed with a competitive bid process</w:t>
            </w:r>
            <w:r w:rsidR="000C560C" w:rsidRPr="000C560C">
              <w:t xml:space="preserve">, and </w:t>
            </w:r>
            <w:r w:rsidR="00344D9C">
              <w:t>were subsequwently directed by the JPA Board to proceed with a competitive bid process if all related costs are covered by Del Norte County and</w:t>
            </w:r>
            <w:r w:rsidR="000B7081">
              <w:t>,</w:t>
            </w:r>
            <w:r w:rsidR="00344D9C">
              <w:t xml:space="preserve"> potentially involving use of the DNC procument process to assist this effort.   </w:t>
            </w:r>
            <w:r w:rsidR="000C560C" w:rsidRPr="000C560C">
              <w:t xml:space="preserve"> Also, we are planning to conduct a grandfathering EOA process this fiscal year on behalf of South Lake County Fire Protection Distric</w:t>
            </w:r>
            <w:r w:rsidR="00344D9C">
              <w:t>t and are awaiting receipt of their application and fee payment</w:t>
            </w:r>
            <w:r w:rsidR="000C560C" w:rsidRPr="000C560C">
              <w:t xml:space="preserve">. </w:t>
            </w:r>
            <w:r w:rsidRPr="00441345">
              <w:rPr>
                <w:rFonts w:ascii="Arial" w:eastAsia="Times New Roman" w:hAnsi="Arial" w:cs="Arial"/>
              </w:rPr>
              <w:fldChar w:fldCharType="end"/>
            </w:r>
          </w:p>
        </w:tc>
      </w:tr>
    </w:tbl>
    <w:p w14:paraId="54E4AD08"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9" w14:textId="77777777"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nspecting ambulance or LALS/ALS provider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0B" w14:textId="77777777" w:rsidTr="00CF1BF9">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0A" w14:textId="5CD57F78" w:rsidR="00D2177B" w:rsidRPr="00441345" w:rsidRDefault="00D2177B" w:rsidP="00C9211D">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conducts or delegates ambulance inspections to Base Hospital Prehospital Care Nurse Coordinator (PCNC)s for new ALS providers or for cause.  No inspections have needed to be conducted this quarter.   </w:t>
            </w:r>
            <w:r w:rsidRPr="00441345">
              <w:rPr>
                <w:rFonts w:ascii="Arial" w:eastAsia="Times New Roman" w:hAnsi="Arial" w:cs="Arial"/>
              </w:rPr>
              <w:fldChar w:fldCharType="end"/>
            </w:r>
          </w:p>
        </w:tc>
      </w:tr>
    </w:tbl>
    <w:p w14:paraId="54E4AD0C" w14:textId="77777777" w:rsidR="00D2177B" w:rsidRPr="00441345" w:rsidRDefault="00D2177B" w:rsidP="00865066">
      <w:pPr>
        <w:tabs>
          <w:tab w:val="num" w:pos="1080"/>
        </w:tabs>
        <w:spacing w:after="0" w:line="240" w:lineRule="auto"/>
        <w:ind w:left="720" w:hanging="360"/>
        <w:rPr>
          <w:rFonts w:ascii="Arial" w:eastAsia="Times New Roman" w:hAnsi="Arial" w:cs="Arial"/>
        </w:rPr>
      </w:pPr>
    </w:p>
    <w:p w14:paraId="54E4AD0D" w14:textId="736E940C" w:rsidR="00D2177B" w:rsidRPr="00441345" w:rsidRDefault="00D2177B" w:rsidP="00865066">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and enforcing performance standards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B39DF" w:rsidRPr="00441345" w14:paraId="50AF37B0" w14:textId="77777777" w:rsidTr="00DB39DF">
        <w:tc>
          <w:tcPr>
            <w:tcW w:w="8730" w:type="dxa"/>
            <w:tcBorders>
              <w:top w:val="double" w:sz="4" w:space="0" w:color="auto"/>
              <w:left w:val="double" w:sz="4" w:space="0" w:color="auto"/>
              <w:bottom w:val="double" w:sz="4" w:space="0" w:color="auto"/>
              <w:right w:val="double" w:sz="4" w:space="0" w:color="auto"/>
            </w:tcBorders>
            <w:shd w:val="clear" w:color="auto" w:fill="auto"/>
          </w:tcPr>
          <w:p w14:paraId="5A60DA9A" w14:textId="606319C4" w:rsidR="00DB39DF" w:rsidRPr="00441345" w:rsidRDefault="00DB39DF" w:rsidP="00C9211D">
            <w:pPr>
              <w:spacing w:after="0" w:line="240" w:lineRule="auto"/>
              <w:ind w:hanging="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See above. We have developed ambulance performance standards associated with the Humboldt County Transportation Plan as part of the EOA grandfathering process.  Response time monitoring has been initiated.  Pending the outcome of the DNC </w:t>
            </w:r>
            <w:r w:rsidR="000B7081">
              <w:t xml:space="preserve">and Lake County </w:t>
            </w:r>
            <w:r w:rsidR="000C560C" w:rsidRPr="000C560C">
              <w:t>EOA process</w:t>
            </w:r>
            <w:r w:rsidR="000B7081">
              <w:t>es</w:t>
            </w:r>
            <w:r w:rsidR="000C560C" w:rsidRPr="000C560C">
              <w:t>, similar monitoring criteria</w:t>
            </w:r>
            <w:r w:rsidR="008B4533">
              <w:t xml:space="preserve"> will</w:t>
            </w:r>
            <w:r w:rsidR="000C560C" w:rsidRPr="000C560C">
              <w:t xml:space="preserve"> be established for Del Norte Ambulance</w:t>
            </w:r>
            <w:r w:rsidR="000B7081">
              <w:t xml:space="preserve"> and South Lake County Fire Protection District</w:t>
            </w:r>
            <w:r w:rsidR="000C560C" w:rsidRPr="000C560C">
              <w:t xml:space="preserve">. </w:t>
            </w:r>
            <w:r w:rsidRPr="00441345">
              <w:rPr>
                <w:rFonts w:ascii="Arial" w:eastAsia="Times New Roman" w:hAnsi="Arial" w:cs="Arial"/>
              </w:rPr>
              <w:fldChar w:fldCharType="end"/>
            </w:r>
          </w:p>
        </w:tc>
      </w:tr>
    </w:tbl>
    <w:p w14:paraId="74328D43" w14:textId="475D4100" w:rsidR="0016295E" w:rsidRPr="00441345" w:rsidRDefault="0016295E" w:rsidP="00865066">
      <w:pPr>
        <w:spacing w:after="0" w:line="240" w:lineRule="auto"/>
        <w:ind w:left="720" w:hanging="360"/>
        <w:rPr>
          <w:rFonts w:ascii="Arial" w:eastAsia="Times New Roman" w:hAnsi="Arial" w:cs="Arial"/>
        </w:rPr>
      </w:pPr>
    </w:p>
    <w:p w14:paraId="0C6A9CA0" w14:textId="6429264C" w:rsidR="0016295E" w:rsidRPr="00441345" w:rsidRDefault="00DB39DF" w:rsidP="00865066">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DB39DF" w:rsidRPr="00441345" w14:paraId="3F684ABC" w14:textId="77777777" w:rsidTr="00DB39DF">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794DF977" w14:textId="152B5C17" w:rsidR="00DB39DF" w:rsidRPr="00441345" w:rsidRDefault="00DB39DF" w:rsidP="008E7B79">
            <w:pPr>
              <w:spacing w:after="0" w:line="240" w:lineRule="auto"/>
              <w:ind w:left="-18"/>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65F24">
              <w:t>See above.</w:t>
            </w:r>
            <w:r w:rsidRPr="00441345">
              <w:rPr>
                <w:rFonts w:ascii="Arial" w:eastAsia="Times New Roman" w:hAnsi="Arial" w:cs="Arial"/>
              </w:rPr>
              <w:fldChar w:fldCharType="end"/>
            </w:r>
          </w:p>
        </w:tc>
      </w:tr>
    </w:tbl>
    <w:p w14:paraId="3A82DAC0" w14:textId="77777777" w:rsidR="00703750" w:rsidRPr="00441345" w:rsidRDefault="00703750" w:rsidP="00D2177B">
      <w:pPr>
        <w:tabs>
          <w:tab w:val="num" w:pos="1080"/>
        </w:tabs>
        <w:spacing w:after="0" w:line="240" w:lineRule="auto"/>
        <w:rPr>
          <w:rFonts w:ascii="Arial" w:eastAsia="Times New Roman" w:hAnsi="Arial" w:cs="Arial"/>
          <w:b/>
          <w:u w:val="single"/>
        </w:rPr>
      </w:pPr>
    </w:p>
    <w:p w14:paraId="54E4AD11" w14:textId="5CD93549" w:rsidR="00D2177B" w:rsidRPr="00441345" w:rsidRDefault="00D2177B" w:rsidP="00D2177B">
      <w:pPr>
        <w:tabs>
          <w:tab w:val="num" w:pos="1080"/>
        </w:tabs>
        <w:spacing w:after="0" w:line="240" w:lineRule="auto"/>
        <w:rPr>
          <w:rFonts w:ascii="Arial" w:eastAsia="Times New Roman" w:hAnsi="Arial" w:cs="Arial"/>
          <w:b/>
          <w:u w:val="single"/>
        </w:rPr>
      </w:pPr>
      <w:r w:rsidRPr="00441345">
        <w:rPr>
          <w:rFonts w:ascii="Arial" w:eastAsia="Times New Roman" w:hAnsi="Arial" w:cs="Arial"/>
          <w:b/>
          <w:u w:val="single"/>
        </w:rPr>
        <w:t xml:space="preserve">Component 5 </w:t>
      </w:r>
      <w:r w:rsidR="00111696" w:rsidRPr="00441345">
        <w:rPr>
          <w:rFonts w:ascii="Arial" w:eastAsia="Times New Roman" w:hAnsi="Arial" w:cs="Arial"/>
          <w:b/>
          <w:u w:val="single"/>
        </w:rPr>
        <w:t>–</w:t>
      </w:r>
      <w:r w:rsidRPr="00441345">
        <w:rPr>
          <w:rFonts w:ascii="Arial" w:eastAsia="Times New Roman" w:hAnsi="Arial" w:cs="Arial"/>
          <w:b/>
          <w:u w:val="single"/>
        </w:rPr>
        <w:t xml:space="preserve"> </w:t>
      </w:r>
      <w:r w:rsidR="00111696" w:rsidRPr="00441345">
        <w:rPr>
          <w:rFonts w:ascii="Arial" w:eastAsia="Times New Roman" w:hAnsi="Arial" w:cs="Arial"/>
          <w:b/>
          <w:u w:val="single"/>
        </w:rPr>
        <w:t>Assessment of Hospitals and Critical Care Centers</w:t>
      </w:r>
    </w:p>
    <w:p w14:paraId="54E4AD12" w14:textId="77777777" w:rsidR="00D2177B" w:rsidRPr="00441345" w:rsidRDefault="00D2177B" w:rsidP="00D2177B">
      <w:pPr>
        <w:spacing w:after="0" w:line="240" w:lineRule="auto"/>
        <w:rPr>
          <w:rFonts w:ascii="Arial" w:eastAsia="Times New Roman" w:hAnsi="Arial" w:cs="Arial"/>
          <w:u w:val="single"/>
        </w:rPr>
      </w:pPr>
    </w:p>
    <w:p w14:paraId="54E4AD13" w14:textId="77777777" w:rsidR="00D2177B" w:rsidRPr="00441345" w:rsidRDefault="00D2177B" w:rsidP="00D2177B">
      <w:pPr>
        <w:spacing w:after="0" w:line="240" w:lineRule="auto"/>
        <w:rPr>
          <w:rFonts w:ascii="Arial" w:eastAsia="Times New Roman" w:hAnsi="Arial" w:cs="Arial"/>
          <w:u w:val="single"/>
        </w:rPr>
      </w:pPr>
      <w:r w:rsidRPr="00441345">
        <w:rPr>
          <w:rFonts w:ascii="Arial" w:eastAsia="Times New Roman" w:hAnsi="Arial" w:cs="Arial"/>
        </w:rPr>
        <w:lastRenderedPageBreak/>
        <w:t xml:space="preserve">Objective - </w:t>
      </w:r>
      <w:r w:rsidRPr="00441345">
        <w:rPr>
          <w:rFonts w:ascii="Arial" w:eastAsia="Times New Roman" w:hAnsi="Arial" w:cs="Arial"/>
          <w:color w:val="000000"/>
        </w:rPr>
        <w:t>To establish and/or identify appropriate facilities to provide for the standards and care required by a dynamic EMS patient care delivery system.</w:t>
      </w:r>
    </w:p>
    <w:p w14:paraId="54E4AD14" w14:textId="77777777" w:rsidR="00D2177B" w:rsidRPr="00441345" w:rsidRDefault="00D2177B" w:rsidP="00D2177B">
      <w:pPr>
        <w:spacing w:after="0" w:line="240" w:lineRule="auto"/>
        <w:rPr>
          <w:rFonts w:ascii="Arial" w:eastAsia="Times New Roman" w:hAnsi="Arial" w:cs="Arial"/>
        </w:rPr>
      </w:pPr>
    </w:p>
    <w:p w14:paraId="54E4AD15" w14:textId="77777777" w:rsidR="00D2177B" w:rsidRPr="00441345" w:rsidRDefault="00D2177B" w:rsidP="00D2177B">
      <w:pPr>
        <w:tabs>
          <w:tab w:val="left" w:pos="900"/>
        </w:tabs>
        <w:spacing w:after="0" w:line="240" w:lineRule="auto"/>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t>The responsibilities of the EMS agency, at a minimum, include:</w:t>
      </w:r>
    </w:p>
    <w:p w14:paraId="54E4AD16" w14:textId="77777777" w:rsidR="00D2177B" w:rsidRPr="00441345" w:rsidRDefault="00D2177B" w:rsidP="00D2177B">
      <w:pPr>
        <w:spacing w:after="0" w:line="240" w:lineRule="auto"/>
        <w:rPr>
          <w:rFonts w:ascii="Arial" w:eastAsia="Times New Roman" w:hAnsi="Arial" w:cs="Arial"/>
        </w:rPr>
      </w:pPr>
    </w:p>
    <w:p w14:paraId="54E4AD17" w14:textId="77777777" w:rsidR="00D2177B" w:rsidRPr="00441345" w:rsidRDefault="00D2177B" w:rsidP="00542747">
      <w:pPr>
        <w:numPr>
          <w:ilvl w:val="0"/>
          <w:numId w:val="5"/>
        </w:numPr>
        <w:tabs>
          <w:tab w:val="clear" w:pos="720"/>
        </w:tabs>
        <w:spacing w:after="0" w:line="240" w:lineRule="auto"/>
        <w:rPr>
          <w:rFonts w:ascii="Arial" w:eastAsia="Times New Roman" w:hAnsi="Arial" w:cs="Arial"/>
        </w:rPr>
      </w:pPr>
      <w:r w:rsidRPr="00441345">
        <w:rPr>
          <w:rFonts w:ascii="Arial" w:eastAsia="Times New Roman" w:hAnsi="Arial" w:cs="Arial"/>
        </w:rPr>
        <w:t>Designating base hospital(s) or alternate base stations for on-line medical control and direct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1B62F617" w14:textId="77777777" w:rsidR="0059036B" w:rsidRPr="0059036B" w:rsidRDefault="00D2177B" w:rsidP="0059036B">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59036B" w:rsidRPr="0059036B">
              <w:t xml:space="preserve">All seven base hospitals are designated by contract as Paramedic Base and Receiving Centers, six as “Modified Base Hospitals” that are no longer required to utilize MICNs.   Due to State GF allocation, additional staff time has been able to concentrate on base hospital monitoring by implementing the following process: </w:t>
            </w:r>
          </w:p>
          <w:p w14:paraId="3E8799B6" w14:textId="77777777" w:rsidR="0059036B" w:rsidRPr="0059036B" w:rsidRDefault="0059036B" w:rsidP="0059036B">
            <w:r w:rsidRPr="0059036B">
              <w:t>•</w:t>
            </w:r>
            <w:r w:rsidRPr="0059036B">
              <w:tab/>
              <w:t xml:space="preserve">Development of the pre-review questionnaire (PRQ) prompting documentation and verification of compliance with Base Hospital Agreements and North Coast EMS Policy. </w:t>
            </w:r>
          </w:p>
          <w:p w14:paraId="7320AE49" w14:textId="78BECDF1" w:rsidR="0059036B" w:rsidRPr="0059036B" w:rsidRDefault="0059036B" w:rsidP="0059036B">
            <w:r w:rsidRPr="0059036B">
              <w:t>•</w:t>
            </w:r>
            <w:r w:rsidRPr="0059036B">
              <w:tab/>
              <w:t>PRQs were sent to Prehospital Care Nurse Coordinators (PCNCs) at each facility in November 2023.</w:t>
            </w:r>
          </w:p>
          <w:p w14:paraId="47CB1830" w14:textId="77777777" w:rsidR="0059036B" w:rsidRPr="0059036B" w:rsidRDefault="0059036B" w:rsidP="0059036B">
            <w:r w:rsidRPr="0059036B">
              <w:t>•</w:t>
            </w:r>
            <w:r w:rsidRPr="0059036B">
              <w:tab/>
              <w:t xml:space="preserve">Following staff review of a PRQ, an abbreviated site visit is scheduled at each facility. Ideally this abbreviated site visit coincides with attendance at a scheduled Field Care Audit (FCA).  </w:t>
            </w:r>
          </w:p>
          <w:p w14:paraId="556BB20B" w14:textId="77777777" w:rsidR="0059036B" w:rsidRPr="0059036B" w:rsidRDefault="0059036B" w:rsidP="0059036B">
            <w:r w:rsidRPr="0059036B">
              <w:t>•</w:t>
            </w:r>
            <w:r w:rsidRPr="0059036B">
              <w:tab/>
              <w:t xml:space="preserve">PRQs have been received from five base hospitals. Site visits have been completed at 3 base hospitals. This process is on track to be completed during FY 2023/24. </w:t>
            </w:r>
          </w:p>
          <w:p w14:paraId="54E4AD18" w14:textId="1F9A2A36" w:rsidR="00D2177B" w:rsidRPr="00441345" w:rsidRDefault="0059036B" w:rsidP="0059036B">
            <w:pPr>
              <w:rPr>
                <w:rFonts w:ascii="Arial" w:eastAsia="Calibri" w:hAnsi="Arial" w:cs="Arial"/>
              </w:rPr>
            </w:pPr>
            <w:r w:rsidRPr="0059036B">
              <w:t>•</w:t>
            </w:r>
            <w:r w:rsidRPr="0059036B">
              <w:tab/>
              <w:t xml:space="preserve">Ongoing monitoring needs will be summarized at completion of the review process.  </w:t>
            </w:r>
            <w:r w:rsidR="00D2177B" w:rsidRPr="00441345">
              <w:rPr>
                <w:rFonts w:ascii="Arial" w:eastAsia="Times New Roman" w:hAnsi="Arial" w:cs="Arial"/>
              </w:rPr>
              <w:fldChar w:fldCharType="end"/>
            </w:r>
          </w:p>
        </w:tc>
      </w:tr>
    </w:tbl>
    <w:p w14:paraId="54E4AD1A" w14:textId="77777777" w:rsidR="00D2177B" w:rsidRPr="00441345" w:rsidRDefault="00D2177B" w:rsidP="007208AD">
      <w:pPr>
        <w:spacing w:after="0" w:line="240" w:lineRule="auto"/>
        <w:rPr>
          <w:rFonts w:ascii="Arial" w:eastAsia="Times New Roman" w:hAnsi="Arial" w:cs="Arial"/>
        </w:rPr>
      </w:pPr>
    </w:p>
    <w:p w14:paraId="54E4AD1B"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Identifying ambulance receiving centers including hospitals and alternative receiving facilities in rural area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1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1C" w14:textId="731DC733" w:rsidR="00D2177B" w:rsidRPr="00441345" w:rsidRDefault="00D2177B" w:rsidP="007208A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All seven hospitals are designated Paramedic Receiving Centers; another is a state designated mental health receiving facility.  We have two alternate receiving centers at two Standby Hospitals (Adventist-Clearlake and Jerold Phelps), both of which were approved by the EMSA and North Coast EMS as Alternative Paramedic Receiving Hospitals years ago.</w:t>
            </w:r>
            <w:r w:rsidRPr="00441345">
              <w:rPr>
                <w:rFonts w:ascii="Arial" w:eastAsia="Times New Roman" w:hAnsi="Arial" w:cs="Arial"/>
              </w:rPr>
              <w:fldChar w:fldCharType="end"/>
            </w:r>
          </w:p>
        </w:tc>
      </w:tr>
    </w:tbl>
    <w:p w14:paraId="54E4AD1E" w14:textId="77777777" w:rsidR="00D2177B" w:rsidRPr="00441345" w:rsidRDefault="00D2177B" w:rsidP="007208AD">
      <w:pPr>
        <w:spacing w:after="0" w:line="240" w:lineRule="auto"/>
        <w:rPr>
          <w:rFonts w:ascii="Arial" w:eastAsia="Times New Roman" w:hAnsi="Arial" w:cs="Arial"/>
        </w:rPr>
      </w:pPr>
    </w:p>
    <w:p w14:paraId="54E4AD1F" w14:textId="77777777" w:rsidR="00D2177B" w:rsidRPr="00441345" w:rsidRDefault="00D2177B" w:rsidP="00542747">
      <w:pPr>
        <w:numPr>
          <w:ilvl w:val="0"/>
          <w:numId w:val="1"/>
        </w:numPr>
        <w:tabs>
          <w:tab w:val="clear" w:pos="720"/>
        </w:tabs>
        <w:spacing w:after="0" w:line="240" w:lineRule="auto"/>
        <w:contextualSpacing/>
        <w:rPr>
          <w:rFonts w:ascii="Arial" w:eastAsia="Times New Roman" w:hAnsi="Arial" w:cs="Arial"/>
        </w:rPr>
      </w:pPr>
      <w:r w:rsidRPr="00441345">
        <w:rPr>
          <w:rFonts w:ascii="Arial" w:eastAsia="Times New Roman" w:hAnsi="Arial" w:cs="Arial"/>
        </w:rPr>
        <w:t xml:space="preserve">Identifying and designating, as needed, trauma centers and other specialty care </w:t>
      </w:r>
      <w:proofErr w:type="gramStart"/>
      <w:r w:rsidRPr="00441345">
        <w:rPr>
          <w:rFonts w:ascii="Arial" w:eastAsia="Times New Roman" w:hAnsi="Arial" w:cs="Arial"/>
        </w:rPr>
        <w:t>faciliti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2C137B77" w14:textId="4BCFCD73"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Please see the recently </w:t>
            </w:r>
            <w:r w:rsidR="007B0EC9">
              <w:t xml:space="preserve">submitted Annual </w:t>
            </w:r>
            <w:r w:rsidR="000C560C" w:rsidRPr="000C560C">
              <w:t xml:space="preserve">Trauma Plan Update.  Three Basic Level IV trauma centers and one Level III trauma center are designated within the three county region, one continues under probation.  </w:t>
            </w:r>
            <w:r w:rsidR="007B0EC9">
              <w:t xml:space="preserve">Survey to those TCs that are due are planned for next FY.  </w:t>
            </w:r>
            <w:r w:rsidR="000C560C" w:rsidRPr="000C560C">
              <w:t xml:space="preserve">Trauma Registry data transmission from all four trauma centers to the state repository continues and North Coast EMS works with each trauma center to ensure uniform and timely data transmission pursuant to state and ACS standards. </w:t>
            </w:r>
            <w:r w:rsidR="00FD098E">
              <w:t xml:space="preserve">This quarter </w:t>
            </w:r>
            <w:r w:rsidR="000C560C" w:rsidRPr="000C560C">
              <w:t xml:space="preserve">the Annual Trauma Plan Update </w:t>
            </w:r>
            <w:r w:rsidR="00FD098E">
              <w:t>wa</w:t>
            </w:r>
            <w:r w:rsidR="007B0EC9">
              <w:t>s submitted to the</w:t>
            </w:r>
            <w:r w:rsidR="000C560C" w:rsidRPr="000C560C">
              <w:t xml:space="preserve"> EMSA</w:t>
            </w:r>
            <w:r w:rsidR="007B0EC9">
              <w:t xml:space="preserve"> and the Executive Director participated in the State Trauma Workgroup meetings, and co-coordinated committee discussion of Level IV trauma system standards</w:t>
            </w:r>
            <w:r w:rsidR="00F11ACD">
              <w:t>.</w:t>
            </w:r>
          </w:p>
          <w:p w14:paraId="02743FF4" w14:textId="3A94F9B8" w:rsidR="000C560C" w:rsidRPr="000C560C" w:rsidRDefault="000C560C" w:rsidP="000C560C">
            <w:r w:rsidRPr="000C560C">
              <w:lastRenderedPageBreak/>
              <w:t xml:space="preserve">North Coast EMS designated SJH as a STEMI Receiving Center, activated the Humboldt County STEMI system on 3/3/16 and we continue to oversee this program.   A virtual site survey is planned for this fiscal year.  A Humboldt County STEMI/Stroke Committee meeting  </w:t>
            </w:r>
            <w:r w:rsidR="00F11ACD">
              <w:t xml:space="preserve">conducted </w:t>
            </w:r>
            <w:r w:rsidRPr="000C560C">
              <w:t xml:space="preserve"> this quarter.  CARES data was compiled and sent to Coastal Valley's EMS</w:t>
            </w:r>
            <w:r w:rsidR="00F11ACD">
              <w:t xml:space="preserve">; CVEMS completeld a CARES assessment.  We also submitted APOT data to the EMSA and the EMSA compiled an assessment report.  </w:t>
            </w:r>
            <w:r w:rsidRPr="000C560C">
              <w:t xml:space="preserve"> We also received STEMI data from SJH and submitted APOT Reports to EMSA and distributed these to the region.  </w:t>
            </w:r>
            <w:r w:rsidR="00590E3D">
              <w:t>This</w:t>
            </w:r>
            <w:r w:rsidRPr="000C560C">
              <w:t xml:space="preserve"> quarter</w:t>
            </w:r>
            <w:r w:rsidR="00590E3D">
              <w:t xml:space="preserve"> </w:t>
            </w:r>
            <w:r w:rsidRPr="000C560C">
              <w:t xml:space="preserve">the Annual STEMI Plan Update </w:t>
            </w:r>
            <w:r w:rsidR="00590E3D">
              <w:t xml:space="preserve">was </w:t>
            </w:r>
            <w:r w:rsidR="00F11ACD">
              <w:t>submitted to the</w:t>
            </w:r>
            <w:r w:rsidRPr="000C560C">
              <w:t xml:space="preserve"> EMSA.</w:t>
            </w:r>
          </w:p>
          <w:p w14:paraId="40C61E33" w14:textId="77777777" w:rsidR="000C560C" w:rsidRPr="000C560C" w:rsidRDefault="000C560C" w:rsidP="000C560C">
            <w:r w:rsidRPr="000C560C">
              <w:t>The Core Measure Reports are also completed as requested by EMSA.</w:t>
            </w:r>
          </w:p>
          <w:p w14:paraId="54E4AD20" w14:textId="2D9E3560" w:rsidR="00D2177B" w:rsidRPr="00441345" w:rsidRDefault="00F11ACD" w:rsidP="000C560C">
            <w:pPr>
              <w:tabs>
                <w:tab w:val="num" w:pos="-18"/>
              </w:tabs>
              <w:spacing w:after="0" w:line="240" w:lineRule="auto"/>
              <w:jc w:val="both"/>
              <w:rPr>
                <w:rFonts w:ascii="Arial" w:eastAsia="Calibri" w:hAnsi="Arial" w:cs="Arial"/>
              </w:rPr>
            </w:pPr>
            <w:r>
              <w:t>Five</w:t>
            </w:r>
            <w:r w:rsidR="000C560C" w:rsidRPr="000C560C">
              <w:t xml:space="preserve"> of the seven hospitals are Emergency Departments Approved for Pediatric (EDAP)  designated. </w:t>
            </w:r>
            <w:r w:rsidR="00DF6978">
              <w:t>T</w:t>
            </w:r>
            <w:r>
              <w:t>his quarter Sutter-Coast Hospital dropped their EDAP designation due to the costs to oversee the program.  T</w:t>
            </w:r>
            <w:r w:rsidR="00DF6978">
              <w:t xml:space="preserve">his </w:t>
            </w:r>
            <w:r w:rsidR="000C560C" w:rsidRPr="000C560C">
              <w:t xml:space="preserve">quarter the Annual EMSC Plan Update </w:t>
            </w:r>
            <w:r w:rsidR="00DF6978">
              <w:t xml:space="preserve">was </w:t>
            </w:r>
            <w:r>
              <w:t xml:space="preserve">submitted to </w:t>
            </w:r>
            <w:r w:rsidR="000C560C" w:rsidRPr="000C560C">
              <w:t>EMSA.</w:t>
            </w:r>
            <w:r w:rsidR="00D2177B" w:rsidRPr="00441345">
              <w:rPr>
                <w:rFonts w:ascii="Arial" w:eastAsia="Times New Roman" w:hAnsi="Arial" w:cs="Arial"/>
              </w:rPr>
              <w:fldChar w:fldCharType="end"/>
            </w:r>
          </w:p>
        </w:tc>
      </w:tr>
    </w:tbl>
    <w:p w14:paraId="54E4AD22" w14:textId="77777777" w:rsidR="00D2177B" w:rsidRPr="00441345" w:rsidRDefault="00D2177B" w:rsidP="007208AD">
      <w:pPr>
        <w:tabs>
          <w:tab w:val="num" w:pos="1080"/>
        </w:tabs>
        <w:spacing w:after="0" w:line="240" w:lineRule="auto"/>
        <w:rPr>
          <w:rFonts w:ascii="Arial" w:eastAsia="Times New Roman" w:hAnsi="Arial" w:cs="Arial"/>
        </w:rPr>
      </w:pPr>
    </w:p>
    <w:p w14:paraId="54E4AD23"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eriodically assessing </w:t>
      </w:r>
      <w:r w:rsidR="00437D24" w:rsidRPr="00441345">
        <w:rPr>
          <w:rFonts w:ascii="Arial" w:eastAsia="Times New Roman" w:hAnsi="Arial" w:cs="Arial"/>
        </w:rPr>
        <w:t>specialty care</w:t>
      </w:r>
      <w:r w:rsidRPr="00441345">
        <w:rPr>
          <w:rFonts w:ascii="Arial" w:eastAsia="Times New Roman" w:hAnsi="Arial" w:cs="Arial"/>
        </w:rPr>
        <w:t xml:space="preserve"> system and plan</w:t>
      </w:r>
      <w:r w:rsidR="00437D24" w:rsidRPr="00441345">
        <w:rPr>
          <w:rFonts w:ascii="Arial" w:eastAsia="Times New Roman" w:hAnsi="Arial" w:cs="Arial"/>
        </w:rPr>
        <w:t>(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5"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4" w14:textId="60BDB58C" w:rsidR="00D2177B" w:rsidRPr="00441345" w:rsidRDefault="00D2177B" w:rsidP="007208AD">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See </w:t>
            </w:r>
            <w:r w:rsidR="00F11ACD">
              <w:t>the</w:t>
            </w:r>
            <w:r w:rsidR="004615F7">
              <w:t xml:space="preserve"> </w:t>
            </w:r>
            <w:r w:rsidR="00F11ACD">
              <w:t xml:space="preserve">recently JPA approved and submitted </w:t>
            </w:r>
            <w:r w:rsidR="004615F7">
              <w:t>A</w:t>
            </w:r>
            <w:r w:rsidR="000C560C" w:rsidRPr="000C560C">
              <w:t>nnual Trauma</w:t>
            </w:r>
            <w:r w:rsidR="00F11ACD">
              <w:t>, STEMI, EMSC, Regional EMS, and QIP</w:t>
            </w:r>
            <w:r w:rsidR="000C560C" w:rsidRPr="000C560C">
              <w:t xml:space="preserve"> Plan Update</w:t>
            </w:r>
            <w:r w:rsidR="00F11ACD">
              <w:t>s</w:t>
            </w:r>
            <w:r w:rsidR="000C560C" w:rsidRPr="000C560C">
              <w:t xml:space="preserve">.  </w:t>
            </w:r>
            <w:r w:rsidRPr="00441345">
              <w:rPr>
                <w:rFonts w:ascii="Arial" w:eastAsia="Times New Roman" w:hAnsi="Arial" w:cs="Arial"/>
              </w:rPr>
              <w:fldChar w:fldCharType="end"/>
            </w:r>
          </w:p>
        </w:tc>
      </w:tr>
    </w:tbl>
    <w:p w14:paraId="54E4AD26" w14:textId="77777777" w:rsidR="00D2177B" w:rsidRPr="00441345" w:rsidRDefault="00D2177B" w:rsidP="007208AD">
      <w:pPr>
        <w:tabs>
          <w:tab w:val="num" w:pos="1080"/>
        </w:tabs>
        <w:spacing w:after="0" w:line="240" w:lineRule="auto"/>
        <w:rPr>
          <w:rFonts w:ascii="Arial" w:eastAsia="Times New Roman" w:hAnsi="Arial" w:cs="Arial"/>
        </w:rPr>
      </w:pPr>
    </w:p>
    <w:p w14:paraId="54E4AD27"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w:t>
      </w:r>
      <w:r w:rsidR="00437D24" w:rsidRPr="00441345">
        <w:rPr>
          <w:rFonts w:ascii="Arial" w:eastAsia="Times New Roman" w:hAnsi="Arial" w:cs="Arial"/>
        </w:rPr>
        <w:t xml:space="preserve">specialty care </w:t>
      </w:r>
      <w:r w:rsidRPr="00441345">
        <w:rPr>
          <w:rFonts w:ascii="Arial" w:eastAsia="Times New Roman" w:hAnsi="Arial" w:cs="Arial"/>
        </w:rPr>
        <w:t xml:space="preserve">patients to appropriate </w:t>
      </w:r>
      <w:r w:rsidR="00437D24" w:rsidRPr="00441345">
        <w:rPr>
          <w:rFonts w:ascii="Arial" w:eastAsia="Times New Roman" w:hAnsi="Arial" w:cs="Arial"/>
        </w:rPr>
        <w:t xml:space="preserve">specialty care </w:t>
      </w:r>
      <w:r w:rsidRPr="00441345">
        <w:rPr>
          <w:rFonts w:ascii="Arial" w:eastAsia="Times New Roman" w:hAnsi="Arial" w:cs="Arial"/>
        </w:rPr>
        <w:t xml:space="preserve">center(s) or approved receiving </w:t>
      </w:r>
      <w:proofErr w:type="gramStart"/>
      <w:r w:rsidRPr="00441345">
        <w:rPr>
          <w:rFonts w:ascii="Arial" w:eastAsia="Times New Roman" w:hAnsi="Arial" w:cs="Arial"/>
        </w:rPr>
        <w:t>hospital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9"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28" w14:textId="61302E63" w:rsidR="00D2177B" w:rsidRPr="00441345" w:rsidRDefault="00D2177B" w:rsidP="007208AD">
            <w:pPr>
              <w:tabs>
                <w:tab w:val="num" w:pos="-18"/>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For Lake County, North Coast EMS has an approved Trauma Triage Policy that integrates with Coastal Valley’s EMS policy and is very similar to the national standard.   Patients meeting Trauma Triage Criteria are directly transported to our designated trauma centers, or in Lake County, by air to the closest higher level TC located out of county.  Sutter-Coast Hospital in Del Norte County receives all trauma patients due to geography.  In Humboldt County, higher level patients meeting critical trauma patient criteria are triaged and bypass the Level IV trauma center in Arcata to the Level III in Eureka. </w:t>
            </w:r>
            <w:r w:rsidRPr="00441345">
              <w:rPr>
                <w:rFonts w:ascii="Arial" w:eastAsia="Times New Roman" w:hAnsi="Arial" w:cs="Arial"/>
              </w:rPr>
              <w:fldChar w:fldCharType="end"/>
            </w:r>
          </w:p>
        </w:tc>
      </w:tr>
    </w:tbl>
    <w:p w14:paraId="54E4AD2A" w14:textId="77777777" w:rsidR="00D2177B" w:rsidRPr="00441345" w:rsidRDefault="00D2177B" w:rsidP="007208AD">
      <w:pPr>
        <w:tabs>
          <w:tab w:val="num" w:pos="1080"/>
        </w:tabs>
        <w:spacing w:after="0" w:line="240" w:lineRule="auto"/>
        <w:rPr>
          <w:rFonts w:ascii="Arial" w:eastAsia="Times New Roman" w:hAnsi="Arial" w:cs="Arial"/>
        </w:rPr>
      </w:pPr>
    </w:p>
    <w:p w14:paraId="54E4AD2B" w14:textId="539897AA" w:rsidR="00D2177B" w:rsidRPr="007A6563" w:rsidRDefault="00E92E1E" w:rsidP="00542747">
      <w:pPr>
        <w:numPr>
          <w:ilvl w:val="0"/>
          <w:numId w:val="1"/>
        </w:numPr>
        <w:tabs>
          <w:tab w:val="clear" w:pos="720"/>
        </w:tabs>
        <w:spacing w:after="0" w:line="240" w:lineRule="auto"/>
        <w:rPr>
          <w:rFonts w:ascii="Arial" w:eastAsia="Times New Roman" w:hAnsi="Arial" w:cs="Arial"/>
        </w:rPr>
      </w:pPr>
      <w:r w:rsidRPr="007A6563">
        <w:rPr>
          <w:rFonts w:ascii="Arial" w:hAnsi="Arial" w:cs="Arial"/>
          <w:color w:val="000000"/>
        </w:rPr>
        <w:t>Periodically assessing hospitals (e.g., trauma centers, STEMI centers, stroke centers, pediatric critical care centers, emergency departments approved for pediatrics (EDAP)/pediatric receiving centers (PedRC),</w:t>
      </w:r>
      <w:r w:rsidR="007A6563">
        <w:rPr>
          <w:rFonts w:ascii="Arial" w:hAnsi="Arial" w:cs="Arial"/>
          <w:color w:val="000000"/>
        </w:rPr>
        <w:t xml:space="preserve"> </w:t>
      </w:r>
      <w:r w:rsidRPr="007A6563">
        <w:rPr>
          <w:rFonts w:ascii="Arial" w:hAnsi="Arial" w:cs="Arial"/>
          <w:color w:val="000000"/>
        </w:rPr>
        <w:t>pediatric intensive care unit (PICU)</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2D"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394E0B89" w14:textId="77777777" w:rsidR="000C560C" w:rsidRPr="000C560C" w:rsidRDefault="00D2177B" w:rsidP="000C560C">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rth Coast EMS continued to receive and distribute by request, Pediatric Maddy “Richie’s” funding to our designated EDAPs upon request and review. </w:t>
            </w:r>
          </w:p>
          <w:p w14:paraId="6739BD3F" w14:textId="1ED6A24C" w:rsidR="000C560C" w:rsidRDefault="000C560C" w:rsidP="000C560C">
            <w:r w:rsidRPr="000C560C">
              <w:t>North Coast EMS continues to encourage best prehospital and hospital stroke patient management practices.  Also, formal Stroke System development is targeted for next year</w:t>
            </w:r>
            <w:r w:rsidR="00DB52E4">
              <w:t xml:space="preserve"> pending staff and contractor time</w:t>
            </w:r>
            <w:r w:rsidRPr="000C560C">
              <w:t>.</w:t>
            </w:r>
            <w:r w:rsidR="00947074">
              <w:t xml:space="preserve">  See above.</w:t>
            </w:r>
          </w:p>
          <w:p w14:paraId="6FAB12F7" w14:textId="57ABADFD" w:rsidR="00947074" w:rsidRDefault="000C560C" w:rsidP="000C560C">
            <w:r w:rsidRPr="000C560C">
              <w:t>North Coast EMS formally designated SJH as a STEMI Receiving Center in 2016 and continues to conduct HCCC (now STEMI/Stroke) meetings and monitor and enhance the STEMI system.</w:t>
            </w:r>
            <w:r w:rsidR="00DB52E4">
              <w:t xml:space="preserve">  A STEMI site survey is planned soon.</w:t>
            </w:r>
            <w:r w:rsidRPr="000C560C">
              <w:t xml:space="preserve">  We </w:t>
            </w:r>
            <w:r w:rsidR="00DB52E4">
              <w:t xml:space="preserve">also </w:t>
            </w:r>
            <w:r w:rsidRPr="000C560C">
              <w:t xml:space="preserve">plan to develop a formal Stroke System </w:t>
            </w:r>
            <w:r w:rsidR="00DB52E4">
              <w:t>next fiscal</w:t>
            </w:r>
            <w:r w:rsidRPr="000C560C">
              <w:t xml:space="preserve"> year.</w:t>
            </w:r>
            <w:r w:rsidR="00DB52E4">
              <w:t xml:space="preserve"> </w:t>
            </w:r>
            <w:r w:rsidRPr="000C560C">
              <w:t xml:space="preserve">The 5150 Handbook is periodically updated and available on our web site – northcoastems.com.  Behavorial Health contractor Stacey Curry continues to work on </w:t>
            </w:r>
            <w:r w:rsidRPr="000C560C">
              <w:lastRenderedPageBreak/>
              <w:t xml:space="preserve">development of uniform medical screening criteria for Behavorial Health patients, standarize timelines for a 5150 hold, 5150 online training programs and we continue to support county Behavorial Health (BH) grants and Crisis Response Teams etc.   We are actively involved in the Northern California Hospital Council Behavior Health meetings, and </w:t>
            </w:r>
            <w:r w:rsidR="00DB52E4">
              <w:t>the Executive Director is c-coordinating the EMSAAC Behavorioral Health group.</w:t>
            </w:r>
            <w:r w:rsidRPr="000C560C">
              <w:t xml:space="preserve"> </w:t>
            </w:r>
          </w:p>
          <w:p w14:paraId="54E4AD2C" w14:textId="7C2618BA" w:rsidR="00D2177B" w:rsidRPr="00441345" w:rsidRDefault="00947074" w:rsidP="000C560C">
            <w:pPr>
              <w:rPr>
                <w:rFonts w:ascii="Arial" w:eastAsia="Calibri" w:hAnsi="Arial" w:cs="Arial"/>
              </w:rPr>
            </w:pPr>
            <w:r>
              <w:t>Site surveys are planned as stated above to various designated centers.</w:t>
            </w:r>
            <w:r w:rsidR="000C560C" w:rsidRPr="000C560C">
              <w:t xml:space="preserve"> </w:t>
            </w:r>
            <w:r w:rsidR="00D2177B" w:rsidRPr="00441345">
              <w:rPr>
                <w:rFonts w:ascii="Arial" w:eastAsia="Times New Roman" w:hAnsi="Arial" w:cs="Arial"/>
              </w:rPr>
              <w:fldChar w:fldCharType="end"/>
            </w:r>
          </w:p>
        </w:tc>
      </w:tr>
    </w:tbl>
    <w:p w14:paraId="54E4AD2E" w14:textId="77777777" w:rsidR="00D2177B" w:rsidRPr="00441345" w:rsidRDefault="00D2177B" w:rsidP="007208AD">
      <w:pPr>
        <w:tabs>
          <w:tab w:val="num" w:pos="1080"/>
        </w:tabs>
        <w:spacing w:after="0" w:line="240" w:lineRule="auto"/>
        <w:rPr>
          <w:rFonts w:ascii="Arial" w:eastAsia="Times New Roman" w:hAnsi="Arial" w:cs="Arial"/>
        </w:rPr>
      </w:pPr>
    </w:p>
    <w:p w14:paraId="54E4AD2F" w14:textId="77777777" w:rsidR="00D2177B" w:rsidRPr="00441345" w:rsidRDefault="00D2177B" w:rsidP="00542747">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Completing hospital closure impact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1" w14:textId="77777777" w:rsidTr="00542747">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30" w14:textId="0A9477AA" w:rsidR="00D2177B" w:rsidRPr="00441345" w:rsidRDefault="00D2177B" w:rsidP="00947074">
            <w:pPr>
              <w:tabs>
                <w:tab w:val="num" w:pos="0"/>
              </w:tabs>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C560C" w:rsidRPr="000C560C">
              <w:t xml:space="preserve">None were requested or completed this quarter.  </w:t>
            </w:r>
            <w:r w:rsidRPr="00441345">
              <w:rPr>
                <w:rFonts w:ascii="Arial" w:eastAsia="Times New Roman" w:hAnsi="Arial" w:cs="Arial"/>
              </w:rPr>
              <w:fldChar w:fldCharType="end"/>
            </w:r>
          </w:p>
        </w:tc>
      </w:tr>
    </w:tbl>
    <w:p w14:paraId="54E4AD32" w14:textId="74DAEF47" w:rsidR="00D2177B" w:rsidRPr="00441345" w:rsidRDefault="00D2177B" w:rsidP="007208AD">
      <w:pPr>
        <w:tabs>
          <w:tab w:val="num" w:pos="1080"/>
        </w:tabs>
        <w:spacing w:after="0" w:line="240" w:lineRule="auto"/>
        <w:rPr>
          <w:rFonts w:ascii="Arial" w:eastAsia="Times New Roman" w:hAnsi="Arial" w:cs="Arial"/>
        </w:rPr>
      </w:pPr>
    </w:p>
    <w:p w14:paraId="26CCF7F9" w14:textId="77777777" w:rsidR="00F466B5" w:rsidRPr="00441345" w:rsidRDefault="00F466B5" w:rsidP="00542747">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466B5" w:rsidRPr="00441345" w14:paraId="7F9194E4"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2051DCD5" w14:textId="42584145" w:rsidR="00F466B5" w:rsidRPr="00441345" w:rsidRDefault="00F466B5" w:rsidP="007208AD">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BE5638">
              <w:t>See above.</w:t>
            </w:r>
            <w:r w:rsidRPr="00441345">
              <w:rPr>
                <w:rFonts w:ascii="Arial" w:eastAsia="Times New Roman" w:hAnsi="Arial" w:cs="Arial"/>
              </w:rPr>
              <w:fldChar w:fldCharType="end"/>
            </w:r>
          </w:p>
        </w:tc>
      </w:tr>
    </w:tbl>
    <w:p w14:paraId="0E1A6CCF" w14:textId="77777777" w:rsidR="00F466B5" w:rsidRPr="00441345" w:rsidRDefault="00F466B5" w:rsidP="00D2177B">
      <w:pPr>
        <w:tabs>
          <w:tab w:val="num" w:pos="1080"/>
        </w:tabs>
        <w:spacing w:after="0" w:line="240" w:lineRule="auto"/>
        <w:rPr>
          <w:rFonts w:ascii="Arial" w:eastAsia="Times New Roman" w:hAnsi="Arial" w:cs="Arial"/>
        </w:rPr>
      </w:pPr>
    </w:p>
    <w:p w14:paraId="54E4AD33" w14:textId="112ED043" w:rsidR="00D2177B" w:rsidRPr="00441345" w:rsidRDefault="00D2177B" w:rsidP="00D2177B">
      <w:pPr>
        <w:tabs>
          <w:tab w:val="left" w:pos="360"/>
        </w:tabs>
        <w:spacing w:after="0" w:line="240" w:lineRule="auto"/>
        <w:rPr>
          <w:rFonts w:ascii="Arial" w:eastAsia="Times New Roman" w:hAnsi="Arial" w:cs="Arial"/>
          <w:b/>
          <w:u w:val="single"/>
        </w:rPr>
      </w:pPr>
      <w:r w:rsidRPr="00441345">
        <w:rPr>
          <w:rFonts w:ascii="Arial" w:eastAsia="Times New Roman" w:hAnsi="Arial" w:cs="Arial"/>
          <w:b/>
          <w:u w:val="single"/>
        </w:rPr>
        <w:t>Component 6 - Data Collection and Evaluation</w:t>
      </w:r>
    </w:p>
    <w:p w14:paraId="54E4AD34" w14:textId="77777777" w:rsidR="00D2177B" w:rsidRPr="00441345" w:rsidRDefault="00D2177B" w:rsidP="00D2177B">
      <w:pPr>
        <w:tabs>
          <w:tab w:val="left" w:pos="360"/>
        </w:tabs>
        <w:spacing w:after="0" w:line="240" w:lineRule="auto"/>
        <w:rPr>
          <w:rFonts w:ascii="Arial" w:eastAsia="Times New Roman" w:hAnsi="Arial" w:cs="Arial"/>
          <w:b/>
        </w:rPr>
      </w:pPr>
    </w:p>
    <w:p w14:paraId="54E4AD35" w14:textId="77777777" w:rsidR="00D2177B" w:rsidRPr="00441345" w:rsidRDefault="00D2177B" w:rsidP="00D2177B">
      <w:pPr>
        <w:tabs>
          <w:tab w:val="left" w:pos="360"/>
        </w:tabs>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 xml:space="preserve">To provide for appropriate system evaluation </w:t>
      </w:r>
      <w:proofErr w:type="gramStart"/>
      <w:r w:rsidRPr="00441345">
        <w:rPr>
          <w:rFonts w:ascii="Arial" w:eastAsia="Times New Roman" w:hAnsi="Arial" w:cs="Arial"/>
          <w:color w:val="000000"/>
        </w:rPr>
        <w:t>through the use of</w:t>
      </w:r>
      <w:proofErr w:type="gramEnd"/>
      <w:r w:rsidRPr="00441345">
        <w:rPr>
          <w:rFonts w:ascii="Arial" w:eastAsia="Times New Roman" w:hAnsi="Arial" w:cs="Arial"/>
          <w:color w:val="000000"/>
        </w:rPr>
        <w:t xml:space="preserve"> quality data collection and other methods to improve system performance and evaluation.</w:t>
      </w:r>
    </w:p>
    <w:p w14:paraId="54E4AD36" w14:textId="77777777" w:rsidR="00D2177B" w:rsidRPr="00441345" w:rsidRDefault="00D2177B" w:rsidP="00D2177B">
      <w:pPr>
        <w:tabs>
          <w:tab w:val="left" w:pos="360"/>
        </w:tabs>
        <w:spacing w:after="0" w:line="240" w:lineRule="auto"/>
        <w:rPr>
          <w:rFonts w:ascii="Arial" w:eastAsia="Times New Roman" w:hAnsi="Arial" w:cs="Arial"/>
          <w:b/>
        </w:rPr>
      </w:pPr>
    </w:p>
    <w:p w14:paraId="54E4AD37" w14:textId="77777777" w:rsidR="00D2177B" w:rsidRPr="00441345" w:rsidRDefault="00D2177B" w:rsidP="00D2177B">
      <w:pPr>
        <w:tabs>
          <w:tab w:val="left" w:pos="360"/>
          <w:tab w:val="left" w:pos="900"/>
        </w:tabs>
        <w:spacing w:after="0" w:line="240" w:lineRule="auto"/>
        <w:rPr>
          <w:rFonts w:ascii="Arial" w:eastAsia="Times New Roman" w:hAnsi="Arial" w:cs="Arial"/>
          <w:b/>
        </w:rPr>
      </w:pPr>
      <w:r w:rsidRPr="00441345">
        <w:rPr>
          <w:rFonts w:ascii="Arial" w:eastAsia="Times New Roman" w:hAnsi="Arial" w:cs="Arial"/>
        </w:rPr>
        <w:t>Tasks:</w:t>
      </w:r>
      <w:r w:rsidRPr="00441345">
        <w:rPr>
          <w:rFonts w:ascii="Arial" w:eastAsia="Times New Roman" w:hAnsi="Arial" w:cs="Arial"/>
          <w:color w:val="FF0000"/>
        </w:rPr>
        <w:tab/>
      </w:r>
      <w:r w:rsidRPr="00441345">
        <w:rPr>
          <w:rFonts w:ascii="Arial" w:eastAsia="Times New Roman" w:hAnsi="Arial" w:cs="Arial"/>
        </w:rPr>
        <w:t xml:space="preserve">The responsibilities of the EMS agency, at a minimum, include: </w:t>
      </w:r>
    </w:p>
    <w:p w14:paraId="54E4AD38" w14:textId="77777777" w:rsidR="00D2177B" w:rsidRPr="00441345" w:rsidRDefault="00D2177B" w:rsidP="00D2177B">
      <w:pPr>
        <w:spacing w:after="0" w:line="240" w:lineRule="auto"/>
        <w:rPr>
          <w:rFonts w:ascii="Arial" w:eastAsia="Times New Roman" w:hAnsi="Arial" w:cs="Arial"/>
        </w:rPr>
      </w:pPr>
    </w:p>
    <w:p w14:paraId="54E4AD3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reportable inciden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A" w14:textId="6FD0290D" w:rsidR="00D2177B" w:rsidRPr="00441345" w:rsidRDefault="00D2177B" w:rsidP="008149F4">
            <w:pPr>
              <w:spacing w:after="0" w:line="240" w:lineRule="auto"/>
              <w:ind w:left="-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reviews all discovered or received reportable incidents. During this quarter we took no formal action but reviewed or plan to review disclosure protected cases during TAC and STEMI meetings, and as needed.  </w:t>
            </w:r>
            <w:r w:rsidRPr="00441345">
              <w:rPr>
                <w:rFonts w:ascii="Arial" w:eastAsia="Times New Roman" w:hAnsi="Arial" w:cs="Arial"/>
              </w:rPr>
              <w:fldChar w:fldCharType="end"/>
            </w:r>
          </w:p>
        </w:tc>
      </w:tr>
    </w:tbl>
    <w:p w14:paraId="54E4AD3C" w14:textId="77777777" w:rsidR="00D2177B" w:rsidRPr="00441345" w:rsidRDefault="00D2177B" w:rsidP="00F72C8D">
      <w:pPr>
        <w:spacing w:after="0" w:line="240" w:lineRule="auto"/>
        <w:ind w:left="720"/>
        <w:rPr>
          <w:rFonts w:ascii="Arial" w:eastAsia="Times New Roman" w:hAnsi="Arial" w:cs="Arial"/>
        </w:rPr>
      </w:pPr>
    </w:p>
    <w:p w14:paraId="54E4AD3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Reviewing prehospital care reports including Automated External Defibrillators (AED) repor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3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3E" w14:textId="0FC81F7F"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These reports were discontinued by EMSA years ago.  North Coast EMS participates in the C.A.R.E.S. program.</w:t>
            </w:r>
            <w:r w:rsidRPr="00441345">
              <w:rPr>
                <w:rFonts w:ascii="Arial" w:eastAsia="Times New Roman" w:hAnsi="Arial" w:cs="Arial"/>
              </w:rPr>
              <w:fldChar w:fldCharType="end"/>
            </w:r>
          </w:p>
        </w:tc>
      </w:tr>
    </w:tbl>
    <w:p w14:paraId="54E4AD40" w14:textId="77777777" w:rsidR="00D2177B" w:rsidRPr="00441345" w:rsidRDefault="00D2177B" w:rsidP="00F72C8D">
      <w:pPr>
        <w:spacing w:after="0" w:line="240" w:lineRule="auto"/>
        <w:ind w:left="720"/>
        <w:rPr>
          <w:rFonts w:ascii="Arial" w:eastAsia="Times New Roman" w:hAnsi="Arial" w:cs="Arial"/>
        </w:rPr>
      </w:pPr>
    </w:p>
    <w:p w14:paraId="54E4AD4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cessing and investigating quality assurance/improvement incident </w:t>
      </w:r>
      <w:proofErr w:type="gramStart"/>
      <w:r w:rsidRPr="00441345">
        <w:rPr>
          <w:rFonts w:ascii="Arial" w:eastAsia="Times New Roman" w:hAnsi="Arial" w:cs="Arial"/>
        </w:rPr>
        <w:t>report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2" w14:textId="3DDC0E10"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oversees an extensive Quality Improvement Program and utilizes our Regional QIP Plan, which was recently submitted to EMSA.  QIP Plans have been approved by North Coast EMS for all Base Hospitals and ALS Providers, who also submit quarterly QIP updates upon request.  </w:t>
            </w:r>
            <w:r w:rsidRPr="00441345">
              <w:rPr>
                <w:rFonts w:ascii="Arial" w:eastAsia="Times New Roman" w:hAnsi="Arial" w:cs="Arial"/>
              </w:rPr>
              <w:fldChar w:fldCharType="end"/>
            </w:r>
          </w:p>
        </w:tc>
      </w:tr>
    </w:tbl>
    <w:p w14:paraId="54E4AD44" w14:textId="77777777" w:rsidR="00D2177B" w:rsidRPr="00441345" w:rsidRDefault="00D2177B" w:rsidP="00F72C8D">
      <w:pPr>
        <w:spacing w:after="0" w:line="240" w:lineRule="auto"/>
        <w:ind w:left="720"/>
        <w:rPr>
          <w:rFonts w:ascii="Arial" w:eastAsia="Times New Roman" w:hAnsi="Arial" w:cs="Arial"/>
        </w:rPr>
      </w:pPr>
    </w:p>
    <w:p w14:paraId="54E4AD45"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Monitoring and reporting on EMS System Core Measures by March 31</w:t>
      </w:r>
      <w:r w:rsidRPr="00441345">
        <w:rPr>
          <w:rFonts w:ascii="Arial" w:eastAsia="Times New Roman" w:hAnsi="Arial" w:cs="Arial"/>
          <w:vertAlign w:val="superscript"/>
        </w:rPr>
        <w:t>st</w:t>
      </w:r>
      <w:r w:rsidRPr="00441345">
        <w:rPr>
          <w:rFonts w:ascii="Arial" w:eastAsia="Times New Roman" w:hAnsi="Arial" w:cs="Arial"/>
        </w:rPr>
        <w:t xml:space="preserve"> each year, and acknowledging completion of the monitoring and reporting as of March 31</w:t>
      </w:r>
      <w:r w:rsidRPr="00441345">
        <w:rPr>
          <w:rFonts w:ascii="Arial" w:eastAsia="Times New Roman" w:hAnsi="Arial" w:cs="Arial"/>
          <w:vertAlign w:val="superscript"/>
        </w:rPr>
        <w:t>st</w:t>
      </w:r>
      <w:r w:rsidRPr="00441345">
        <w:rPr>
          <w:rFonts w:ascii="Arial" w:eastAsia="Times New Roman" w:hAnsi="Arial" w:cs="Arial"/>
        </w:rPr>
        <w:t xml:space="preserve"> each year</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7"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6" w14:textId="0237912B"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North Coast EMS submitted as requested the state requested Core Measures Report and APOT data.  Our APOT averages fortunately continue to be relatively low.</w:t>
            </w:r>
            <w:r w:rsidRPr="00441345">
              <w:rPr>
                <w:rFonts w:ascii="Arial" w:eastAsia="Times New Roman" w:hAnsi="Arial" w:cs="Arial"/>
              </w:rPr>
              <w:fldChar w:fldCharType="end"/>
            </w:r>
          </w:p>
        </w:tc>
      </w:tr>
    </w:tbl>
    <w:p w14:paraId="54E4AD48"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9"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viding </w:t>
      </w:r>
      <w:r w:rsidR="008E305A" w:rsidRPr="00441345">
        <w:rPr>
          <w:rFonts w:ascii="Arial" w:eastAsia="Times New Roman" w:hAnsi="Arial" w:cs="Arial"/>
        </w:rPr>
        <w:t xml:space="preserve">near real time </w:t>
      </w:r>
      <w:r w:rsidRPr="00441345">
        <w:rPr>
          <w:rFonts w:ascii="Arial" w:eastAsia="Times New Roman" w:hAnsi="Arial" w:cs="Arial"/>
        </w:rPr>
        <w:t>data to CEMSIS monthly</w:t>
      </w:r>
      <w:r w:rsidR="008E305A" w:rsidRPr="00441345">
        <w:rPr>
          <w:rFonts w:ascii="Arial" w:eastAsia="Times New Roman" w:hAnsi="Arial" w:cs="Arial"/>
        </w:rPr>
        <w:t>, or at no less than monthly interval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B"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A" w14:textId="0B680125" w:rsidR="00D2177B" w:rsidRPr="00441345" w:rsidRDefault="00D2177B" w:rsidP="008149F4">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See above.  ImageTrend data goes directly to ICEMA upon completion of each e-PCR by EMTs and paramedics.  Several other vendors e-PCR programs have been approved for use and data continues to be submitted to ICEMA by each ALS Provider.  </w:t>
            </w:r>
            <w:r w:rsidR="00DD6D07">
              <w:t xml:space="preserve">This quarter we </w:t>
            </w:r>
            <w:r w:rsidR="00DD6D07">
              <w:lastRenderedPageBreak/>
              <w:t xml:space="preserve">participated in calls with EMSA and LEMSAs specific to the the national shift to CEMSIS 3.5.  </w:t>
            </w:r>
            <w:r w:rsidR="00675DD9" w:rsidRPr="00675DD9">
              <w:t xml:space="preserve">The North Coast EMS JPA Governing Board previously approved an Annual ImageTrend Base/Access Fee for all providers to cover our ICEMA ImageTrend access costs.   </w:t>
            </w:r>
            <w:r w:rsidRPr="00441345">
              <w:rPr>
                <w:rFonts w:ascii="Arial" w:eastAsia="Times New Roman" w:hAnsi="Arial" w:cs="Arial"/>
              </w:rPr>
              <w:fldChar w:fldCharType="end"/>
            </w:r>
          </w:p>
        </w:tc>
      </w:tr>
    </w:tbl>
    <w:p w14:paraId="54E4AD4C"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4D"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Implementing Health and Safety Code Section 1797.227, including providing data </w:t>
      </w:r>
      <w:r w:rsidR="00437D24" w:rsidRPr="00441345">
        <w:rPr>
          <w:rFonts w:ascii="Arial" w:eastAsia="Times New Roman" w:hAnsi="Arial" w:cs="Arial"/>
        </w:rPr>
        <w:t>from Electronic Health Records (EHR) using the current NEMSIS and CEMSIS version standard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4F"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4E" w14:textId="3A2DFD60"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All ALS Providers utilize NEMSIS and CEMSIS compliant EHR programs.</w:t>
            </w:r>
            <w:r w:rsidR="00500FCE">
              <w:t xml:space="preserve">  According to Mark Roberts, the new upgrade to  NEMSIS 3.5 has several challenges but the plan is to have this done </w:t>
            </w:r>
            <w:r w:rsidR="00FD2DC9">
              <w:t xml:space="preserve">statewide </w:t>
            </w:r>
            <w:r w:rsidR="00500FCE">
              <w:t>by October or before.</w:t>
            </w:r>
            <w:r w:rsidRPr="00441345">
              <w:rPr>
                <w:rFonts w:ascii="Arial" w:eastAsia="Times New Roman" w:hAnsi="Arial" w:cs="Arial"/>
              </w:rPr>
              <w:fldChar w:fldCharType="end"/>
            </w:r>
          </w:p>
        </w:tc>
      </w:tr>
    </w:tbl>
    <w:p w14:paraId="54E4AD50" w14:textId="77777777" w:rsidR="00D2177B" w:rsidRPr="00441345" w:rsidRDefault="00D2177B" w:rsidP="00F72C8D">
      <w:pPr>
        <w:tabs>
          <w:tab w:val="num" w:pos="1080"/>
        </w:tabs>
        <w:spacing w:after="0" w:line="240" w:lineRule="auto"/>
        <w:ind w:left="720"/>
        <w:rPr>
          <w:rFonts w:ascii="Arial" w:eastAsia="Times New Roman" w:hAnsi="Arial" w:cs="Arial"/>
        </w:rPr>
      </w:pPr>
    </w:p>
    <w:p w14:paraId="54E4AD51" w14:textId="77777777" w:rsidR="00D2177B" w:rsidRPr="00441345" w:rsidRDefault="00D2177B" w:rsidP="00F72C8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t xml:space="preserve">Engaging healthcare partners and Health Information Organizations in your jurisdiction in discussions and planning efforts to integrate EMS into developing health information exchange networks </w:t>
      </w:r>
      <w:r w:rsidR="00437D24" w:rsidRPr="00441345">
        <w:rPr>
          <w:rFonts w:ascii="Arial" w:eastAsia="Times New Roman" w:hAnsi="Arial" w:cs="Arial"/>
          <w:bCs/>
        </w:rPr>
        <w:t>that promote interoperability and the use of the Search, Alert, File, Reconcile Model</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3" w14:textId="77777777" w:rsidTr="008149F4">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52" w14:textId="232404B1" w:rsidR="00D2177B" w:rsidRPr="00441345" w:rsidRDefault="00D2177B" w:rsidP="008149F4">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DD6D07">
              <w:t xml:space="preserve">Nothing new. </w:t>
            </w:r>
            <w:r w:rsidRPr="00441345">
              <w:rPr>
                <w:rFonts w:ascii="Arial" w:eastAsia="Times New Roman" w:hAnsi="Arial" w:cs="Arial"/>
              </w:rPr>
              <w:fldChar w:fldCharType="end"/>
            </w:r>
          </w:p>
        </w:tc>
      </w:tr>
    </w:tbl>
    <w:p w14:paraId="54E4AD54" w14:textId="058430C9" w:rsidR="00D2177B" w:rsidRPr="00441345" w:rsidRDefault="00D2177B" w:rsidP="00D2177B">
      <w:pPr>
        <w:tabs>
          <w:tab w:val="num" w:pos="1080"/>
        </w:tabs>
        <w:spacing w:after="0" w:line="240" w:lineRule="auto"/>
        <w:rPr>
          <w:rFonts w:ascii="Arial" w:eastAsia="Times New Roman" w:hAnsi="Arial" w:cs="Arial"/>
        </w:rPr>
      </w:pPr>
    </w:p>
    <w:p w14:paraId="11B4CC92" w14:textId="77777777" w:rsidR="00F72C8D" w:rsidRPr="00441345" w:rsidRDefault="00F72C8D" w:rsidP="001E18F7">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F72C8D" w:rsidRPr="00441345" w14:paraId="2E104B7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6018AF77" w14:textId="42DCA195" w:rsidR="00F72C8D" w:rsidRPr="00441345" w:rsidRDefault="00F72C8D" w:rsidP="002A1FA1">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FD2DC9">
              <w:t>See above.</w:t>
            </w:r>
            <w:r w:rsidRPr="00441345">
              <w:rPr>
                <w:rFonts w:ascii="Arial" w:eastAsia="Times New Roman" w:hAnsi="Arial" w:cs="Arial"/>
              </w:rPr>
              <w:fldChar w:fldCharType="end"/>
            </w:r>
          </w:p>
        </w:tc>
      </w:tr>
    </w:tbl>
    <w:p w14:paraId="422ACE0C" w14:textId="77777777" w:rsidR="00F72C8D" w:rsidRPr="00441345" w:rsidRDefault="00F72C8D" w:rsidP="00F72C8D">
      <w:pPr>
        <w:tabs>
          <w:tab w:val="num" w:pos="1080"/>
        </w:tabs>
        <w:spacing w:after="0" w:line="240" w:lineRule="auto"/>
        <w:rPr>
          <w:rFonts w:ascii="Arial" w:eastAsia="Times New Roman" w:hAnsi="Arial" w:cs="Arial"/>
        </w:rPr>
      </w:pPr>
    </w:p>
    <w:p w14:paraId="54E4AD55"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7 - Public Information and Education</w:t>
      </w:r>
    </w:p>
    <w:p w14:paraId="54E4AD56"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57" w14:textId="1D0E2EB9"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 xml:space="preserve">Objective - </w:t>
      </w:r>
      <w:r w:rsidRPr="00441345">
        <w:rPr>
          <w:rFonts w:ascii="Arial" w:eastAsia="Times New Roman" w:hAnsi="Arial" w:cs="Arial"/>
          <w:color w:val="000000"/>
        </w:rPr>
        <w:t>To provide programs to establish an awareness of the EMS system, how to access and use the system</w:t>
      </w:r>
      <w:r w:rsidR="009407F4" w:rsidRPr="00441345">
        <w:rPr>
          <w:rFonts w:ascii="Arial" w:eastAsia="Times New Roman" w:hAnsi="Arial" w:cs="Arial"/>
          <w:color w:val="000000"/>
        </w:rPr>
        <w:t>,</w:t>
      </w:r>
      <w:r w:rsidRPr="00441345">
        <w:rPr>
          <w:rFonts w:ascii="Arial" w:eastAsia="Times New Roman" w:hAnsi="Arial" w:cs="Arial"/>
          <w:color w:val="000000"/>
        </w:rPr>
        <w:t xml:space="preserve"> and provide programs to train members of the public in </w:t>
      </w:r>
      <w:r w:rsidR="00A11AED" w:rsidRPr="00441345">
        <w:rPr>
          <w:rFonts w:ascii="Arial" w:eastAsia="Times New Roman" w:hAnsi="Arial" w:cs="Arial"/>
          <w:color w:val="000000"/>
        </w:rPr>
        <w:t>first aid</w:t>
      </w:r>
      <w:r w:rsidRPr="00441345">
        <w:rPr>
          <w:rFonts w:ascii="Arial" w:eastAsia="Times New Roman" w:hAnsi="Arial" w:cs="Arial"/>
          <w:color w:val="000000"/>
        </w:rPr>
        <w:t xml:space="preserve"> and CPR.</w:t>
      </w:r>
    </w:p>
    <w:p w14:paraId="54E4AD58"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p>
    <w:p w14:paraId="54E4AD59"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The responsibilities of the EMS agency, at a minimum, include:</w:t>
      </w:r>
    </w:p>
    <w:p w14:paraId="54E4AD5A"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5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Information and/or access to CPR and first-aid courses taught within the EMS </w:t>
      </w:r>
      <w:proofErr w:type="gramStart"/>
      <w:r w:rsidRPr="00441345">
        <w:rPr>
          <w:rFonts w:ascii="Arial" w:eastAsia="Times New Roman" w:hAnsi="Arial" w:cs="Arial"/>
        </w:rPr>
        <w:t>system</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5D" w14:textId="77777777" w:rsidTr="001E18F7">
        <w:tc>
          <w:tcPr>
            <w:tcW w:w="8640" w:type="dxa"/>
            <w:tcBorders>
              <w:top w:val="double" w:sz="4" w:space="0" w:color="auto"/>
              <w:left w:val="double" w:sz="4" w:space="0" w:color="auto"/>
              <w:bottom w:val="double" w:sz="4" w:space="0" w:color="auto"/>
              <w:right w:val="double" w:sz="4" w:space="0" w:color="auto"/>
            </w:tcBorders>
            <w:shd w:val="clear" w:color="auto" w:fill="auto"/>
          </w:tcPr>
          <w:p w14:paraId="54E4AD5C" w14:textId="6A0B618F"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North Coast EMS has approved several Public Safety First Aid training programs that include CPR and first aid training.  </w:t>
            </w:r>
            <w:r w:rsidRPr="00441345">
              <w:rPr>
                <w:rFonts w:ascii="Arial" w:eastAsia="Times New Roman" w:hAnsi="Arial" w:cs="Arial"/>
              </w:rPr>
              <w:fldChar w:fldCharType="end"/>
            </w:r>
          </w:p>
        </w:tc>
      </w:tr>
    </w:tbl>
    <w:p w14:paraId="54E4AD5E"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5F" w14:textId="77777777" w:rsidR="00D2177B" w:rsidRPr="00441345" w:rsidRDefault="00D2177B" w:rsidP="00E60792">
      <w:pPr>
        <w:numPr>
          <w:ilvl w:val="0"/>
          <w:numId w:val="1"/>
        </w:numPr>
        <w:tabs>
          <w:tab w:val="clear" w:pos="720"/>
          <w:tab w:val="left" w:pos="-1440"/>
          <w:tab w:val="left" w:pos="0"/>
          <w:tab w:val="left" w:pos="3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color w:val="000000"/>
        </w:rPr>
      </w:pPr>
      <w:r w:rsidRPr="00441345">
        <w:rPr>
          <w:rFonts w:ascii="Arial" w:eastAsia="Times New Roman" w:hAnsi="Arial" w:cs="Arial"/>
        </w:rPr>
        <w:t xml:space="preserve">Involvement in public service announcements involving prevention or EMS related </w:t>
      </w:r>
      <w:proofErr w:type="gramStart"/>
      <w:r w:rsidRPr="00441345">
        <w:rPr>
          <w:rFonts w:ascii="Arial" w:eastAsia="Times New Roman" w:hAnsi="Arial" w:cs="Arial"/>
        </w:rPr>
        <w:t>issu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1"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0" w14:textId="0D70EC8E" w:rsidR="00D2177B" w:rsidRPr="00441345" w:rsidRDefault="00D2177B" w:rsidP="001E18F7">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staff members participated in local injury and illness prevention and children’s safety programs.   </w:t>
            </w:r>
            <w:r w:rsidRPr="00441345">
              <w:rPr>
                <w:rFonts w:ascii="Arial" w:eastAsia="Times New Roman" w:hAnsi="Arial" w:cs="Arial"/>
              </w:rPr>
              <w:fldChar w:fldCharType="end"/>
            </w:r>
          </w:p>
        </w:tc>
      </w:tr>
    </w:tbl>
    <w:p w14:paraId="54E4AD62" w14:textId="77777777" w:rsidR="00D2177B" w:rsidRPr="00441345" w:rsidRDefault="00D2177B" w:rsidP="00E60792">
      <w:pPr>
        <w:tabs>
          <w:tab w:val="left" w:pos="-1440"/>
          <w:tab w:val="left" w:pos="0"/>
          <w:tab w:val="left" w:pos="360"/>
          <w:tab w:val="left" w:pos="10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360"/>
        <w:rPr>
          <w:rFonts w:ascii="Arial" w:eastAsia="Times New Roman" w:hAnsi="Arial" w:cs="Arial"/>
          <w:color w:val="000000"/>
        </w:rPr>
      </w:pPr>
    </w:p>
    <w:p w14:paraId="54E4AD63" w14:textId="77777777" w:rsidR="00D2177B" w:rsidRPr="00441345" w:rsidRDefault="00D2177B" w:rsidP="00E60792">
      <w:pPr>
        <w:numPr>
          <w:ilvl w:val="0"/>
          <w:numId w:val="1"/>
        </w:numPr>
        <w:tabs>
          <w:tab w:val="clear" w:pos="720"/>
          <w:tab w:val="left" w:pos="360"/>
        </w:tabs>
        <w:autoSpaceDE w:val="0"/>
        <w:autoSpaceDN w:val="0"/>
        <w:spacing w:after="0" w:line="240" w:lineRule="auto"/>
        <w:rPr>
          <w:rFonts w:ascii="Arial" w:eastAsia="Times New Roman" w:hAnsi="Arial" w:cs="Arial"/>
        </w:rPr>
      </w:pPr>
      <w:r w:rsidRPr="00441345">
        <w:rPr>
          <w:rFonts w:ascii="Arial" w:eastAsia="Times New Roman" w:hAnsi="Arial" w:cs="Arial"/>
        </w:rPr>
        <w:t xml:space="preserve">Availability of information to assist the population in catastrophic events, as </w:t>
      </w:r>
      <w:proofErr w:type="gramStart"/>
      <w:r w:rsidRPr="00441345">
        <w:rPr>
          <w:rFonts w:ascii="Arial" w:eastAsia="Times New Roman" w:hAnsi="Arial" w:cs="Arial"/>
        </w:rPr>
        <w:t>appropriate</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5"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4" w14:textId="34BB112C" w:rsidR="00D2177B" w:rsidRPr="00441345" w:rsidRDefault="00D2177B" w:rsidP="001E18F7">
            <w:pPr>
              <w:spacing w:after="0" w:line="240" w:lineRule="auto"/>
              <w:ind w:hanging="18"/>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North Coast EMS participates in the HPP disaster grant program and is involved with COVID and medical disaster planning.  Each county has PSAs and other means of providing information to the pubic during catastrophic events.</w:t>
            </w:r>
            <w:r w:rsidRPr="00441345">
              <w:rPr>
                <w:rFonts w:ascii="Arial" w:eastAsia="Times New Roman" w:hAnsi="Arial" w:cs="Arial"/>
              </w:rPr>
              <w:fldChar w:fldCharType="end"/>
            </w:r>
          </w:p>
        </w:tc>
      </w:tr>
    </w:tbl>
    <w:p w14:paraId="54E4AD66" w14:textId="77777777" w:rsidR="00D2177B" w:rsidRPr="00441345" w:rsidRDefault="00D2177B" w:rsidP="00E60792">
      <w:pPr>
        <w:tabs>
          <w:tab w:val="left" w:pos="360"/>
        </w:tabs>
        <w:autoSpaceDE w:val="0"/>
        <w:autoSpaceDN w:val="0"/>
        <w:spacing w:after="0" w:line="240" w:lineRule="auto"/>
        <w:ind w:left="720" w:hanging="360"/>
        <w:rPr>
          <w:rFonts w:ascii="Arial" w:eastAsia="Times New Roman" w:hAnsi="Arial" w:cs="Arial"/>
        </w:rPr>
      </w:pPr>
    </w:p>
    <w:p w14:paraId="54E4AD67"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articipating in public speaking events and representing the EMS </w:t>
      </w:r>
      <w:r w:rsidR="009407F4" w:rsidRPr="00441345">
        <w:rPr>
          <w:rFonts w:ascii="Arial" w:eastAsia="Times New Roman" w:hAnsi="Arial" w:cs="Arial"/>
        </w:rPr>
        <w:t>A</w:t>
      </w:r>
      <w:r w:rsidRPr="00441345">
        <w:rPr>
          <w:rFonts w:ascii="Arial" w:eastAsia="Times New Roman" w:hAnsi="Arial" w:cs="Arial"/>
        </w:rPr>
        <w:t>gency during news events and incidents</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0"/>
      </w:tblGrid>
      <w:tr w:rsidR="00D2177B" w:rsidRPr="00441345" w14:paraId="54E4AD69"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8" w14:textId="587741D2" w:rsidR="00D2177B" w:rsidRPr="00441345" w:rsidRDefault="00D2177B" w:rsidP="001E18F7">
            <w:pPr>
              <w:spacing w:after="0" w:line="240" w:lineRule="auto"/>
              <w:ind w:right="72"/>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285F19">
              <w:t>Nothing new.</w:t>
            </w:r>
            <w:r w:rsidR="007F61FD" w:rsidRPr="007F61FD">
              <w:t xml:space="preserve"> </w:t>
            </w:r>
            <w:r w:rsidRPr="00441345">
              <w:rPr>
                <w:rFonts w:ascii="Arial" w:eastAsia="Times New Roman" w:hAnsi="Arial" w:cs="Arial"/>
              </w:rPr>
              <w:fldChar w:fldCharType="end"/>
            </w:r>
          </w:p>
        </w:tc>
      </w:tr>
    </w:tbl>
    <w:p w14:paraId="54E4AD6A" w14:textId="77777777" w:rsidR="00D2177B" w:rsidRPr="00441345" w:rsidRDefault="00D2177B" w:rsidP="00E60792">
      <w:pPr>
        <w:tabs>
          <w:tab w:val="num" w:pos="1080"/>
        </w:tabs>
        <w:spacing w:after="0" w:line="240" w:lineRule="auto"/>
        <w:ind w:left="720" w:hanging="360"/>
        <w:rPr>
          <w:rFonts w:ascii="Arial" w:eastAsia="Times New Roman" w:hAnsi="Arial" w:cs="Arial"/>
        </w:rPr>
      </w:pPr>
    </w:p>
    <w:p w14:paraId="54E4AD6B" w14:textId="77777777" w:rsidR="00D2177B" w:rsidRPr="00441345" w:rsidRDefault="00D2177B" w:rsidP="00E60792">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bCs/>
        </w:rPr>
        <w:t xml:space="preserve">Seeking opportunities to collaborate with key partners, including local public health and other community organizations, to promote healthcare and injury prevention </w:t>
      </w:r>
      <w:proofErr w:type="gramStart"/>
      <w:r w:rsidRPr="00441345">
        <w:rPr>
          <w:rFonts w:ascii="Arial" w:eastAsia="Times New Roman" w:hAnsi="Arial" w:cs="Arial"/>
          <w:bCs/>
        </w:rPr>
        <w:t>activities</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6D" w14:textId="77777777" w:rsidTr="001E18F7">
        <w:tc>
          <w:tcPr>
            <w:tcW w:w="8730" w:type="dxa"/>
            <w:tcBorders>
              <w:top w:val="double" w:sz="4" w:space="0" w:color="auto"/>
              <w:left w:val="double" w:sz="4" w:space="0" w:color="auto"/>
              <w:bottom w:val="double" w:sz="4" w:space="0" w:color="auto"/>
              <w:right w:val="double" w:sz="4" w:space="0" w:color="auto"/>
            </w:tcBorders>
            <w:shd w:val="clear" w:color="auto" w:fill="auto"/>
          </w:tcPr>
          <w:p w14:paraId="54E4AD6C" w14:textId="445CA52D" w:rsidR="00D2177B" w:rsidRPr="00441345" w:rsidRDefault="00D2177B" w:rsidP="001E18F7">
            <w:pPr>
              <w:spacing w:after="0" w:line="240" w:lineRule="auto"/>
              <w:ind w:left="-24"/>
              <w:rPr>
                <w:rFonts w:ascii="Arial" w:eastAsia="Calibri" w:hAnsi="Arial" w:cs="Arial"/>
              </w:rPr>
            </w:pPr>
            <w:r w:rsidRPr="00441345">
              <w:rPr>
                <w:rFonts w:ascii="Arial" w:eastAsia="Times New Roman" w:hAnsi="Arial" w:cs="Arial"/>
              </w:rPr>
              <w:lastRenderedPageBreak/>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continues to seek opportunities to collaborate with key EMS and Public Health partners to promote healthcare, HPP, the MHOAC program, and injury prevention activities.  </w:t>
            </w:r>
            <w:r w:rsidRPr="00441345">
              <w:rPr>
                <w:rFonts w:ascii="Arial" w:eastAsia="Times New Roman" w:hAnsi="Arial" w:cs="Arial"/>
              </w:rPr>
              <w:fldChar w:fldCharType="end"/>
            </w:r>
          </w:p>
        </w:tc>
      </w:tr>
    </w:tbl>
    <w:p w14:paraId="54E4AD6E" w14:textId="4BCA74A3" w:rsidR="00D2177B" w:rsidRPr="00441345" w:rsidRDefault="00D2177B" w:rsidP="00E60792">
      <w:pPr>
        <w:tabs>
          <w:tab w:val="num" w:pos="1080"/>
        </w:tabs>
        <w:spacing w:after="0" w:line="240" w:lineRule="auto"/>
        <w:ind w:left="720" w:hanging="360"/>
        <w:rPr>
          <w:rFonts w:ascii="Arial" w:eastAsia="Times New Roman" w:hAnsi="Arial" w:cs="Arial"/>
        </w:rPr>
      </w:pPr>
    </w:p>
    <w:p w14:paraId="1B920C8E" w14:textId="77777777" w:rsidR="00A11AED" w:rsidRPr="00441345" w:rsidRDefault="00A11AED" w:rsidP="00E60792">
      <w:pPr>
        <w:numPr>
          <w:ilvl w:val="0"/>
          <w:numId w:val="2"/>
        </w:numPr>
        <w:tabs>
          <w:tab w:val="clear" w:pos="720"/>
        </w:tabs>
        <w:spacing w:after="0" w:line="240" w:lineRule="auto"/>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A11AED" w:rsidRPr="00441345" w14:paraId="6E16F3A5" w14:textId="77777777" w:rsidTr="001E18F7">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4CF85663" w14:textId="4DE886AD" w:rsidR="00A11AED" w:rsidRPr="00441345" w:rsidRDefault="00A11AED" w:rsidP="001E18F7">
            <w:pPr>
              <w:spacing w:after="0" w:line="240" w:lineRule="auto"/>
              <w:jc w:val="both"/>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285F19">
              <w:t>See above.</w:t>
            </w:r>
            <w:r w:rsidRPr="00441345">
              <w:rPr>
                <w:rFonts w:ascii="Arial" w:eastAsia="Times New Roman" w:hAnsi="Arial" w:cs="Arial"/>
              </w:rPr>
              <w:fldChar w:fldCharType="end"/>
            </w:r>
          </w:p>
        </w:tc>
      </w:tr>
    </w:tbl>
    <w:p w14:paraId="30E95CE5" w14:textId="77777777" w:rsidR="00A11AED" w:rsidRPr="00441345" w:rsidRDefault="00A11AED" w:rsidP="001E18F7">
      <w:pPr>
        <w:spacing w:after="0" w:line="240" w:lineRule="auto"/>
        <w:rPr>
          <w:rFonts w:ascii="Arial" w:eastAsia="Times New Roman" w:hAnsi="Arial" w:cs="Arial"/>
        </w:rPr>
      </w:pPr>
    </w:p>
    <w:p w14:paraId="54E4AD6F" w14:textId="34BC180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b/>
          <w:u w:val="single"/>
        </w:rPr>
      </w:pPr>
      <w:r w:rsidRPr="00441345">
        <w:rPr>
          <w:rFonts w:ascii="Arial" w:eastAsia="Times New Roman" w:hAnsi="Arial" w:cs="Arial"/>
          <w:b/>
          <w:u w:val="single"/>
        </w:rPr>
        <w:t>Component 8 - Disaster Response</w:t>
      </w:r>
    </w:p>
    <w:p w14:paraId="54E4AD70" w14:textId="77777777" w:rsidR="00D2177B" w:rsidRPr="00441345" w:rsidRDefault="00D2177B" w:rsidP="00D2177B">
      <w:pPr>
        <w:tabs>
          <w:tab w:val="left" w:pos="-144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ind w:left="720" w:hanging="720"/>
        <w:rPr>
          <w:rFonts w:ascii="Arial" w:eastAsia="Times New Roman" w:hAnsi="Arial" w:cs="Arial"/>
        </w:rPr>
      </w:pPr>
    </w:p>
    <w:p w14:paraId="54E4AD71" w14:textId="77777777" w:rsidR="00D2177B" w:rsidRPr="00441345" w:rsidRDefault="00D2177B" w:rsidP="00D2177B">
      <w:pPr>
        <w:tabs>
          <w:tab w:val="left" w:pos="-1440"/>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r w:rsidRPr="00441345">
        <w:rPr>
          <w:rFonts w:ascii="Arial" w:eastAsia="Times New Roman" w:hAnsi="Arial" w:cs="Arial"/>
        </w:rPr>
        <w:t xml:space="preserve">Objective - </w:t>
      </w:r>
      <w:r w:rsidRPr="00441345">
        <w:rPr>
          <w:rFonts w:ascii="Arial" w:eastAsia="Times New Roman" w:hAnsi="Arial" w:cs="Arial"/>
          <w:color w:val="000000"/>
        </w:rPr>
        <w:t xml:space="preserve">To collaborate with the </w:t>
      </w:r>
      <w:r w:rsidR="009407F4" w:rsidRPr="00441345">
        <w:rPr>
          <w:rFonts w:ascii="Arial" w:eastAsia="Times New Roman" w:hAnsi="Arial" w:cs="Arial"/>
          <w:color w:val="000000"/>
        </w:rPr>
        <w:t xml:space="preserve">affected county/county’s </w:t>
      </w:r>
      <w:r w:rsidRPr="00441345">
        <w:rPr>
          <w:rFonts w:ascii="Arial" w:eastAsia="Times New Roman" w:hAnsi="Arial" w:cs="Arial"/>
          <w:color w:val="000000"/>
        </w:rPr>
        <w:t xml:space="preserve">Office of Emergency Services, </w:t>
      </w:r>
      <w:r w:rsidR="009407F4" w:rsidRPr="00441345">
        <w:rPr>
          <w:rFonts w:ascii="Arial" w:eastAsia="Times New Roman" w:hAnsi="Arial" w:cs="Arial"/>
          <w:color w:val="000000"/>
        </w:rPr>
        <w:t xml:space="preserve">public health department(s), </w:t>
      </w:r>
      <w:r w:rsidRPr="00441345">
        <w:rPr>
          <w:rFonts w:ascii="Arial" w:eastAsia="Times New Roman" w:hAnsi="Arial" w:cs="Arial"/>
          <w:color w:val="000000"/>
        </w:rPr>
        <w:t xml:space="preserve">and EMS responders in the preparedness and response of the region’s </w:t>
      </w:r>
      <w:r w:rsidR="009407F4" w:rsidRPr="00441345">
        <w:rPr>
          <w:rFonts w:ascii="Arial" w:eastAsia="Times New Roman" w:hAnsi="Arial" w:cs="Arial"/>
          <w:color w:val="000000"/>
        </w:rPr>
        <w:t>EMS system</w:t>
      </w:r>
      <w:r w:rsidRPr="00441345">
        <w:rPr>
          <w:rFonts w:ascii="Arial" w:eastAsia="Times New Roman" w:hAnsi="Arial" w:cs="Arial"/>
          <w:color w:val="000000"/>
        </w:rPr>
        <w:t xml:space="preserve"> in the event of a disaster or catastrophic event within the </w:t>
      </w:r>
      <w:r w:rsidR="009407F4" w:rsidRPr="00441345">
        <w:rPr>
          <w:rFonts w:ascii="Arial" w:eastAsia="Times New Roman" w:hAnsi="Arial" w:cs="Arial"/>
          <w:color w:val="000000"/>
        </w:rPr>
        <w:t>affected operational area, region,</w:t>
      </w:r>
      <w:r w:rsidRPr="00441345">
        <w:rPr>
          <w:rFonts w:ascii="Arial" w:eastAsia="Times New Roman" w:hAnsi="Arial" w:cs="Arial"/>
          <w:color w:val="000000"/>
        </w:rPr>
        <w:t xml:space="preserve"> or neighboring jurisdiction</w:t>
      </w:r>
      <w:r w:rsidR="009407F4" w:rsidRPr="00441345">
        <w:rPr>
          <w:rFonts w:ascii="Arial" w:eastAsia="Times New Roman" w:hAnsi="Arial" w:cs="Arial"/>
          <w:color w:val="000000"/>
        </w:rPr>
        <w:t>s</w:t>
      </w:r>
      <w:r w:rsidRPr="00441345">
        <w:rPr>
          <w:rFonts w:ascii="Arial" w:eastAsia="Times New Roman" w:hAnsi="Arial" w:cs="Arial"/>
          <w:color w:val="000000"/>
        </w:rPr>
        <w:t>.</w:t>
      </w:r>
    </w:p>
    <w:p w14:paraId="54E4AD72" w14:textId="77777777" w:rsidR="00D2177B" w:rsidRPr="00441345" w:rsidRDefault="00D2177B" w:rsidP="00D2177B">
      <w:pPr>
        <w:tabs>
          <w:tab w:val="left" w:pos="360"/>
        </w:tabs>
        <w:autoSpaceDE w:val="0"/>
        <w:autoSpaceDN w:val="0"/>
        <w:spacing w:after="0" w:line="240" w:lineRule="auto"/>
        <w:ind w:left="720" w:hanging="720"/>
        <w:rPr>
          <w:rFonts w:ascii="Arial" w:eastAsia="Times New Roman" w:hAnsi="Arial" w:cs="Arial"/>
        </w:rPr>
      </w:pPr>
    </w:p>
    <w:p w14:paraId="54E4AD73" w14:textId="77777777" w:rsidR="00D2177B" w:rsidRPr="00441345" w:rsidRDefault="00D2177B" w:rsidP="00D2177B">
      <w:pPr>
        <w:tabs>
          <w:tab w:val="left" w:pos="360"/>
          <w:tab w:val="left" w:pos="900"/>
        </w:tabs>
        <w:autoSpaceDE w:val="0"/>
        <w:autoSpaceDN w:val="0"/>
        <w:spacing w:after="0" w:line="240" w:lineRule="auto"/>
        <w:ind w:left="720" w:hanging="720"/>
        <w:rPr>
          <w:rFonts w:ascii="Arial" w:eastAsia="Times New Roman" w:hAnsi="Arial" w:cs="Arial"/>
        </w:rPr>
      </w:pPr>
      <w:r w:rsidRPr="00441345">
        <w:rPr>
          <w:rFonts w:ascii="Arial" w:eastAsia="Times New Roman" w:hAnsi="Arial" w:cs="Arial"/>
        </w:rPr>
        <w:t>Tasks:</w:t>
      </w:r>
      <w:r w:rsidRPr="00441345">
        <w:rPr>
          <w:rFonts w:ascii="Arial" w:eastAsia="Times New Roman" w:hAnsi="Arial" w:cs="Arial"/>
        </w:rPr>
        <w:tab/>
      </w:r>
      <w:r w:rsidRPr="00441345">
        <w:rPr>
          <w:rFonts w:ascii="Arial" w:eastAsia="Times New Roman" w:hAnsi="Arial" w:cs="Arial"/>
        </w:rPr>
        <w:tab/>
        <w:t xml:space="preserve">The responsibilities of the EMS agency, at a minimum, include: </w:t>
      </w:r>
    </w:p>
    <w:p w14:paraId="54E4AD74" w14:textId="77777777" w:rsidR="00D2177B" w:rsidRPr="00441345" w:rsidRDefault="00D2177B" w:rsidP="00D2177B">
      <w:pPr>
        <w:tabs>
          <w:tab w:val="left" w:pos="-1440"/>
          <w:tab w:val="left" w:pos="0"/>
          <w:tab w:val="left" w:pos="7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spacing w:after="0" w:line="240" w:lineRule="auto"/>
        <w:rPr>
          <w:rFonts w:ascii="Arial" w:eastAsia="Times New Roman" w:hAnsi="Arial" w:cs="Arial"/>
        </w:rPr>
      </w:pPr>
    </w:p>
    <w:p w14:paraId="54E4AD75"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g in disaster planning</w:t>
      </w:r>
      <w:r w:rsidR="009407F4" w:rsidRPr="00441345">
        <w:rPr>
          <w:rFonts w:ascii="Arial" w:eastAsia="Times New Roman" w:hAnsi="Arial" w:cs="Arial"/>
        </w:rPr>
        <w:t>, training, and exercises,</w:t>
      </w:r>
      <w:r w:rsidRPr="00441345">
        <w:rPr>
          <w:rFonts w:ascii="Arial" w:eastAsia="Times New Roman" w:hAnsi="Arial" w:cs="Arial"/>
        </w:rPr>
        <w:t xml:space="preserve">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7"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6" w14:textId="0F6BFF36"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North Coast participated in numerous collaborative </w:t>
            </w:r>
            <w:r w:rsidR="003526F9">
              <w:t xml:space="preserve">HPP </w:t>
            </w:r>
            <w:r w:rsidR="007F61FD" w:rsidRPr="007F61FD">
              <w:t xml:space="preserve">disaster related activities, including planning and coordination with each county.  </w:t>
            </w:r>
            <w:r w:rsidR="003526F9">
              <w:t>T</w:t>
            </w:r>
            <w:r w:rsidR="007F61FD" w:rsidRPr="007F61FD">
              <w:t xml:space="preserve">he Regional MCI Plan </w:t>
            </w:r>
            <w:r w:rsidR="003526F9">
              <w:t xml:space="preserve">was revised </w:t>
            </w:r>
            <w:r w:rsidR="007F61FD" w:rsidRPr="007F61FD">
              <w:t xml:space="preserve">this </w:t>
            </w:r>
            <w:r w:rsidR="003526F9">
              <w:t>quarter is being reviewed internally.  We</w:t>
            </w:r>
            <w:r w:rsidR="007F61FD" w:rsidRPr="007F61FD">
              <w:t xml:space="preserve"> will update related policies and protocols as needed.  HPP required redundant radio drills were conducted or are planned, we participated in development of Bur</w:t>
            </w:r>
            <w:r w:rsidR="003526F9">
              <w:t>n, I</w:t>
            </w:r>
            <w:r w:rsidR="007F61FD" w:rsidRPr="007F61FD">
              <w:t xml:space="preserve">nfectious Disease </w:t>
            </w:r>
            <w:r w:rsidR="003526F9">
              <w:t xml:space="preserve">and Pediatric Surge </w:t>
            </w:r>
            <w:r w:rsidR="007F61FD" w:rsidRPr="007F61FD">
              <w:t>Annexe</w:t>
            </w:r>
            <w:r w:rsidR="003526F9">
              <w:t xml:space="preserve"> development</w:t>
            </w:r>
            <w:r w:rsidR="007F61FD" w:rsidRPr="007F61FD">
              <w:t xml:space="preserve">, and North Coast EMS County Disaster Liaisons continue to be available to support the MHOAC programs and assist with HPP Deliverables.   </w:t>
            </w:r>
            <w:r w:rsidR="003526F9">
              <w:t>See the CDPH HPP Year-Emd Report.</w:t>
            </w:r>
            <w:r w:rsidRPr="00441345">
              <w:rPr>
                <w:rFonts w:ascii="Arial" w:eastAsia="Times New Roman" w:hAnsi="Arial" w:cs="Arial"/>
              </w:rPr>
              <w:fldChar w:fldCharType="end"/>
            </w:r>
          </w:p>
        </w:tc>
      </w:tr>
    </w:tbl>
    <w:p w14:paraId="54E4AD78" w14:textId="77777777" w:rsidR="00D2177B" w:rsidRPr="00441345" w:rsidRDefault="00D2177B" w:rsidP="006A615D">
      <w:pPr>
        <w:tabs>
          <w:tab w:val="num" w:pos="1080"/>
        </w:tabs>
        <w:spacing w:after="0" w:line="240" w:lineRule="auto"/>
        <w:rPr>
          <w:rFonts w:ascii="Arial" w:eastAsia="Times New Roman" w:hAnsi="Arial" w:cs="Arial"/>
        </w:rPr>
      </w:pPr>
    </w:p>
    <w:p w14:paraId="54E4AD79"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Identifying disaster preparedness</w:t>
      </w:r>
      <w:r w:rsidR="009407F4" w:rsidRPr="00441345">
        <w:rPr>
          <w:rFonts w:ascii="Arial" w:eastAsia="Times New Roman" w:hAnsi="Arial" w:cs="Arial"/>
        </w:rPr>
        <w:t>, mitigation, response, and recovery</w:t>
      </w:r>
      <w:r w:rsidRPr="00441345">
        <w:rPr>
          <w:rFonts w:ascii="Arial" w:eastAsia="Times New Roman" w:hAnsi="Arial" w:cs="Arial"/>
        </w:rPr>
        <w:t xml:space="preserve"> needs</w:t>
      </w:r>
      <w:r w:rsidR="009407F4"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B"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120923B9" w14:textId="35AE3416" w:rsidR="000B2520" w:rsidRDefault="00D2177B" w:rsidP="006A615D">
            <w:pPr>
              <w:spacing w:after="0" w:line="240" w:lineRule="auto"/>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7F61FD" w:rsidRPr="007F61FD">
              <w:t xml:space="preserve">We </w:t>
            </w:r>
            <w:r w:rsidR="003526F9">
              <w:t xml:space="preserve">previously </w:t>
            </w:r>
            <w:r w:rsidR="007F61FD" w:rsidRPr="007F61FD">
              <w:t>contracted with Morgan Fox to be The Lake County HPP and EMS Liaison</w:t>
            </w:r>
            <w:r w:rsidR="003526F9">
              <w:t xml:space="preserve">.  </w:t>
            </w:r>
            <w:r w:rsidR="000B2520">
              <w:t xml:space="preserve">Morgan is parttime with $15,000 allocatred annually for EMS related work and $10,000 of HPP funding for Disaster related work.  </w:t>
            </w:r>
            <w:r w:rsidR="007F61FD" w:rsidRPr="007F61FD">
              <w:t>As part of our HPP disaster planning activities we continue to evaluate existing North Coast EMS and regional disaster preparedness needs with our HPP,</w:t>
            </w:r>
            <w:r w:rsidR="003526F9">
              <w:t xml:space="preserve"> </w:t>
            </w:r>
            <w:r w:rsidR="007F61FD" w:rsidRPr="007F61FD">
              <w:t>OES</w:t>
            </w:r>
            <w:r w:rsidR="003526F9">
              <w:t xml:space="preserve">, </w:t>
            </w:r>
            <w:r w:rsidR="007F61FD" w:rsidRPr="007F61FD">
              <w:t>Public Health partners</w:t>
            </w:r>
            <w:r w:rsidR="003526F9">
              <w:t xml:space="preserve"> and County Disaster Liaisons</w:t>
            </w:r>
            <w:r w:rsidR="007F61FD" w:rsidRPr="007F61FD">
              <w:t xml:space="preserve">.  This includes review of numerous documents, attending meetings and working collaboratively with each JPA member county and the State.  Through the North Coast EMS County Liaison contractors, North Coast EMS worked with our Public Health Departments to achieve the HPP Disaster grant deliverables and define supporting activities associated with the FY 22-23 HPP work plan.  We are </w:t>
            </w:r>
            <w:r w:rsidR="003526F9">
              <w:t>previously submitted the Mid-Year HPP Report and next year's Capability Report to CDPH, and are working on the Year</w:t>
            </w:r>
            <w:r w:rsidR="007F61FD" w:rsidRPr="007F61FD">
              <w:t>-</w:t>
            </w:r>
            <w:r w:rsidR="003526F9">
              <w:t>End</w:t>
            </w:r>
            <w:r w:rsidR="007F61FD" w:rsidRPr="007F61FD">
              <w:t xml:space="preserve"> HPP Repor</w:t>
            </w:r>
            <w:r w:rsidR="003526F9">
              <w:t>t</w:t>
            </w:r>
            <w:r w:rsidR="007F61FD" w:rsidRPr="007F61FD">
              <w:t xml:space="preserve">. </w:t>
            </w:r>
          </w:p>
          <w:p w14:paraId="7E1B3FA8" w14:textId="77777777" w:rsidR="000B2520" w:rsidRDefault="000B2520" w:rsidP="006A615D">
            <w:pPr>
              <w:spacing w:after="0" w:line="240" w:lineRule="auto"/>
            </w:pPr>
          </w:p>
          <w:p w14:paraId="54E4AD7A" w14:textId="03AC252F" w:rsidR="00D2177B" w:rsidRPr="00441345" w:rsidRDefault="007F61FD" w:rsidP="006A615D">
            <w:pPr>
              <w:spacing w:after="0" w:line="240" w:lineRule="auto"/>
              <w:rPr>
                <w:rFonts w:ascii="Arial" w:eastAsia="Calibri" w:hAnsi="Arial" w:cs="Arial"/>
              </w:rPr>
            </w:pPr>
            <w:r w:rsidRPr="007F61FD">
              <w:t xml:space="preserve"> </w:t>
            </w:r>
            <w:r w:rsidR="00D2177B" w:rsidRPr="00441345">
              <w:rPr>
                <w:rFonts w:ascii="Arial" w:eastAsia="Times New Roman" w:hAnsi="Arial" w:cs="Arial"/>
              </w:rPr>
              <w:fldChar w:fldCharType="end"/>
            </w:r>
          </w:p>
        </w:tc>
      </w:tr>
    </w:tbl>
    <w:p w14:paraId="54E4AD7C" w14:textId="77777777" w:rsidR="00D2177B" w:rsidRPr="00441345" w:rsidRDefault="00D2177B" w:rsidP="006A615D">
      <w:pPr>
        <w:tabs>
          <w:tab w:val="num" w:pos="1080"/>
        </w:tabs>
        <w:spacing w:after="0" w:line="240" w:lineRule="auto"/>
        <w:rPr>
          <w:rFonts w:ascii="Arial" w:eastAsia="Times New Roman" w:hAnsi="Arial" w:cs="Arial"/>
        </w:rPr>
      </w:pPr>
    </w:p>
    <w:p w14:paraId="54E4AD7D" w14:textId="77777777"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ordinating the </w:t>
      </w:r>
      <w:r w:rsidR="009407F4" w:rsidRPr="00441345">
        <w:rPr>
          <w:rFonts w:ascii="Arial" w:eastAsia="Times New Roman" w:hAnsi="Arial" w:cs="Arial"/>
        </w:rPr>
        <w:t>Medical Health Operational Area Coordination (MHOAC) Program or coordinating with the MHOAC Program of the affected county/counties, as appropriate</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7F"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7E" w14:textId="763D5111"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North Coast EMS staff and HPP contractors coordinated with the MHOAC in each county, attended meetings, participate in local, state and Regional Medical Disaster meetings and events and participated or coordinated</w:t>
            </w:r>
            <w:r w:rsidR="00D74688">
              <w:t xml:space="preserve"> </w:t>
            </w:r>
            <w:r w:rsidR="00675DD9" w:rsidRPr="00675DD9">
              <w:t xml:space="preserve">state, regional and county HPP related activities designed to support and assist each MHOAC. </w:t>
            </w:r>
            <w:r w:rsidRPr="00441345">
              <w:rPr>
                <w:rFonts w:ascii="Arial" w:eastAsia="Times New Roman" w:hAnsi="Arial" w:cs="Arial"/>
              </w:rPr>
              <w:fldChar w:fldCharType="end"/>
            </w:r>
          </w:p>
        </w:tc>
      </w:tr>
    </w:tbl>
    <w:p w14:paraId="54E4AD80" w14:textId="77777777" w:rsidR="00D2177B" w:rsidRPr="00441345" w:rsidRDefault="00D2177B" w:rsidP="006A615D">
      <w:pPr>
        <w:spacing w:after="0" w:line="240" w:lineRule="auto"/>
        <w:rPr>
          <w:rFonts w:ascii="Arial" w:eastAsia="Times New Roman" w:hAnsi="Arial" w:cs="Arial"/>
        </w:rPr>
      </w:pPr>
    </w:p>
    <w:p w14:paraId="54E4AD81" w14:textId="77FDDE7B" w:rsidR="00D2177B" w:rsidRPr="00441345" w:rsidRDefault="00D2177B" w:rsidP="006A615D">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lastRenderedPageBreak/>
        <w:t xml:space="preserve">Coordinating the </w:t>
      </w:r>
      <w:r w:rsidR="003F1E56" w:rsidRPr="00441345">
        <w:rPr>
          <w:rFonts w:ascii="Arial" w:eastAsia="Times New Roman" w:hAnsi="Arial" w:cs="Arial"/>
        </w:rPr>
        <w:t>R</w:t>
      </w:r>
      <w:r w:rsidRPr="00441345">
        <w:rPr>
          <w:rFonts w:ascii="Arial" w:eastAsia="Times New Roman" w:hAnsi="Arial" w:cs="Arial"/>
        </w:rPr>
        <w:t xml:space="preserve">egional </w:t>
      </w:r>
      <w:r w:rsidR="003F1E56" w:rsidRPr="00441345">
        <w:rPr>
          <w:rFonts w:ascii="Arial" w:eastAsia="Times New Roman" w:hAnsi="Arial" w:cs="Arial"/>
        </w:rPr>
        <w:t>D</w:t>
      </w:r>
      <w:r w:rsidRPr="00441345">
        <w:rPr>
          <w:rFonts w:ascii="Arial" w:eastAsia="Times New Roman" w:hAnsi="Arial" w:cs="Arial"/>
        </w:rPr>
        <w:t xml:space="preserve">isaster </w:t>
      </w:r>
      <w:r w:rsidR="003F1E56" w:rsidRPr="00441345">
        <w:rPr>
          <w:rFonts w:ascii="Arial" w:eastAsia="Times New Roman" w:hAnsi="Arial" w:cs="Arial"/>
        </w:rPr>
        <w:t>M</w:t>
      </w:r>
      <w:r w:rsidRPr="00441345">
        <w:rPr>
          <w:rFonts w:ascii="Arial" w:eastAsia="Times New Roman" w:hAnsi="Arial" w:cs="Arial"/>
        </w:rPr>
        <w:t>edical</w:t>
      </w:r>
      <w:r w:rsidR="003F1E56" w:rsidRPr="00441345">
        <w:rPr>
          <w:rFonts w:ascii="Arial" w:eastAsia="Times New Roman" w:hAnsi="Arial" w:cs="Arial"/>
        </w:rPr>
        <w:t xml:space="preserve"> H</w:t>
      </w:r>
      <w:r w:rsidRPr="00441345">
        <w:rPr>
          <w:rFonts w:ascii="Arial" w:eastAsia="Times New Roman" w:hAnsi="Arial" w:cs="Arial"/>
        </w:rPr>
        <w:t xml:space="preserve">ealth </w:t>
      </w:r>
      <w:r w:rsidR="003F1E56" w:rsidRPr="00441345">
        <w:rPr>
          <w:rFonts w:ascii="Arial" w:eastAsia="Times New Roman" w:hAnsi="Arial" w:cs="Arial"/>
        </w:rPr>
        <w:t>Coordination</w:t>
      </w:r>
      <w:r w:rsidRPr="00441345">
        <w:rPr>
          <w:rFonts w:ascii="Arial" w:eastAsia="Times New Roman" w:hAnsi="Arial" w:cs="Arial"/>
        </w:rPr>
        <w:t xml:space="preserve"> </w:t>
      </w:r>
      <w:r w:rsidR="003F1E56" w:rsidRPr="00441345">
        <w:rPr>
          <w:rFonts w:ascii="Arial" w:eastAsia="Times New Roman" w:hAnsi="Arial" w:cs="Arial"/>
        </w:rPr>
        <w:t>(RDM</w:t>
      </w:r>
      <w:r w:rsidR="001E2482" w:rsidRPr="00441345">
        <w:rPr>
          <w:rFonts w:ascii="Arial" w:eastAsia="Times New Roman" w:hAnsi="Arial" w:cs="Arial"/>
        </w:rPr>
        <w:t>H</w:t>
      </w:r>
      <w:r w:rsidR="003F1E56" w:rsidRPr="00441345">
        <w:rPr>
          <w:rFonts w:ascii="Arial" w:eastAsia="Times New Roman" w:hAnsi="Arial" w:cs="Arial"/>
        </w:rPr>
        <w:t xml:space="preserve">C) Program </w:t>
      </w:r>
      <w:r w:rsidR="00C30CB5" w:rsidRPr="00441345">
        <w:rPr>
          <w:rFonts w:ascii="Arial" w:eastAsia="Times New Roman" w:hAnsi="Arial" w:cs="Arial"/>
        </w:rPr>
        <w:t xml:space="preserve">or </w:t>
      </w:r>
      <w:r w:rsidR="003F1E56" w:rsidRPr="00441345">
        <w:rPr>
          <w:rFonts w:ascii="Arial" w:eastAsia="Times New Roman" w:hAnsi="Arial" w:cs="Arial"/>
        </w:rPr>
        <w:t>coordinating with the RDMHC Program with</w:t>
      </w:r>
      <w:r w:rsidR="00C30CB5" w:rsidRPr="00441345">
        <w:rPr>
          <w:rFonts w:ascii="Arial" w:eastAsia="Times New Roman" w:hAnsi="Arial" w:cs="Arial"/>
        </w:rPr>
        <w:t>in</w:t>
      </w:r>
      <w:r w:rsidR="003F1E56" w:rsidRPr="00441345">
        <w:rPr>
          <w:rFonts w:ascii="Arial" w:eastAsia="Times New Roman" w:hAnsi="Arial" w:cs="Arial"/>
        </w:rPr>
        <w:t xml:space="preserve"> the member county/county’s California Office of Emergency Services mutual aid region</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3" w14:textId="77777777" w:rsidTr="006A615D">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2" w14:textId="6843CCA9"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See above.</w:t>
            </w:r>
            <w:r w:rsidRPr="00441345">
              <w:rPr>
                <w:rFonts w:ascii="Arial" w:eastAsia="Times New Roman" w:hAnsi="Arial" w:cs="Arial"/>
              </w:rPr>
              <w:fldChar w:fldCharType="end"/>
            </w:r>
          </w:p>
        </w:tc>
      </w:tr>
    </w:tbl>
    <w:p w14:paraId="54E4AD84" w14:textId="77777777" w:rsidR="00D2177B" w:rsidRPr="00441345" w:rsidRDefault="00D2177B" w:rsidP="006A615D">
      <w:pPr>
        <w:spacing w:after="0" w:line="240" w:lineRule="auto"/>
        <w:rPr>
          <w:rFonts w:ascii="Arial" w:eastAsia="Times New Roman" w:hAnsi="Arial" w:cs="Arial"/>
        </w:rPr>
      </w:pPr>
    </w:p>
    <w:p w14:paraId="54E4AD85" w14:textId="77777777" w:rsidR="00D2177B" w:rsidRPr="00441345" w:rsidRDefault="00D2177B"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Developing policies and procedures for EMS personnel in response to multi-casualty or disaster incident</w:t>
      </w:r>
      <w:r w:rsidR="003F1E56" w:rsidRPr="00441345">
        <w:rPr>
          <w:rFonts w:ascii="Arial" w:eastAsia="Times New Roman" w:hAnsi="Arial" w:cs="Arial"/>
        </w:rPr>
        <w:t>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7"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6" w14:textId="6D9465FC"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3F01E3">
              <w:t xml:space="preserve">This quarter </w:t>
            </w:r>
            <w:r w:rsidR="00675DD9" w:rsidRPr="00675DD9">
              <w:t xml:space="preserve">North Coast EMS </w:t>
            </w:r>
            <w:r w:rsidR="003F01E3">
              <w:t>updated the Regional</w:t>
            </w:r>
            <w:r w:rsidR="00675DD9" w:rsidRPr="00675DD9">
              <w:t xml:space="preserve"> MCI </w:t>
            </w:r>
            <w:r w:rsidR="003F01E3">
              <w:t xml:space="preserve">Plan and distributed it for internal review.  </w:t>
            </w:r>
            <w:r w:rsidRPr="00441345">
              <w:rPr>
                <w:rFonts w:ascii="Arial" w:eastAsia="Times New Roman" w:hAnsi="Arial" w:cs="Arial"/>
              </w:rPr>
              <w:fldChar w:fldCharType="end"/>
            </w:r>
          </w:p>
        </w:tc>
      </w:tr>
    </w:tbl>
    <w:p w14:paraId="54E4AD88" w14:textId="77777777" w:rsidR="00D2177B" w:rsidRPr="00441345" w:rsidRDefault="00D2177B" w:rsidP="006A615D">
      <w:pPr>
        <w:tabs>
          <w:tab w:val="num" w:pos="1080"/>
        </w:tabs>
        <w:spacing w:after="0" w:line="240" w:lineRule="auto"/>
        <w:rPr>
          <w:rFonts w:ascii="Arial" w:eastAsia="Times New Roman" w:hAnsi="Arial" w:cs="Arial"/>
        </w:rPr>
      </w:pPr>
    </w:p>
    <w:p w14:paraId="54E4AD89" w14:textId="77777777" w:rsidR="00D2177B" w:rsidRPr="00441345" w:rsidRDefault="003F1E56" w:rsidP="001F15B1">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Participatin</w:t>
      </w:r>
      <w:r w:rsidR="00D2177B" w:rsidRPr="00441345">
        <w:rPr>
          <w:rFonts w:ascii="Arial" w:eastAsia="Times New Roman" w:hAnsi="Arial" w:cs="Arial"/>
        </w:rPr>
        <w:t xml:space="preserve">g </w:t>
      </w:r>
      <w:r w:rsidRPr="00441345">
        <w:rPr>
          <w:rFonts w:ascii="Arial" w:eastAsia="Times New Roman" w:hAnsi="Arial" w:cs="Arial"/>
        </w:rPr>
        <w:t xml:space="preserve">in the development of </w:t>
      </w:r>
      <w:r w:rsidR="00D2177B" w:rsidRPr="00441345">
        <w:rPr>
          <w:rFonts w:ascii="Arial" w:eastAsia="Times New Roman" w:hAnsi="Arial" w:cs="Arial"/>
        </w:rPr>
        <w:t>mutual aid agreements</w:t>
      </w:r>
      <w:r w:rsidRPr="00441345">
        <w:rPr>
          <w:rFonts w:ascii="Arial" w:eastAsia="Times New Roman" w:hAnsi="Arial" w:cs="Arial"/>
        </w:rPr>
        <w:t>,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D2177B" w:rsidRPr="00441345" w14:paraId="54E4AD8B" w14:textId="77777777" w:rsidTr="001F15B1">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A" w14:textId="0C6EF80A" w:rsidR="00D2177B" w:rsidRPr="00441345" w:rsidRDefault="00D2177B"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675DD9" w:rsidRPr="00675DD9">
              <w:t xml:space="preserve">North Coast EMS has historically facilitated development of mutual aid agreements and all ambulance providers have mutual aid arrangements with surrounding providers.  North Coast EMS has no existing barriers to cross-jurisdictional utilization of paramedics provided state standards are followed.  We also continue to participate in IFT </w:t>
            </w:r>
            <w:r w:rsidR="003F01E3">
              <w:t>meetings</w:t>
            </w:r>
            <w:r w:rsidR="00675DD9" w:rsidRPr="00675DD9">
              <w:t xml:space="preserve"> in Lake County that involves mutual aid.   </w:t>
            </w:r>
            <w:r w:rsidRPr="00441345">
              <w:rPr>
                <w:rFonts w:ascii="Arial" w:eastAsia="Times New Roman" w:hAnsi="Arial" w:cs="Arial"/>
              </w:rPr>
              <w:fldChar w:fldCharType="end"/>
            </w:r>
          </w:p>
        </w:tc>
      </w:tr>
    </w:tbl>
    <w:p w14:paraId="54E4AD8C" w14:textId="77777777" w:rsidR="00D2177B" w:rsidRPr="00441345" w:rsidRDefault="00D2177B" w:rsidP="006A615D">
      <w:pPr>
        <w:tabs>
          <w:tab w:val="num" w:pos="1080"/>
        </w:tabs>
        <w:spacing w:after="0" w:line="240" w:lineRule="auto"/>
        <w:rPr>
          <w:rFonts w:ascii="Arial" w:eastAsia="Times New Roman" w:hAnsi="Arial" w:cs="Arial"/>
        </w:rPr>
      </w:pPr>
    </w:p>
    <w:p w14:paraId="54E4AD8D" w14:textId="77777777" w:rsidR="00D2177B" w:rsidRPr="00441345" w:rsidRDefault="00D2177B"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Collaborating with EMS </w:t>
      </w:r>
      <w:r w:rsidR="003F1E56" w:rsidRPr="00441345">
        <w:rPr>
          <w:rFonts w:ascii="Arial" w:eastAsia="Times New Roman" w:hAnsi="Arial" w:cs="Arial"/>
        </w:rPr>
        <w:t xml:space="preserve">providers </w:t>
      </w:r>
      <w:r w:rsidRPr="00441345">
        <w:rPr>
          <w:rFonts w:ascii="Arial" w:eastAsia="Times New Roman" w:hAnsi="Arial" w:cs="Arial"/>
        </w:rPr>
        <w:t xml:space="preserve">on </w:t>
      </w:r>
      <w:r w:rsidR="003F1E56" w:rsidRPr="00441345">
        <w:rPr>
          <w:rFonts w:ascii="Arial" w:eastAsia="Times New Roman" w:hAnsi="Arial" w:cs="Arial"/>
        </w:rPr>
        <w:t xml:space="preserve">Incident Command Systems (ICS) and </w:t>
      </w:r>
      <w:r w:rsidRPr="00441345">
        <w:rPr>
          <w:rFonts w:ascii="Arial" w:eastAsia="Times New Roman" w:hAnsi="Arial" w:cs="Arial"/>
        </w:rPr>
        <w:t>Standardized Emergency Management System (SEMS)</w:t>
      </w:r>
      <w:r w:rsidR="003F1E56" w:rsidRPr="00441345">
        <w:rPr>
          <w:rFonts w:ascii="Arial" w:eastAsia="Times New Roman" w:hAnsi="Arial" w:cs="Arial"/>
        </w:rPr>
        <w:t xml:space="preserve"> training, as request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F65BED" w:rsidRPr="00441345" w14:paraId="54E4AD8F"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8E" w14:textId="2F37859C" w:rsidR="00F65BED" w:rsidRPr="00441345" w:rsidRDefault="00F65BED"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081549">
              <w:t xml:space="preserve">  </w:t>
            </w:r>
            <w:r w:rsidR="00675DD9" w:rsidRPr="00675DD9">
              <w:t xml:space="preserve">North Coast EMS supports ongoing ICS and SEMS training.  Local training programs are conducted periodically and each approved Public Safety, First Responder, EMT-I and paramedic training program includes these topics.   </w:t>
            </w:r>
            <w:r w:rsidRPr="00441345">
              <w:rPr>
                <w:rFonts w:ascii="Arial" w:eastAsia="Times New Roman" w:hAnsi="Arial" w:cs="Arial"/>
              </w:rPr>
              <w:fldChar w:fldCharType="end"/>
            </w:r>
          </w:p>
        </w:tc>
      </w:tr>
    </w:tbl>
    <w:p w14:paraId="54E4AD90" w14:textId="77777777" w:rsidR="00F65BED" w:rsidRPr="00441345" w:rsidRDefault="00F65BED" w:rsidP="006A615D">
      <w:pPr>
        <w:spacing w:after="0" w:line="240" w:lineRule="auto"/>
        <w:rPr>
          <w:rFonts w:ascii="Arial" w:eastAsia="Times New Roman" w:hAnsi="Arial" w:cs="Arial"/>
        </w:rPr>
      </w:pPr>
    </w:p>
    <w:p w14:paraId="54E4AD91" w14:textId="77777777" w:rsidR="003F1E56" w:rsidRPr="00441345" w:rsidRDefault="003F1E56" w:rsidP="00FD6C1C">
      <w:pPr>
        <w:numPr>
          <w:ilvl w:val="0"/>
          <w:numId w:val="1"/>
        </w:numPr>
        <w:tabs>
          <w:tab w:val="clear" w:pos="720"/>
        </w:tabs>
        <w:spacing w:after="0" w:line="240" w:lineRule="auto"/>
        <w:rPr>
          <w:rFonts w:ascii="Arial" w:eastAsia="Times New Roman" w:hAnsi="Arial" w:cs="Arial"/>
        </w:rPr>
      </w:pPr>
      <w:r w:rsidRPr="00441345">
        <w:rPr>
          <w:rFonts w:ascii="Arial" w:eastAsia="Times New Roman" w:hAnsi="Arial" w:cs="Arial"/>
        </w:rPr>
        <w:t xml:space="preserve">Providing opportunities/exercises for Ambulance Strike Team Leader Trainees to complete their Position Task Books (PTB), as </w:t>
      </w:r>
      <w:proofErr w:type="gramStart"/>
      <w:r w:rsidRPr="00441345">
        <w:rPr>
          <w:rFonts w:ascii="Arial" w:eastAsia="Times New Roman" w:hAnsi="Arial" w:cs="Arial"/>
        </w:rPr>
        <w:t>available</w:t>
      </w:r>
      <w:proofErr w:type="gramEnd"/>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2"/>
      </w:tblGrid>
      <w:tr w:rsidR="003F1E56" w:rsidRPr="00441345" w14:paraId="54E4AD93" w14:textId="77777777" w:rsidTr="00FD6C1C">
        <w:tc>
          <w:tcPr>
            <w:tcW w:w="8748" w:type="dxa"/>
            <w:tcBorders>
              <w:top w:val="double" w:sz="4" w:space="0" w:color="auto"/>
              <w:left w:val="double" w:sz="4" w:space="0" w:color="auto"/>
              <w:bottom w:val="double" w:sz="4" w:space="0" w:color="auto"/>
              <w:right w:val="double" w:sz="4" w:space="0" w:color="auto"/>
            </w:tcBorders>
            <w:shd w:val="clear" w:color="auto" w:fill="auto"/>
          </w:tcPr>
          <w:p w14:paraId="54E4AD92" w14:textId="6EC7980B" w:rsidR="003F1E56" w:rsidRPr="00441345" w:rsidRDefault="003F1E56" w:rsidP="006A615D">
            <w:pPr>
              <w:spacing w:after="0" w:line="240" w:lineRule="auto"/>
              <w:rPr>
                <w:rFonts w:ascii="Arial" w:eastAsia="Calibri" w:hAnsi="Arial" w:cs="Arial"/>
              </w:rPr>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CA44AB">
              <w:t>Not available at this time.</w:t>
            </w:r>
            <w:r w:rsidRPr="00441345">
              <w:rPr>
                <w:rFonts w:ascii="Arial" w:eastAsia="Times New Roman" w:hAnsi="Arial" w:cs="Arial"/>
              </w:rPr>
              <w:fldChar w:fldCharType="end"/>
            </w:r>
          </w:p>
        </w:tc>
      </w:tr>
    </w:tbl>
    <w:p w14:paraId="54E4AD94" w14:textId="296D3BF4" w:rsidR="003F1E56" w:rsidRPr="00441345" w:rsidRDefault="003F1E56" w:rsidP="006A615D">
      <w:pPr>
        <w:spacing w:after="0" w:line="240" w:lineRule="auto"/>
        <w:rPr>
          <w:rFonts w:ascii="Arial" w:eastAsia="Times New Roman" w:hAnsi="Arial" w:cs="Arial"/>
        </w:rPr>
      </w:pPr>
    </w:p>
    <w:p w14:paraId="4944024F" w14:textId="77777777" w:rsidR="006A615D" w:rsidRPr="00441345" w:rsidRDefault="006A615D" w:rsidP="006A615D">
      <w:pPr>
        <w:numPr>
          <w:ilvl w:val="0"/>
          <w:numId w:val="2"/>
        </w:numPr>
        <w:tabs>
          <w:tab w:val="clear" w:pos="720"/>
        </w:tabs>
        <w:spacing w:after="0" w:line="240" w:lineRule="auto"/>
        <w:ind w:left="0" w:firstLine="0"/>
        <w:rPr>
          <w:rFonts w:ascii="Arial" w:eastAsia="Times New Roman" w:hAnsi="Arial" w:cs="Arial"/>
        </w:rPr>
      </w:pPr>
      <w:r w:rsidRPr="00441345">
        <w:rPr>
          <w:rFonts w:ascii="Arial" w:hAnsi="Arial" w:cs="Arial"/>
          <w:color w:val="000000"/>
        </w:rPr>
        <w:t>Workload gap(s) identified in BCP 4120-022-BCP-2022-A1</w:t>
      </w:r>
    </w:p>
    <w:tbl>
      <w:tblPr>
        <w:tblW w:w="455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5"/>
      </w:tblGrid>
      <w:tr w:rsidR="006A615D" w:rsidRPr="00441345" w14:paraId="554A36A0" w14:textId="77777777" w:rsidTr="002A1FA1">
        <w:trPr>
          <w:trHeight w:val="38"/>
        </w:trPr>
        <w:tc>
          <w:tcPr>
            <w:tcW w:w="5000" w:type="pct"/>
            <w:tcBorders>
              <w:top w:val="double" w:sz="4" w:space="0" w:color="auto"/>
              <w:left w:val="double" w:sz="4" w:space="0" w:color="auto"/>
              <w:bottom w:val="double" w:sz="4" w:space="0" w:color="auto"/>
              <w:right w:val="double" w:sz="4" w:space="0" w:color="auto"/>
            </w:tcBorders>
            <w:shd w:val="clear" w:color="auto" w:fill="auto"/>
          </w:tcPr>
          <w:p w14:paraId="260AB965" w14:textId="19697A7A" w:rsidR="00AF6E76" w:rsidRPr="00AF6E76" w:rsidRDefault="006A615D" w:rsidP="00AF6E76">
            <w:pPr>
              <w:spacing w:after="0" w:line="240" w:lineRule="auto"/>
              <w:jc w:val="both"/>
            </w:pPr>
            <w:r w:rsidRPr="00441345">
              <w:rPr>
                <w:rFonts w:ascii="Arial" w:eastAsia="Times New Roman" w:hAnsi="Arial" w:cs="Arial"/>
              </w:rPr>
              <w:fldChar w:fldCharType="begin">
                <w:ffData>
                  <w:name w:val="Text10"/>
                  <w:enabled/>
                  <w:calcOnExit w:val="0"/>
                  <w:textInput/>
                </w:ffData>
              </w:fldChar>
            </w:r>
            <w:r w:rsidRPr="00441345">
              <w:rPr>
                <w:rFonts w:ascii="Arial" w:eastAsia="Times New Roman" w:hAnsi="Arial" w:cs="Arial"/>
              </w:rPr>
              <w:instrText xml:space="preserve"> FORMTEXT </w:instrText>
            </w:r>
            <w:r w:rsidRPr="00441345">
              <w:rPr>
                <w:rFonts w:ascii="Arial" w:eastAsia="Times New Roman" w:hAnsi="Arial" w:cs="Arial"/>
              </w:rPr>
            </w:r>
            <w:r w:rsidRPr="00441345">
              <w:rPr>
                <w:rFonts w:ascii="Arial" w:eastAsia="Times New Roman" w:hAnsi="Arial" w:cs="Arial"/>
              </w:rPr>
              <w:fldChar w:fldCharType="separate"/>
            </w:r>
            <w:r w:rsidR="00AF6E76" w:rsidRPr="00AF6E76">
              <w:t>The North Coast EMS State General Fund allocation was increassed this FIscal Year by the EMSA and the executed contract includes the workload gaps identified in the BCP.  Gap one was the need for increased staff salaries, and the JPA Governing Board previously approved staff salary increases.  Gap 2 was fulfilled by an ongoing contract with Morgan Fox as the Lake County HPP and EMS Liaison.  Morgan was the only applicant and she has an excellent background in Disaster planning and coordination.  We will continue to work with her and Lake County representatives to identify her EMS role in Lake County, but it generally includes attending EMS and Disaster meetings, working with the entire EMS community, and coordinating with North Coast EMS to optiize her EMS contributions.</w:t>
            </w:r>
          </w:p>
          <w:p w14:paraId="66BCA659" w14:textId="77777777" w:rsidR="00AF6E76" w:rsidRDefault="00AF6E76" w:rsidP="00AF6E76">
            <w:pPr>
              <w:spacing w:after="0" w:line="240" w:lineRule="auto"/>
              <w:jc w:val="both"/>
            </w:pPr>
          </w:p>
          <w:p w14:paraId="5BC640B8" w14:textId="5D9AF2FE" w:rsidR="00AF6E76" w:rsidRDefault="00AF6E76" w:rsidP="00AF6E76">
            <w:pPr>
              <w:spacing w:after="0" w:line="240" w:lineRule="auto"/>
              <w:jc w:val="both"/>
              <w:rPr>
                <w:rFonts w:ascii="Arial" w:eastAsia="Times New Roman" w:hAnsi="Arial" w:cs="Arial"/>
              </w:rPr>
            </w:pPr>
            <w:r>
              <w:t xml:space="preserve">Gap 3 was initiated this quarter when </w:t>
            </w:r>
            <w:r w:rsidRPr="00AF6E76">
              <w:t>Kayce Hurd completed the draft update of the Regional MCI Plan.  Following internal review, we will send it to the Region for input.</w:t>
            </w:r>
          </w:p>
          <w:p w14:paraId="51195E79" w14:textId="28A3A311" w:rsidR="006A615D" w:rsidRPr="00441345" w:rsidRDefault="006A615D" w:rsidP="006A615D">
            <w:pPr>
              <w:spacing w:after="0" w:line="240" w:lineRule="auto"/>
              <w:jc w:val="both"/>
              <w:rPr>
                <w:rFonts w:ascii="Arial" w:eastAsia="Calibri" w:hAnsi="Arial" w:cs="Arial"/>
              </w:rPr>
            </w:pPr>
            <w:r w:rsidRPr="00441345">
              <w:rPr>
                <w:rFonts w:ascii="Arial" w:eastAsia="Times New Roman" w:hAnsi="Arial" w:cs="Arial"/>
              </w:rPr>
              <w:fldChar w:fldCharType="end"/>
            </w:r>
          </w:p>
        </w:tc>
      </w:tr>
    </w:tbl>
    <w:p w14:paraId="5EA1D5BB" w14:textId="77777777" w:rsidR="006A615D" w:rsidRPr="00441345" w:rsidRDefault="006A615D" w:rsidP="006A615D">
      <w:pPr>
        <w:spacing w:after="0" w:line="240" w:lineRule="auto"/>
        <w:rPr>
          <w:rFonts w:ascii="Arial" w:eastAsia="Times New Roman" w:hAnsi="Arial" w:cs="Arial"/>
        </w:rPr>
      </w:pPr>
    </w:p>
    <w:sectPr w:rsidR="006A615D" w:rsidRPr="00441345" w:rsidSect="0080057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596C3" w14:textId="77777777" w:rsidR="00847656" w:rsidRDefault="00847656" w:rsidP="00340F52">
      <w:pPr>
        <w:spacing w:after="0" w:line="240" w:lineRule="auto"/>
      </w:pPr>
      <w:r>
        <w:separator/>
      </w:r>
    </w:p>
  </w:endnote>
  <w:endnote w:type="continuationSeparator" w:id="0">
    <w:p w14:paraId="23471D08" w14:textId="77777777" w:rsidR="00847656" w:rsidRDefault="00847656" w:rsidP="00340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86E1B" w14:textId="77777777" w:rsidR="00DA71C4" w:rsidRDefault="00DA7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A" w14:textId="77777777" w:rsidR="008E305A" w:rsidRPr="008E305A" w:rsidRDefault="008E305A" w:rsidP="008E305A">
    <w:pPr>
      <w:pBdr>
        <w:top w:val="single" w:sz="4" w:space="1" w:color="auto"/>
      </w:pBdr>
      <w:tabs>
        <w:tab w:val="center" w:pos="4680"/>
        <w:tab w:val="right" w:pos="9360"/>
      </w:tabs>
      <w:spacing w:after="0" w:line="100" w:lineRule="atLeast"/>
      <w:jc w:val="center"/>
      <w:rPr>
        <w:rFonts w:ascii="Arial" w:eastAsia="Times New Roman" w:hAnsi="Arial" w:cs="Arial"/>
        <w:color w:val="000000"/>
        <w:sz w:val="18"/>
        <w:szCs w:val="18"/>
      </w:rPr>
    </w:pPr>
    <w:r w:rsidRPr="008E305A">
      <w:rPr>
        <w:rFonts w:ascii="Arial" w:eastAsia="Times New Roman" w:hAnsi="Arial" w:cs="Arial"/>
        <w:color w:val="000000"/>
        <w:sz w:val="18"/>
        <w:szCs w:val="18"/>
      </w:rPr>
      <w:tab/>
      <w:t xml:space="preserve">Page </w:t>
    </w:r>
    <w:r w:rsidRPr="008E305A">
      <w:rPr>
        <w:rFonts w:ascii="Times New Roman" w:eastAsia="Times New Roman" w:hAnsi="Times New Roman" w:cs="Times New Roman"/>
        <w:sz w:val="20"/>
        <w:szCs w:val="20"/>
      </w:rPr>
      <w:fldChar w:fldCharType="begin"/>
    </w:r>
    <w:r w:rsidRPr="008E305A">
      <w:rPr>
        <w:rFonts w:ascii="Times New Roman" w:eastAsia="Times New Roman" w:hAnsi="Times New Roman" w:cs="Times New Roman"/>
        <w:sz w:val="20"/>
        <w:szCs w:val="20"/>
      </w:rPr>
      <w:instrText xml:space="preserve"> PAGE </w:instrText>
    </w:r>
    <w:r w:rsidRPr="008E305A">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1</w:t>
    </w:r>
    <w:r w:rsidRPr="008E305A">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of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NUMPAGES  \* Arabic  \* MERGEFORMAT </w:instrText>
    </w:r>
    <w:r>
      <w:rPr>
        <w:rFonts w:ascii="Times New Roman" w:eastAsia="Times New Roman" w:hAnsi="Times New Roman" w:cs="Times New Roman"/>
        <w:sz w:val="20"/>
        <w:szCs w:val="20"/>
      </w:rPr>
      <w:fldChar w:fldCharType="separate"/>
    </w:r>
    <w:r w:rsidR="00F36013">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r w:rsidRPr="008E305A">
      <w:rPr>
        <w:rFonts w:ascii="Times New Roman" w:eastAsia="Times New Roman" w:hAnsi="Times New Roman" w:cs="Times New Roman"/>
        <w:sz w:val="20"/>
        <w:szCs w:val="20"/>
      </w:rPr>
      <w:tab/>
    </w:r>
    <w:r w:rsidRPr="008E305A">
      <w:rPr>
        <w:rFonts w:ascii="Arial" w:eastAsia="Times New Roman" w:hAnsi="Arial" w:cs="Arial"/>
        <w:color w:val="000000"/>
        <w:sz w:val="18"/>
        <w:szCs w:val="18"/>
      </w:rPr>
      <w:t>California EMS Authority</w:t>
    </w:r>
  </w:p>
  <w:p w14:paraId="54E4AD9B" w14:textId="70AF7793" w:rsidR="008B754C" w:rsidRPr="008E305A" w:rsidRDefault="008E305A" w:rsidP="008E305A">
    <w:pPr>
      <w:pStyle w:val="Footer"/>
    </w:pPr>
    <w:r w:rsidRPr="008E305A">
      <w:rPr>
        <w:rFonts w:ascii="Arial" w:eastAsia="Times New Roman" w:hAnsi="Arial" w:cs="Arial"/>
        <w:color w:val="000000"/>
        <w:sz w:val="18"/>
        <w:szCs w:val="18"/>
      </w:rPr>
      <w:tab/>
    </w:r>
    <w:r>
      <w:rPr>
        <w:rFonts w:ascii="Arial" w:eastAsia="Times New Roman" w:hAnsi="Arial" w:cs="Arial"/>
        <w:color w:val="000000"/>
        <w:sz w:val="18"/>
        <w:szCs w:val="18"/>
      </w:rPr>
      <w:tab/>
    </w:r>
    <w:r w:rsidRPr="008E305A">
      <w:rPr>
        <w:rFonts w:ascii="Arial" w:eastAsia="Times New Roman" w:hAnsi="Arial" w:cs="Arial"/>
        <w:color w:val="000000"/>
        <w:sz w:val="18"/>
        <w:szCs w:val="18"/>
      </w:rPr>
      <w:t xml:space="preserve">(Rev. </w:t>
    </w:r>
    <w:r w:rsidR="00DA71C4">
      <w:rPr>
        <w:rFonts w:ascii="Arial" w:eastAsia="Times New Roman" w:hAnsi="Arial" w:cs="Arial"/>
        <w:color w:val="000000"/>
        <w:sz w:val="18"/>
        <w:szCs w:val="18"/>
      </w:rPr>
      <w:t>10</w:t>
    </w:r>
    <w:r w:rsidRPr="008E305A">
      <w:rPr>
        <w:rFonts w:ascii="Arial" w:eastAsia="Times New Roman" w:hAnsi="Arial" w:cs="Arial"/>
        <w:color w:val="000000"/>
        <w:sz w:val="18"/>
        <w:szCs w:val="18"/>
      </w:rPr>
      <w:t>/</w:t>
    </w:r>
    <w:r w:rsidR="00DA71C4">
      <w:rPr>
        <w:rFonts w:ascii="Arial" w:eastAsia="Times New Roman" w:hAnsi="Arial" w:cs="Arial"/>
        <w:color w:val="000000"/>
        <w:sz w:val="18"/>
        <w:szCs w:val="18"/>
      </w:rPr>
      <w:t>22</w:t>
    </w:r>
    <w:r w:rsidRPr="008E305A">
      <w:rPr>
        <w:rFonts w:ascii="Arial" w:eastAsia="Times New Roman" w:hAnsi="Arial" w:cs="Arial"/>
        <w:color w:val="000000"/>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7756" w14:textId="77777777" w:rsidR="00DA71C4" w:rsidRDefault="00DA7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B8487" w14:textId="77777777" w:rsidR="00847656" w:rsidRDefault="00847656" w:rsidP="00340F52">
      <w:pPr>
        <w:spacing w:after="0" w:line="240" w:lineRule="auto"/>
      </w:pPr>
      <w:r>
        <w:separator/>
      </w:r>
    </w:p>
  </w:footnote>
  <w:footnote w:type="continuationSeparator" w:id="0">
    <w:p w14:paraId="6EB5D5D9" w14:textId="77777777" w:rsidR="00847656" w:rsidRDefault="00847656" w:rsidP="00340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874E4" w14:textId="77777777" w:rsidR="00DA71C4" w:rsidRDefault="00DA71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AD99" w14:textId="77777777" w:rsidR="001E7811" w:rsidRDefault="004B13A4" w:rsidP="004406B8">
    <w:pPr>
      <w:pStyle w:val="Header"/>
      <w:tabs>
        <w:tab w:val="clear" w:pos="4680"/>
      </w:tabs>
    </w:pPr>
    <w:r>
      <w:rPr>
        <w:noProof/>
      </w:rPr>
      <w:drawing>
        <wp:anchor distT="0" distB="0" distL="114300" distR="114300" simplePos="0" relativeHeight="251659264" behindDoc="1" locked="0" layoutInCell="1" allowOverlap="1" wp14:anchorId="54E4AD9C" wp14:editId="54E4AD9D">
          <wp:simplePos x="0" y="0"/>
          <wp:positionH relativeFrom="column">
            <wp:posOffset>4826000</wp:posOffset>
          </wp:positionH>
          <wp:positionV relativeFrom="paragraph">
            <wp:posOffset>-447675</wp:posOffset>
          </wp:positionV>
          <wp:extent cx="1535845" cy="1152525"/>
          <wp:effectExtent l="0" t="0" r="0" b="0"/>
          <wp:wrapNone/>
          <wp:docPr id="4" name="Picture 4" descr="\\emsadthq1386\emsa data files\EMS Files\Logos\EMSA-Seal-Logo-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adthq1386\emsa data files\EMS Files\Logos\EMSA-Seal-Logo-Trans.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5845"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4406B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A775" w14:textId="77777777" w:rsidR="00DA71C4" w:rsidRDefault="00DA71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54326"/>
    <w:multiLevelType w:val="multilevel"/>
    <w:tmpl w:val="FC28419E"/>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1D086C4C"/>
    <w:multiLevelType w:val="hybridMultilevel"/>
    <w:tmpl w:val="D396A4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B865F0"/>
    <w:multiLevelType w:val="hybridMultilevel"/>
    <w:tmpl w:val="F6B05E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76947F7"/>
    <w:multiLevelType w:val="hybridMultilevel"/>
    <w:tmpl w:val="2A14CF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CB2248"/>
    <w:multiLevelType w:val="multilevel"/>
    <w:tmpl w:val="C794EF8C"/>
    <w:lvl w:ilvl="0">
      <w:start w:val="1"/>
      <w:numFmt w:val="bullet"/>
      <w:lvlText w:val=""/>
      <w:lvlJc w:val="left"/>
      <w:pPr>
        <w:ind w:left="1080" w:hanging="360"/>
      </w:pPr>
      <w:rPr>
        <w:rFonts w:ascii="Symbol" w:hAnsi="Symbol" w:hint="default"/>
      </w:rPr>
    </w:lvl>
    <w:lvl w:ilvl="1">
      <w:start w:val="1"/>
      <w:numFmt w:val="bullet"/>
      <w:lvlText w:val=""/>
      <w:lvlJc w:val="left"/>
      <w:pPr>
        <w:ind w:left="1440" w:hanging="72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6F7A63C4"/>
    <w:multiLevelType w:val="hybridMultilevel"/>
    <w:tmpl w:val="56DA6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59098682">
    <w:abstractNumId w:val="1"/>
  </w:num>
  <w:num w:numId="2" w16cid:durableId="1081416344">
    <w:abstractNumId w:val="2"/>
  </w:num>
  <w:num w:numId="3" w16cid:durableId="1656180412">
    <w:abstractNumId w:val="5"/>
  </w:num>
  <w:num w:numId="4" w16cid:durableId="1114909781">
    <w:abstractNumId w:val="4"/>
  </w:num>
  <w:num w:numId="5" w16cid:durableId="1403992709">
    <w:abstractNumId w:val="3"/>
  </w:num>
  <w:num w:numId="6" w16cid:durableId="1268149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q89Bcj+RyFB2/f72kGqK1o6Sis5eJ6nWvZ+HjSbQjul6Gate8KoF2D5TD2PqYr5Mpz9zVeF2K3yw1qirt9Nkng==" w:salt="KzFhqgDjbyZMPHy5ghAO4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IzC1MjEyNjMwNLSyUdpeDU4uLM/DyQApNaAK9AzZAsAAAA"/>
  </w:docVars>
  <w:rsids>
    <w:rsidRoot w:val="00340F52"/>
    <w:rsid w:val="000036D9"/>
    <w:rsid w:val="00010740"/>
    <w:rsid w:val="0002371C"/>
    <w:rsid w:val="00031250"/>
    <w:rsid w:val="00031A56"/>
    <w:rsid w:val="00044826"/>
    <w:rsid w:val="0004505D"/>
    <w:rsid w:val="00065D58"/>
    <w:rsid w:val="00070A59"/>
    <w:rsid w:val="0007177E"/>
    <w:rsid w:val="00077FB5"/>
    <w:rsid w:val="00081549"/>
    <w:rsid w:val="00082577"/>
    <w:rsid w:val="0008281E"/>
    <w:rsid w:val="00095B0E"/>
    <w:rsid w:val="000963D5"/>
    <w:rsid w:val="000B2520"/>
    <w:rsid w:val="000B384D"/>
    <w:rsid w:val="000B7081"/>
    <w:rsid w:val="000C110F"/>
    <w:rsid w:val="000C560C"/>
    <w:rsid w:val="000C6D5E"/>
    <w:rsid w:val="000C7868"/>
    <w:rsid w:val="000D547A"/>
    <w:rsid w:val="000E6C3D"/>
    <w:rsid w:val="000F186A"/>
    <w:rsid w:val="000F5CBF"/>
    <w:rsid w:val="00111696"/>
    <w:rsid w:val="001301BB"/>
    <w:rsid w:val="00143403"/>
    <w:rsid w:val="0016295E"/>
    <w:rsid w:val="00172FEE"/>
    <w:rsid w:val="00177B68"/>
    <w:rsid w:val="001A1077"/>
    <w:rsid w:val="001A21C7"/>
    <w:rsid w:val="001A6498"/>
    <w:rsid w:val="001C471D"/>
    <w:rsid w:val="001D0CD9"/>
    <w:rsid w:val="001D1480"/>
    <w:rsid w:val="001D3492"/>
    <w:rsid w:val="001E18F7"/>
    <w:rsid w:val="001E2482"/>
    <w:rsid w:val="001E7811"/>
    <w:rsid w:val="001F15B1"/>
    <w:rsid w:val="001F4734"/>
    <w:rsid w:val="001F548A"/>
    <w:rsid w:val="00200878"/>
    <w:rsid w:val="00201581"/>
    <w:rsid w:val="00207104"/>
    <w:rsid w:val="00214A9B"/>
    <w:rsid w:val="00214BFE"/>
    <w:rsid w:val="002241DA"/>
    <w:rsid w:val="00227301"/>
    <w:rsid w:val="0023123A"/>
    <w:rsid w:val="0025647E"/>
    <w:rsid w:val="00260A89"/>
    <w:rsid w:val="00263B4A"/>
    <w:rsid w:val="00267C05"/>
    <w:rsid w:val="00274FF0"/>
    <w:rsid w:val="00275625"/>
    <w:rsid w:val="00276B8B"/>
    <w:rsid w:val="00281D82"/>
    <w:rsid w:val="00285F19"/>
    <w:rsid w:val="002862B4"/>
    <w:rsid w:val="00294590"/>
    <w:rsid w:val="002A2813"/>
    <w:rsid w:val="002A3225"/>
    <w:rsid w:val="002A671E"/>
    <w:rsid w:val="002B2D47"/>
    <w:rsid w:val="002B2FA9"/>
    <w:rsid w:val="002B54F5"/>
    <w:rsid w:val="002C1EC8"/>
    <w:rsid w:val="002C54F7"/>
    <w:rsid w:val="002C62B1"/>
    <w:rsid w:val="002C70A7"/>
    <w:rsid w:val="002D39D3"/>
    <w:rsid w:val="002F0578"/>
    <w:rsid w:val="002F5D6E"/>
    <w:rsid w:val="002F763E"/>
    <w:rsid w:val="0030131F"/>
    <w:rsid w:val="00307CA2"/>
    <w:rsid w:val="00313AA2"/>
    <w:rsid w:val="00317A45"/>
    <w:rsid w:val="003231FC"/>
    <w:rsid w:val="00327543"/>
    <w:rsid w:val="00330FB6"/>
    <w:rsid w:val="00340F52"/>
    <w:rsid w:val="00344D9C"/>
    <w:rsid w:val="003463C8"/>
    <w:rsid w:val="00351ED1"/>
    <w:rsid w:val="003526F9"/>
    <w:rsid w:val="003653BB"/>
    <w:rsid w:val="0036616D"/>
    <w:rsid w:val="003858CA"/>
    <w:rsid w:val="003A28BD"/>
    <w:rsid w:val="003A6625"/>
    <w:rsid w:val="003C08E9"/>
    <w:rsid w:val="003E4154"/>
    <w:rsid w:val="003E6669"/>
    <w:rsid w:val="003F01E3"/>
    <w:rsid w:val="003F1E56"/>
    <w:rsid w:val="003F73DC"/>
    <w:rsid w:val="0040089D"/>
    <w:rsid w:val="00400D92"/>
    <w:rsid w:val="004020B0"/>
    <w:rsid w:val="00407A94"/>
    <w:rsid w:val="00410CF7"/>
    <w:rsid w:val="00434C87"/>
    <w:rsid w:val="00435534"/>
    <w:rsid w:val="00436966"/>
    <w:rsid w:val="00437D24"/>
    <w:rsid w:val="004406B8"/>
    <w:rsid w:val="00441345"/>
    <w:rsid w:val="0044147F"/>
    <w:rsid w:val="004519FE"/>
    <w:rsid w:val="004615F7"/>
    <w:rsid w:val="004628A3"/>
    <w:rsid w:val="00477269"/>
    <w:rsid w:val="00477AED"/>
    <w:rsid w:val="00485B07"/>
    <w:rsid w:val="004875CD"/>
    <w:rsid w:val="00487DA1"/>
    <w:rsid w:val="0049010D"/>
    <w:rsid w:val="00494EB8"/>
    <w:rsid w:val="004B02F9"/>
    <w:rsid w:val="004B13A4"/>
    <w:rsid w:val="004C39FE"/>
    <w:rsid w:val="004C46DC"/>
    <w:rsid w:val="004C4B41"/>
    <w:rsid w:val="004C5CD5"/>
    <w:rsid w:val="004D7DB1"/>
    <w:rsid w:val="004E0173"/>
    <w:rsid w:val="004E0A3E"/>
    <w:rsid w:val="00500FCE"/>
    <w:rsid w:val="005101DC"/>
    <w:rsid w:val="00511D69"/>
    <w:rsid w:val="005134D5"/>
    <w:rsid w:val="00521FC1"/>
    <w:rsid w:val="00523FC4"/>
    <w:rsid w:val="00542747"/>
    <w:rsid w:val="00545C32"/>
    <w:rsid w:val="00550A4A"/>
    <w:rsid w:val="00550DA0"/>
    <w:rsid w:val="00560B2E"/>
    <w:rsid w:val="0056778A"/>
    <w:rsid w:val="0059036B"/>
    <w:rsid w:val="00590E3D"/>
    <w:rsid w:val="00591003"/>
    <w:rsid w:val="005924D1"/>
    <w:rsid w:val="00596423"/>
    <w:rsid w:val="00596CC9"/>
    <w:rsid w:val="005A3397"/>
    <w:rsid w:val="005B1120"/>
    <w:rsid w:val="005B6A7E"/>
    <w:rsid w:val="005C03BF"/>
    <w:rsid w:val="005C0D09"/>
    <w:rsid w:val="005C34A4"/>
    <w:rsid w:val="005D2416"/>
    <w:rsid w:val="005E3939"/>
    <w:rsid w:val="005E61A5"/>
    <w:rsid w:val="005F621D"/>
    <w:rsid w:val="00602314"/>
    <w:rsid w:val="00606404"/>
    <w:rsid w:val="0061001B"/>
    <w:rsid w:val="00610EB6"/>
    <w:rsid w:val="0061417C"/>
    <w:rsid w:val="00615126"/>
    <w:rsid w:val="00615277"/>
    <w:rsid w:val="00627225"/>
    <w:rsid w:val="0063747E"/>
    <w:rsid w:val="00652F6B"/>
    <w:rsid w:val="00667206"/>
    <w:rsid w:val="00675DD9"/>
    <w:rsid w:val="006809DE"/>
    <w:rsid w:val="006873AD"/>
    <w:rsid w:val="00687776"/>
    <w:rsid w:val="0069665F"/>
    <w:rsid w:val="006A615D"/>
    <w:rsid w:val="006B0CFA"/>
    <w:rsid w:val="006B1F3A"/>
    <w:rsid w:val="006B3405"/>
    <w:rsid w:val="006C396D"/>
    <w:rsid w:val="006E538C"/>
    <w:rsid w:val="006F5821"/>
    <w:rsid w:val="006F5D0A"/>
    <w:rsid w:val="00700CF8"/>
    <w:rsid w:val="00703750"/>
    <w:rsid w:val="007208AD"/>
    <w:rsid w:val="007228A5"/>
    <w:rsid w:val="00732463"/>
    <w:rsid w:val="00736895"/>
    <w:rsid w:val="0074027A"/>
    <w:rsid w:val="00742DDF"/>
    <w:rsid w:val="00746E80"/>
    <w:rsid w:val="0075273E"/>
    <w:rsid w:val="007547C1"/>
    <w:rsid w:val="007600CD"/>
    <w:rsid w:val="00765B02"/>
    <w:rsid w:val="00765F24"/>
    <w:rsid w:val="007667EE"/>
    <w:rsid w:val="00770885"/>
    <w:rsid w:val="007A3B46"/>
    <w:rsid w:val="007A6563"/>
    <w:rsid w:val="007A73AE"/>
    <w:rsid w:val="007B0EC9"/>
    <w:rsid w:val="007B2B37"/>
    <w:rsid w:val="007B3ED9"/>
    <w:rsid w:val="007B72E4"/>
    <w:rsid w:val="007C0388"/>
    <w:rsid w:val="007C426E"/>
    <w:rsid w:val="007D05C8"/>
    <w:rsid w:val="007D0CF6"/>
    <w:rsid w:val="007D418A"/>
    <w:rsid w:val="007D689A"/>
    <w:rsid w:val="007E7280"/>
    <w:rsid w:val="007F0F23"/>
    <w:rsid w:val="007F61FD"/>
    <w:rsid w:val="0080057A"/>
    <w:rsid w:val="008006B1"/>
    <w:rsid w:val="0080624F"/>
    <w:rsid w:val="0081424B"/>
    <w:rsid w:val="008149F4"/>
    <w:rsid w:val="008210FD"/>
    <w:rsid w:val="00821159"/>
    <w:rsid w:val="00822208"/>
    <w:rsid w:val="008249CC"/>
    <w:rsid w:val="00824B61"/>
    <w:rsid w:val="008353D6"/>
    <w:rsid w:val="0084652A"/>
    <w:rsid w:val="00847656"/>
    <w:rsid w:val="0085003F"/>
    <w:rsid w:val="00857BCE"/>
    <w:rsid w:val="0086473D"/>
    <w:rsid w:val="00865066"/>
    <w:rsid w:val="00866281"/>
    <w:rsid w:val="008847F3"/>
    <w:rsid w:val="00890A1C"/>
    <w:rsid w:val="008A07B0"/>
    <w:rsid w:val="008A6CA4"/>
    <w:rsid w:val="008B4533"/>
    <w:rsid w:val="008B754C"/>
    <w:rsid w:val="008C7A09"/>
    <w:rsid w:val="008D3577"/>
    <w:rsid w:val="008E0336"/>
    <w:rsid w:val="008E305A"/>
    <w:rsid w:val="008E43FE"/>
    <w:rsid w:val="008E6F90"/>
    <w:rsid w:val="008E7B28"/>
    <w:rsid w:val="008E7B79"/>
    <w:rsid w:val="008F1D9C"/>
    <w:rsid w:val="008F208C"/>
    <w:rsid w:val="008F2A2C"/>
    <w:rsid w:val="008F655C"/>
    <w:rsid w:val="008F7A74"/>
    <w:rsid w:val="0091459D"/>
    <w:rsid w:val="00915A80"/>
    <w:rsid w:val="00923839"/>
    <w:rsid w:val="00924D4B"/>
    <w:rsid w:val="009407F4"/>
    <w:rsid w:val="00945A3F"/>
    <w:rsid w:val="00947074"/>
    <w:rsid w:val="00953A00"/>
    <w:rsid w:val="009571D6"/>
    <w:rsid w:val="009603E7"/>
    <w:rsid w:val="00961693"/>
    <w:rsid w:val="0096200C"/>
    <w:rsid w:val="00962122"/>
    <w:rsid w:val="0096254F"/>
    <w:rsid w:val="009636D6"/>
    <w:rsid w:val="009664C2"/>
    <w:rsid w:val="009754C7"/>
    <w:rsid w:val="00980CDC"/>
    <w:rsid w:val="00992FAD"/>
    <w:rsid w:val="009A03A5"/>
    <w:rsid w:val="009A048F"/>
    <w:rsid w:val="009C075C"/>
    <w:rsid w:val="009C2A76"/>
    <w:rsid w:val="009C4B28"/>
    <w:rsid w:val="009C593C"/>
    <w:rsid w:val="009D1E7E"/>
    <w:rsid w:val="009F1503"/>
    <w:rsid w:val="009F41B9"/>
    <w:rsid w:val="00A07CAD"/>
    <w:rsid w:val="00A11AED"/>
    <w:rsid w:val="00A13F2A"/>
    <w:rsid w:val="00A144F9"/>
    <w:rsid w:val="00A16582"/>
    <w:rsid w:val="00A25D6A"/>
    <w:rsid w:val="00A31E73"/>
    <w:rsid w:val="00A35835"/>
    <w:rsid w:val="00A36B09"/>
    <w:rsid w:val="00A56EA9"/>
    <w:rsid w:val="00A60BB6"/>
    <w:rsid w:val="00A756E9"/>
    <w:rsid w:val="00AA2E04"/>
    <w:rsid w:val="00AA60F9"/>
    <w:rsid w:val="00AB5FDD"/>
    <w:rsid w:val="00AB6DB5"/>
    <w:rsid w:val="00AC6C9E"/>
    <w:rsid w:val="00AD0793"/>
    <w:rsid w:val="00AD358F"/>
    <w:rsid w:val="00AD4D1B"/>
    <w:rsid w:val="00AE360B"/>
    <w:rsid w:val="00AE6041"/>
    <w:rsid w:val="00AF4DD7"/>
    <w:rsid w:val="00AF6E76"/>
    <w:rsid w:val="00B00EA6"/>
    <w:rsid w:val="00B12F89"/>
    <w:rsid w:val="00B20033"/>
    <w:rsid w:val="00B300C1"/>
    <w:rsid w:val="00B46FEE"/>
    <w:rsid w:val="00B52AFF"/>
    <w:rsid w:val="00B52B60"/>
    <w:rsid w:val="00B5519E"/>
    <w:rsid w:val="00B60B29"/>
    <w:rsid w:val="00B6514B"/>
    <w:rsid w:val="00B712E9"/>
    <w:rsid w:val="00B732DB"/>
    <w:rsid w:val="00B744E9"/>
    <w:rsid w:val="00B772A3"/>
    <w:rsid w:val="00B931AB"/>
    <w:rsid w:val="00B94830"/>
    <w:rsid w:val="00B96607"/>
    <w:rsid w:val="00BA3E78"/>
    <w:rsid w:val="00BA7230"/>
    <w:rsid w:val="00BB06BA"/>
    <w:rsid w:val="00BB0D2D"/>
    <w:rsid w:val="00BB0D8A"/>
    <w:rsid w:val="00BC16E4"/>
    <w:rsid w:val="00BC4726"/>
    <w:rsid w:val="00BC5270"/>
    <w:rsid w:val="00BC60CD"/>
    <w:rsid w:val="00BD6B7A"/>
    <w:rsid w:val="00BE1211"/>
    <w:rsid w:val="00BE4BCD"/>
    <w:rsid w:val="00BE5638"/>
    <w:rsid w:val="00BE785D"/>
    <w:rsid w:val="00BF4352"/>
    <w:rsid w:val="00BF4FBF"/>
    <w:rsid w:val="00C00734"/>
    <w:rsid w:val="00C01262"/>
    <w:rsid w:val="00C013FA"/>
    <w:rsid w:val="00C069EB"/>
    <w:rsid w:val="00C1052E"/>
    <w:rsid w:val="00C20C98"/>
    <w:rsid w:val="00C24C50"/>
    <w:rsid w:val="00C30CB5"/>
    <w:rsid w:val="00C31560"/>
    <w:rsid w:val="00C337FA"/>
    <w:rsid w:val="00C35066"/>
    <w:rsid w:val="00C40DF1"/>
    <w:rsid w:val="00C42387"/>
    <w:rsid w:val="00C423F4"/>
    <w:rsid w:val="00C50FBC"/>
    <w:rsid w:val="00C52D0E"/>
    <w:rsid w:val="00C62B55"/>
    <w:rsid w:val="00C74127"/>
    <w:rsid w:val="00C9211D"/>
    <w:rsid w:val="00C9680D"/>
    <w:rsid w:val="00CA4372"/>
    <w:rsid w:val="00CA44AB"/>
    <w:rsid w:val="00CB2890"/>
    <w:rsid w:val="00CB3101"/>
    <w:rsid w:val="00CB6257"/>
    <w:rsid w:val="00CC3F50"/>
    <w:rsid w:val="00CE53F0"/>
    <w:rsid w:val="00CE6729"/>
    <w:rsid w:val="00CE6764"/>
    <w:rsid w:val="00CF1BF9"/>
    <w:rsid w:val="00CF761B"/>
    <w:rsid w:val="00D0261A"/>
    <w:rsid w:val="00D106FD"/>
    <w:rsid w:val="00D1301B"/>
    <w:rsid w:val="00D13833"/>
    <w:rsid w:val="00D21570"/>
    <w:rsid w:val="00D2177B"/>
    <w:rsid w:val="00D22844"/>
    <w:rsid w:val="00D30D3C"/>
    <w:rsid w:val="00D337AE"/>
    <w:rsid w:val="00D42FF1"/>
    <w:rsid w:val="00D44ACA"/>
    <w:rsid w:val="00D611BB"/>
    <w:rsid w:val="00D638C0"/>
    <w:rsid w:val="00D64CE4"/>
    <w:rsid w:val="00D74688"/>
    <w:rsid w:val="00D805E3"/>
    <w:rsid w:val="00D81584"/>
    <w:rsid w:val="00D825EF"/>
    <w:rsid w:val="00D84ED1"/>
    <w:rsid w:val="00D969B1"/>
    <w:rsid w:val="00DA05D4"/>
    <w:rsid w:val="00DA4843"/>
    <w:rsid w:val="00DA71C4"/>
    <w:rsid w:val="00DB07E2"/>
    <w:rsid w:val="00DB39DF"/>
    <w:rsid w:val="00DB52E4"/>
    <w:rsid w:val="00DC3928"/>
    <w:rsid w:val="00DC51C5"/>
    <w:rsid w:val="00DC5470"/>
    <w:rsid w:val="00DD0548"/>
    <w:rsid w:val="00DD39B5"/>
    <w:rsid w:val="00DD466C"/>
    <w:rsid w:val="00DD6D07"/>
    <w:rsid w:val="00DD7986"/>
    <w:rsid w:val="00DD7ADB"/>
    <w:rsid w:val="00DF6978"/>
    <w:rsid w:val="00E007FE"/>
    <w:rsid w:val="00E05030"/>
    <w:rsid w:val="00E27B74"/>
    <w:rsid w:val="00E355A5"/>
    <w:rsid w:val="00E4041A"/>
    <w:rsid w:val="00E42669"/>
    <w:rsid w:val="00E434C6"/>
    <w:rsid w:val="00E50837"/>
    <w:rsid w:val="00E60792"/>
    <w:rsid w:val="00E62136"/>
    <w:rsid w:val="00E659C5"/>
    <w:rsid w:val="00E70F9F"/>
    <w:rsid w:val="00E71505"/>
    <w:rsid w:val="00E84B5A"/>
    <w:rsid w:val="00E92E1E"/>
    <w:rsid w:val="00EB1F56"/>
    <w:rsid w:val="00EB32A4"/>
    <w:rsid w:val="00EC0F57"/>
    <w:rsid w:val="00EC6570"/>
    <w:rsid w:val="00ED2595"/>
    <w:rsid w:val="00ED594F"/>
    <w:rsid w:val="00ED6C62"/>
    <w:rsid w:val="00EE1CED"/>
    <w:rsid w:val="00EF0C58"/>
    <w:rsid w:val="00EF3761"/>
    <w:rsid w:val="00EF6B5F"/>
    <w:rsid w:val="00F07102"/>
    <w:rsid w:val="00F10281"/>
    <w:rsid w:val="00F11ACD"/>
    <w:rsid w:val="00F20DB9"/>
    <w:rsid w:val="00F301E7"/>
    <w:rsid w:val="00F3534A"/>
    <w:rsid w:val="00F35590"/>
    <w:rsid w:val="00F36013"/>
    <w:rsid w:val="00F466B5"/>
    <w:rsid w:val="00F519C9"/>
    <w:rsid w:val="00F55B85"/>
    <w:rsid w:val="00F658CB"/>
    <w:rsid w:val="00F65BED"/>
    <w:rsid w:val="00F701C2"/>
    <w:rsid w:val="00F72C8D"/>
    <w:rsid w:val="00F843EB"/>
    <w:rsid w:val="00F90BA2"/>
    <w:rsid w:val="00F913DE"/>
    <w:rsid w:val="00F9456D"/>
    <w:rsid w:val="00FC256A"/>
    <w:rsid w:val="00FD098E"/>
    <w:rsid w:val="00FD2DC9"/>
    <w:rsid w:val="00FD6C1C"/>
    <w:rsid w:val="00FE318F"/>
    <w:rsid w:val="00FE576A"/>
    <w:rsid w:val="00FF0193"/>
    <w:rsid w:val="00FF2C77"/>
    <w:rsid w:val="00FF2E3E"/>
    <w:rsid w:val="00FF3971"/>
    <w:rsid w:val="00FF7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4AC8D"/>
  <w15:docId w15:val="{C289D213-D8F4-4943-8B54-F580CFE0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F52"/>
    <w:pPr>
      <w:ind w:left="720"/>
      <w:contextualSpacing/>
    </w:pPr>
  </w:style>
  <w:style w:type="table" w:styleId="TableGrid">
    <w:name w:val="Table Grid"/>
    <w:basedOn w:val="TableNormal"/>
    <w:uiPriority w:val="59"/>
    <w:rsid w:val="00340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0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F52"/>
  </w:style>
  <w:style w:type="paragraph" w:styleId="Footer">
    <w:name w:val="footer"/>
    <w:basedOn w:val="Normal"/>
    <w:link w:val="FooterChar"/>
    <w:uiPriority w:val="99"/>
    <w:unhideWhenUsed/>
    <w:rsid w:val="00340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F52"/>
  </w:style>
  <w:style w:type="paragraph" w:styleId="BalloonText">
    <w:name w:val="Balloon Text"/>
    <w:basedOn w:val="Normal"/>
    <w:link w:val="BalloonTextChar"/>
    <w:uiPriority w:val="99"/>
    <w:semiHidden/>
    <w:unhideWhenUsed/>
    <w:rsid w:val="003858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58CA"/>
    <w:rPr>
      <w:rFonts w:ascii="Tahoma" w:hAnsi="Tahoma" w:cs="Tahoma"/>
      <w:sz w:val="16"/>
      <w:szCs w:val="16"/>
    </w:rPr>
  </w:style>
  <w:style w:type="character" w:styleId="PlaceholderText">
    <w:name w:val="Placeholder Text"/>
    <w:basedOn w:val="DefaultParagraphFont"/>
    <w:uiPriority w:val="99"/>
    <w:semiHidden/>
    <w:rsid w:val="003858CA"/>
    <w:rPr>
      <w:color w:val="808080"/>
    </w:rPr>
  </w:style>
  <w:style w:type="paragraph" w:customStyle="1" w:styleId="CustomRptHeading">
    <w:name w:val="Custom Rpt Heading"/>
    <w:link w:val="CustomRptHeadingChar"/>
    <w:qFormat/>
    <w:rsid w:val="0061001B"/>
    <w:pPr>
      <w:spacing w:after="0" w:line="240" w:lineRule="auto"/>
      <w:jc w:val="center"/>
    </w:pPr>
    <w:rPr>
      <w:rFonts w:ascii="Arial" w:eastAsia="Times New Roman" w:hAnsi="Arial" w:cs="Arial"/>
      <w:b/>
      <w:bCs/>
      <w:color w:val="000000"/>
      <w:sz w:val="24"/>
      <w:szCs w:val="24"/>
    </w:rPr>
  </w:style>
  <w:style w:type="character" w:customStyle="1" w:styleId="CustomRptHeadingChar">
    <w:name w:val="Custom Rpt Heading Char"/>
    <w:basedOn w:val="DefaultParagraphFont"/>
    <w:link w:val="CustomRptHeading"/>
    <w:rsid w:val="0061001B"/>
    <w:rPr>
      <w:rFonts w:ascii="Arial" w:eastAsia="Times New Roman" w:hAnsi="Arial" w:cs="Arial"/>
      <w:b/>
      <w:bCs/>
      <w:color w:val="000000"/>
      <w:sz w:val="24"/>
      <w:szCs w:val="24"/>
    </w:rPr>
  </w:style>
  <w:style w:type="table" w:customStyle="1" w:styleId="TableGrid1">
    <w:name w:val="Table Grid1"/>
    <w:basedOn w:val="TableNormal"/>
    <w:next w:val="TableGrid"/>
    <w:uiPriority w:val="59"/>
    <w:rsid w:val="00610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next w:val="BodyText"/>
    <w:rsid w:val="008E305A"/>
    <w:pPr>
      <w:keepNext/>
      <w:widowControl w:val="0"/>
      <w:suppressAutoHyphens/>
      <w:spacing w:before="240" w:after="120" w:line="240" w:lineRule="auto"/>
    </w:pPr>
    <w:rPr>
      <w:rFonts w:ascii="Arial" w:eastAsia="Times New Roman" w:hAnsi="Arial" w:cs="Arial"/>
      <w:sz w:val="28"/>
      <w:szCs w:val="28"/>
    </w:rPr>
  </w:style>
  <w:style w:type="paragraph" w:styleId="BodyText">
    <w:name w:val="Body Text"/>
    <w:basedOn w:val="Normal"/>
    <w:link w:val="BodyTextChar"/>
    <w:uiPriority w:val="99"/>
    <w:semiHidden/>
    <w:unhideWhenUsed/>
    <w:rsid w:val="008E305A"/>
    <w:pPr>
      <w:spacing w:after="120"/>
    </w:pPr>
  </w:style>
  <w:style w:type="character" w:customStyle="1" w:styleId="BodyTextChar">
    <w:name w:val="Body Text Char"/>
    <w:basedOn w:val="DefaultParagraphFont"/>
    <w:link w:val="BodyText"/>
    <w:uiPriority w:val="99"/>
    <w:semiHidden/>
    <w:rsid w:val="008E30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C7A036F6A448408F6D733F1FC44044"/>
        <w:category>
          <w:name w:val="General"/>
          <w:gallery w:val="placeholder"/>
        </w:category>
        <w:types>
          <w:type w:val="bbPlcHdr"/>
        </w:types>
        <w:behaviors>
          <w:behavior w:val="content"/>
        </w:behaviors>
        <w:guid w:val="{6F41F547-01FB-4AC4-B6F1-4937983DFAA4}"/>
      </w:docPartPr>
      <w:docPartBody>
        <w:p w:rsidR="006135B9" w:rsidRDefault="006135B9" w:rsidP="006135B9">
          <w:pPr>
            <w:pStyle w:val="64C7A036F6A448408F6D733F1FC440441"/>
          </w:pPr>
          <w:r w:rsidRPr="003F3800">
            <w:rPr>
              <w:rStyle w:val="PlaceholderText"/>
            </w:rPr>
            <w:t>Choose an item.</w:t>
          </w:r>
        </w:p>
      </w:docPartBody>
    </w:docPart>
    <w:docPart>
      <w:docPartPr>
        <w:name w:val="8F20EDAFB4944DB1A57FE7B1148C9344"/>
        <w:category>
          <w:name w:val="General"/>
          <w:gallery w:val="placeholder"/>
        </w:category>
        <w:types>
          <w:type w:val="bbPlcHdr"/>
        </w:types>
        <w:behaviors>
          <w:behavior w:val="content"/>
        </w:behaviors>
        <w:guid w:val="{C8D0083D-2EF2-45F4-B247-98E62961A8B0}"/>
      </w:docPartPr>
      <w:docPartBody>
        <w:p w:rsidR="006135B9" w:rsidRDefault="006135B9" w:rsidP="006135B9">
          <w:pPr>
            <w:pStyle w:val="8F20EDAFB4944DB1A57FE7B1148C93441"/>
          </w:pPr>
          <w:r w:rsidRPr="003F380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35B9"/>
    <w:rsid w:val="000F0549"/>
    <w:rsid w:val="003059E2"/>
    <w:rsid w:val="00487A07"/>
    <w:rsid w:val="00571476"/>
    <w:rsid w:val="006135B9"/>
    <w:rsid w:val="00641DCE"/>
    <w:rsid w:val="00715D57"/>
    <w:rsid w:val="008D16BE"/>
    <w:rsid w:val="009B6F1C"/>
    <w:rsid w:val="00A71A5C"/>
    <w:rsid w:val="00D36E99"/>
    <w:rsid w:val="00F90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5B9"/>
    <w:rPr>
      <w:color w:val="808080"/>
    </w:rPr>
  </w:style>
  <w:style w:type="paragraph" w:customStyle="1" w:styleId="64C7A036F6A448408F6D733F1FC440441">
    <w:name w:val="64C7A036F6A448408F6D733F1FC440441"/>
    <w:rsid w:val="006135B9"/>
    <w:rPr>
      <w:rFonts w:eastAsiaTheme="minorHAnsi"/>
    </w:rPr>
  </w:style>
  <w:style w:type="paragraph" w:customStyle="1" w:styleId="8F20EDAFB4944DB1A57FE7B1148C93441">
    <w:name w:val="8F20EDAFB4944DB1A57FE7B1148C93441"/>
    <w:rsid w:val="006135B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C5C594FCE76D4BBD710905D08CC830" ma:contentTypeVersion="4" ma:contentTypeDescription="Create a new document." ma:contentTypeScope="" ma:versionID="15a77ff8d17ed9397eae767f6f1bdbdd">
  <xsd:schema xmlns:xsd="http://www.w3.org/2001/XMLSchema" xmlns:xs="http://www.w3.org/2001/XMLSchema" xmlns:p="http://schemas.microsoft.com/office/2006/metadata/properties" xmlns:ns2="ccbfa2e1-af25-453c-8e25-71168796ba2d" xmlns:ns3="bb442138-b0cb-4511-9cac-38857f8c44c3" targetNamespace="http://schemas.microsoft.com/office/2006/metadata/properties" ma:root="true" ma:fieldsID="c902b955df53e98441548e73089c8f78" ns2:_="" ns3:_="">
    <xsd:import namespace="ccbfa2e1-af25-453c-8e25-71168796ba2d"/>
    <xsd:import namespace="bb442138-b0cb-4511-9cac-38857f8c44c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bfa2e1-af25-453c-8e25-71168796ba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442138-b0cb-4511-9cac-38857f8c44c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01DB50-3EDB-4989-AD61-E90F097717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7C8E39-4D5D-4EFA-89FA-6BB44A206674}">
  <ds:schemaRefs>
    <ds:schemaRef ds:uri="http://schemas.openxmlformats.org/officeDocument/2006/bibliography"/>
  </ds:schemaRefs>
</ds:datastoreItem>
</file>

<file path=customXml/itemProps3.xml><?xml version="1.0" encoding="utf-8"?>
<ds:datastoreItem xmlns:ds="http://schemas.openxmlformats.org/officeDocument/2006/customXml" ds:itemID="{FF2F6765-8CA2-4FC1-AE7E-974A445892ED}">
  <ds:schemaRefs>
    <ds:schemaRef ds:uri="http://schemas.microsoft.com/sharepoint/v3/contenttype/forms"/>
  </ds:schemaRefs>
</ds:datastoreItem>
</file>

<file path=customXml/itemProps4.xml><?xml version="1.0" encoding="utf-8"?>
<ds:datastoreItem xmlns:ds="http://schemas.openxmlformats.org/officeDocument/2006/customXml" ds:itemID="{C9DCC1A2-4715-4388-9B21-F62EDE1F2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bfa2e1-af25-453c-8e25-71168796ba2d"/>
    <ds:schemaRef ds:uri="bb442138-b0cb-4511-9cac-38857f8c4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5525</Words>
  <Characters>31493</Characters>
  <Application>Microsoft Office Word</Application>
  <DocSecurity>4</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indo, Lisa@EMSA</dc:creator>
  <cp:lastModifiedBy>Wendy Chapman</cp:lastModifiedBy>
  <cp:revision>2</cp:revision>
  <cp:lastPrinted>2014-08-11T18:55:00Z</cp:lastPrinted>
  <dcterms:created xsi:type="dcterms:W3CDTF">2023-06-28T18:31:00Z</dcterms:created>
  <dcterms:modified xsi:type="dcterms:W3CDTF">2023-06-28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C594FCE76D4BBD710905D08CC830</vt:lpwstr>
  </property>
</Properties>
</file>